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42882" w14:textId="26E8B2D5" w:rsidR="00C616FB" w:rsidRPr="00C616FB" w:rsidRDefault="00805808" w:rsidP="00C616FB">
      <w:r>
        <w:rPr>
          <w:noProof/>
        </w:rPr>
        <w:drawing>
          <wp:anchor distT="0" distB="0" distL="114300" distR="114300" simplePos="0" relativeHeight="251659264" behindDoc="0" locked="0" layoutInCell="1" allowOverlap="1" wp14:anchorId="5D6CD9A2" wp14:editId="377E0FA0">
            <wp:simplePos x="0" y="0"/>
            <wp:positionH relativeFrom="margin">
              <wp:align>center</wp:align>
            </wp:positionH>
            <wp:positionV relativeFrom="paragraph">
              <wp:posOffset>-418465</wp:posOffset>
            </wp:positionV>
            <wp:extent cx="2008412" cy="428625"/>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8"/>
                    <a:stretch>
                      <a:fillRect/>
                    </a:stretch>
                  </pic:blipFill>
                  <pic:spPr>
                    <a:xfrm>
                      <a:off x="0" y="0"/>
                      <a:ext cx="2008412" cy="428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1" locked="0" layoutInCell="1" allowOverlap="1" wp14:anchorId="2DEFA000" wp14:editId="7CDC619D">
                <wp:simplePos x="0" y="0"/>
                <wp:positionH relativeFrom="column">
                  <wp:posOffset>-3984719</wp:posOffset>
                </wp:positionH>
                <wp:positionV relativeFrom="paragraph">
                  <wp:posOffset>-1745634</wp:posOffset>
                </wp:positionV>
                <wp:extent cx="3404212" cy="10950766"/>
                <wp:effectExtent l="0" t="0" r="6350" b="317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4212" cy="10950766"/>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5D8C8F" id="Rectangle 3" o:spid="_x0000_s1026" alt="&quot;&quot;" style="position:absolute;margin-left:-313.75pt;margin-top:-137.45pt;width:268.05pt;height:862.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" fillcolor="black" stroked="f" strokeweight="1pt"/>
            </w:pict>
          </mc:Fallback>
        </mc:AlternateContent>
      </w:r>
    </w:p>
    <w:p w14:paraId="66EC4252" w14:textId="26B950FA" w:rsidR="00C616FB" w:rsidRPr="00C616FB" w:rsidRDefault="00BD3DD8" w:rsidP="00BD3DD8">
      <w:pPr>
        <w:pStyle w:val="Title2"/>
      </w:pPr>
      <w:r>
        <w:t>Candidate Packet Template</w:t>
      </w:r>
    </w:p>
    <w:p w14:paraId="2A02CC08" w14:textId="0B607507" w:rsidR="00C616FB" w:rsidRPr="00BD3DD8" w:rsidRDefault="00C616FB" w:rsidP="00C616FB"/>
    <w:p w14:paraId="42843F78" w14:textId="6BB89FBE" w:rsidR="00C616FB" w:rsidRPr="00C616FB" w:rsidRDefault="00BD3DD8" w:rsidP="00BD3DD8">
      <w:pPr>
        <w:pStyle w:val="Heading1"/>
        <w:jc w:val="center"/>
      </w:pPr>
      <w:r>
        <w:t>Scroll to next page</w:t>
      </w:r>
    </w:p>
    <w:p w14:paraId="65A9331B" w14:textId="586F5C54" w:rsidR="00C616FB" w:rsidRDefault="00C616FB" w:rsidP="00C616FB"/>
    <w:p w14:paraId="4335DC21" w14:textId="4794DF02" w:rsidR="00BD3DD8" w:rsidRDefault="00BD3DD8" w:rsidP="00C616FB"/>
    <w:p w14:paraId="42DF81A7" w14:textId="137DB0C6" w:rsidR="00BD3DD8" w:rsidRDefault="00BD3DD8" w:rsidP="00C616FB"/>
    <w:p w14:paraId="57F34BE2" w14:textId="2BB30088" w:rsidR="00BD3DD8" w:rsidRDefault="00BD3DD8" w:rsidP="00C616FB"/>
    <w:p w14:paraId="0D283CAC" w14:textId="1AB4B17F" w:rsidR="00BD3DD8" w:rsidRDefault="00BD3DD8" w:rsidP="00C616FB"/>
    <w:p w14:paraId="7C637042" w14:textId="0DD68FB0" w:rsidR="00BD3DD8" w:rsidRDefault="00BD3DD8" w:rsidP="00C616FB"/>
    <w:p w14:paraId="7B530237" w14:textId="3A88E96C" w:rsidR="00BD3DD8" w:rsidRDefault="00BD3DD8" w:rsidP="00C616FB"/>
    <w:p w14:paraId="316FAE60" w14:textId="0ABE19F8" w:rsidR="00BD3DD8" w:rsidRPr="00C616FB" w:rsidRDefault="00BD3DD8" w:rsidP="00C616FB"/>
    <w:p w14:paraId="40EE529E" w14:textId="770CFF30" w:rsidR="00C616FB" w:rsidRPr="00C616FB" w:rsidRDefault="00C616FB" w:rsidP="00C616FB"/>
    <w:p w14:paraId="7D38D7E9" w14:textId="17E9CE63" w:rsidR="00C616FB" w:rsidRPr="00C616FB" w:rsidRDefault="00C616FB" w:rsidP="00C616FB"/>
    <w:p w14:paraId="46CA68E4" w14:textId="5E26CB18" w:rsidR="00C616FB" w:rsidRPr="00C616FB" w:rsidRDefault="00C616FB" w:rsidP="00C616FB"/>
    <w:p w14:paraId="114A3083" w14:textId="6633CE6E" w:rsidR="00C616FB" w:rsidRPr="00C616FB" w:rsidRDefault="00C616FB" w:rsidP="00C616FB"/>
    <w:p w14:paraId="6C833EAE" w14:textId="15183ED1" w:rsidR="00C616FB" w:rsidRPr="00C616FB" w:rsidRDefault="00C616FB" w:rsidP="00C616FB"/>
    <w:p w14:paraId="1C6B866E" w14:textId="6410F171" w:rsidR="00C616FB" w:rsidRPr="00C616FB" w:rsidRDefault="00C616FB" w:rsidP="00C616FB"/>
    <w:p w14:paraId="790B77D4" w14:textId="480102EA" w:rsidR="00C616FB" w:rsidRPr="00C616FB" w:rsidRDefault="00C616FB" w:rsidP="00C616FB"/>
    <w:p w14:paraId="0CF416AE" w14:textId="0B16D2C7" w:rsidR="00C616FB" w:rsidRDefault="00C616FB" w:rsidP="00C616FB"/>
    <w:p w14:paraId="05A0CD4D" w14:textId="04F0AE83" w:rsidR="00C616FB" w:rsidRDefault="00C616FB" w:rsidP="00C616FB"/>
    <w:p w14:paraId="20637929" w14:textId="0DAC0C4A" w:rsidR="00C616FB" w:rsidRDefault="00C616FB" w:rsidP="00C616FB"/>
    <w:p w14:paraId="71039D62" w14:textId="420E0CBE" w:rsidR="00C616FB" w:rsidRDefault="00C616FB" w:rsidP="00C616FB"/>
    <w:p w14:paraId="300BAA11" w14:textId="4A882E3C" w:rsidR="00BD3DD8" w:rsidRDefault="00BD3DD8" w:rsidP="00C616FB"/>
    <w:p w14:paraId="65628864" w14:textId="101740F1" w:rsidR="00BD3DD8" w:rsidRDefault="00BD3DD8" w:rsidP="00C616FB"/>
    <w:p w14:paraId="67232481" w14:textId="4F61F57F" w:rsidR="00BD3DD8" w:rsidRDefault="00BD3DD8" w:rsidP="00C616FB"/>
    <w:p w14:paraId="1A026ED2" w14:textId="77777777" w:rsidR="001020D9" w:rsidRDefault="001020D9" w:rsidP="00C616FB"/>
    <w:p w14:paraId="7789C259" w14:textId="7AF1D03B" w:rsidR="00BD3DD8" w:rsidRDefault="00BD3DD8" w:rsidP="00C616FB"/>
    <w:p w14:paraId="29CE6A09" w14:textId="1DCD35E5" w:rsidR="00BD3DD8" w:rsidRDefault="00805808" w:rsidP="00805808">
      <w:pPr>
        <w:tabs>
          <w:tab w:val="left" w:pos="3826"/>
        </w:tabs>
      </w:pPr>
      <w:r>
        <w:tab/>
      </w:r>
    </w:p>
    <w:p w14:paraId="7ECB2776" w14:textId="0322A14A" w:rsidR="00BD3DD8" w:rsidRDefault="00BD3DD8" w:rsidP="00C616FB"/>
    <w:p w14:paraId="62923333" w14:textId="7E7C2B82" w:rsidR="00BD3DD8" w:rsidRDefault="00BD3DD8" w:rsidP="00C616FB"/>
    <w:p w14:paraId="63045285" w14:textId="0048101D" w:rsidR="00BD3DD8" w:rsidRDefault="00BD3DD8" w:rsidP="00C616FB"/>
    <w:p w14:paraId="2536B964" w14:textId="677327C7" w:rsidR="00BD3DD8" w:rsidRDefault="00BD3DD8" w:rsidP="00C616FB"/>
    <w:p w14:paraId="33E625D5" w14:textId="1F461EEB" w:rsidR="00805808" w:rsidRDefault="00805808" w:rsidP="00C616FB"/>
    <w:p w14:paraId="601CDC3C" w14:textId="65CA7396" w:rsidR="00805808" w:rsidRDefault="00805808" w:rsidP="00C616FB"/>
    <w:p w14:paraId="7F01FEF1" w14:textId="5A1AF3C8" w:rsidR="00805808" w:rsidRDefault="00805808" w:rsidP="00C616FB"/>
    <w:p w14:paraId="3A0D72FA" w14:textId="77777777" w:rsidR="00BD3DD8" w:rsidRDefault="00BD3DD8" w:rsidP="00C616FB"/>
    <w:p w14:paraId="0BA6609A" w14:textId="4FFE40F5" w:rsidR="00C616FB" w:rsidRDefault="00C616FB" w:rsidP="00C616FB"/>
    <w:p w14:paraId="0E82D16B" w14:textId="5EA2A082" w:rsidR="00BD3DD8" w:rsidRPr="00C616FB" w:rsidRDefault="00BD3DD8" w:rsidP="00BD3DD8">
      <w:pPr>
        <w:pStyle w:val="BoxText"/>
        <w:spacing w:before="200"/>
      </w:pPr>
      <w:r>
        <w:t xml:space="preserve">Limited Use Policy: You may make archival copies and customize this template (the "Software") for your personal and noncommercial use only. This template or any document including or derived from this template may NOT be sold, distributed, published to an online gallery, or placed on a public server such as the internet without the express written permission of DM Consult, LLC. Copyright </w:t>
      </w:r>
      <w:r>
        <w:rPr>
          <w:rFonts w:ascii="Calibri" w:hAnsi="Calibri" w:cs="Calibri"/>
        </w:rPr>
        <w:t>©</w:t>
      </w:r>
      <w:r>
        <w:t xml:space="preserve"> Dana Manciagli</w:t>
      </w:r>
    </w:p>
    <w:p w14:paraId="3E053D29" w14:textId="4F98771E" w:rsidR="00BD3DD8" w:rsidRPr="00BD3DD8" w:rsidRDefault="00BD3DD8" w:rsidP="00805808">
      <w:pPr>
        <w:jc w:val="center"/>
        <w:rPr>
          <w:rFonts w:cs="Calibri"/>
          <w:b/>
          <w:smallCaps/>
          <w:sz w:val="40"/>
          <w:szCs w:val="32"/>
        </w:rPr>
      </w:pPr>
      <w:r w:rsidRPr="00BD3DD8">
        <w:rPr>
          <w:rFonts w:cs="Calibri"/>
          <w:b/>
          <w:smallCaps/>
          <w:sz w:val="40"/>
          <w:szCs w:val="32"/>
        </w:rPr>
        <w:lastRenderedPageBreak/>
        <w:t>First Last</w:t>
      </w:r>
    </w:p>
    <w:p w14:paraId="6A08282E" w14:textId="77777777" w:rsidR="00BD3DD8" w:rsidRPr="00BD3DD8" w:rsidRDefault="00BD3DD8" w:rsidP="00805808">
      <w:pPr>
        <w:jc w:val="center"/>
      </w:pPr>
      <w:r w:rsidRPr="00BD3DD8">
        <w:t xml:space="preserve">City, ST Zip | Phone | </w:t>
      </w:r>
      <w:hyperlink r:id="rId9" w:history="1">
        <w:r w:rsidRPr="00BD3DD8">
          <w:t>name@host.com</w:t>
        </w:r>
      </w:hyperlink>
      <w:r w:rsidRPr="00BD3DD8">
        <w:t xml:space="preserve"> |LinkedIn URL</w:t>
      </w:r>
    </w:p>
    <w:p w14:paraId="55FA6831" w14:textId="77777777" w:rsidR="00BD3DD8" w:rsidRPr="00BD3DD8" w:rsidRDefault="00BD3DD8" w:rsidP="00BD3DD8"/>
    <w:p w14:paraId="027C06D5" w14:textId="73FB7443" w:rsidR="00BD3DD8" w:rsidRPr="00BD3DD8" w:rsidRDefault="00BD3DD8" w:rsidP="00BD3DD8">
      <w:r w:rsidRPr="00BD3DD8">
        <w:t>Dear [Hiring Manager</w:t>
      </w:r>
      <w:r w:rsidRPr="00BD3DD8">
        <w:rPr>
          <w:rFonts w:ascii="Arial" w:hAnsi="Arial" w:cs="Arial"/>
        </w:rPr>
        <w:t>’</w:t>
      </w:r>
      <w:r w:rsidRPr="00BD3DD8">
        <w:t>s Name, Recruiter</w:t>
      </w:r>
      <w:r w:rsidRPr="00BD3DD8">
        <w:rPr>
          <w:rFonts w:ascii="Arial" w:hAnsi="Arial" w:cs="Arial"/>
        </w:rPr>
        <w:t>’</w:t>
      </w:r>
      <w:r w:rsidRPr="00BD3DD8">
        <w:t xml:space="preserve">s name or Hiring Team], </w:t>
      </w:r>
      <w:r w:rsidRPr="00BD3DD8">
        <w:tab/>
      </w:r>
      <w:r w:rsidRPr="00BD3DD8">
        <w:tab/>
      </w:r>
      <w:r w:rsidRPr="00BD3DD8">
        <w:tab/>
      </w:r>
      <w:r>
        <w:tab/>
      </w:r>
      <w:r>
        <w:tab/>
      </w:r>
      <w:r w:rsidRPr="00BD3DD8">
        <w:t>[Date]</w:t>
      </w:r>
    </w:p>
    <w:p w14:paraId="6B1EC37C" w14:textId="10A828B3" w:rsidR="00BD3DD8" w:rsidRPr="00BD3DD8" w:rsidRDefault="00BD3DD8" w:rsidP="00BD3DD8"/>
    <w:p w14:paraId="163E6F67" w14:textId="77777777" w:rsidR="00BD3DD8" w:rsidRPr="00BD3DD8" w:rsidRDefault="00BD3DD8" w:rsidP="00BD3DD8">
      <w:r w:rsidRPr="00BD3DD8">
        <w:t xml:space="preserve">I would like to express my deep interest in the </w:t>
      </w:r>
      <w:bookmarkStart w:id="0" w:name="_Hlk494293675"/>
      <w:r w:rsidRPr="00BD3DD8">
        <w:t xml:space="preserve">[Job Title] </w:t>
      </w:r>
      <w:bookmarkEnd w:id="0"/>
      <w:r w:rsidRPr="00BD3DD8">
        <w:t xml:space="preserve">position at [Company Name] with the Listing ID [Listing#]].  After comparing your job description with my background, and doing further research on your business, the following are three main reasons why I believe I am a highly qualified candidate: </w:t>
      </w:r>
    </w:p>
    <w:p w14:paraId="7444767E" w14:textId="77777777" w:rsidR="00BD3DD8" w:rsidRPr="00BD3DD8" w:rsidRDefault="00BD3DD8" w:rsidP="00BD3DD8"/>
    <w:p w14:paraId="0182A2D5" w14:textId="77777777" w:rsidR="00BD3DD8" w:rsidRPr="00BD3DD8" w:rsidRDefault="00BD3DD8" w:rsidP="00BD3DD8">
      <w:pPr>
        <w:numPr>
          <w:ilvl w:val="0"/>
          <w:numId w:val="38"/>
        </w:numPr>
      </w:pPr>
      <w:r w:rsidRPr="00BD3DD8">
        <w:t>You are looking for [Skillset from Job Description] and I have [your experience that directly correlates to that skillset desired].</w:t>
      </w:r>
      <w:r w:rsidRPr="00BD3DD8">
        <w:br/>
      </w:r>
    </w:p>
    <w:p w14:paraId="0BAD7DF4" w14:textId="77777777" w:rsidR="00BD3DD8" w:rsidRPr="00BD3DD8" w:rsidRDefault="00BD3DD8" w:rsidP="00BD3DD8">
      <w:pPr>
        <w:numPr>
          <w:ilvl w:val="0"/>
          <w:numId w:val="38"/>
        </w:numPr>
      </w:pPr>
      <w:r w:rsidRPr="00BD3DD8">
        <w:t>[Company Name] needs someone with skills and experience in and I [your experience that directly correlates to that skillset desired].</w:t>
      </w:r>
      <w:r w:rsidRPr="00BD3DD8">
        <w:br/>
      </w:r>
    </w:p>
    <w:p w14:paraId="19C5B271" w14:textId="77777777" w:rsidR="00BD3DD8" w:rsidRPr="00BD3DD8" w:rsidRDefault="00BD3DD8" w:rsidP="00BD3DD8">
      <w:pPr>
        <w:numPr>
          <w:ilvl w:val="0"/>
          <w:numId w:val="38"/>
        </w:numPr>
      </w:pPr>
      <w:r w:rsidRPr="00BD3DD8">
        <w:t>The [Job Title Listed] position will be part of [Team or group name] that [enter function of this group as a verb] and I have [your experience that directly correlates to that function of the team]</w:t>
      </w:r>
    </w:p>
    <w:p w14:paraId="505B4BE4" w14:textId="77777777" w:rsidR="00BD3DD8" w:rsidRPr="00BD3DD8" w:rsidRDefault="00BD3DD8" w:rsidP="00BD3DD8"/>
    <w:p w14:paraId="597B39D0" w14:textId="77777777" w:rsidR="00BD3DD8" w:rsidRPr="00BD3DD8" w:rsidRDefault="00BD3DD8" w:rsidP="00BD3DD8">
      <w:r w:rsidRPr="00BD3DD8">
        <w:t xml:space="preserve">I am not only a fit for your position, but I am passionate about the [Industry type] industry and the [Job Title Listed] function. </w:t>
      </w:r>
    </w:p>
    <w:p w14:paraId="6765C9C2" w14:textId="77777777" w:rsidR="00BD3DD8" w:rsidRPr="00BD3DD8" w:rsidRDefault="00BD3DD8" w:rsidP="00BD3DD8"/>
    <w:p w14:paraId="46FA1894" w14:textId="5B69B663" w:rsidR="00BD3DD8" w:rsidRPr="00BD3DD8" w:rsidRDefault="00BD3DD8" w:rsidP="00BD3DD8">
      <w:r w:rsidRPr="00BD3DD8">
        <w:t>[First Name</w:t>
      </w:r>
      <w:r>
        <w:t>]</w:t>
      </w:r>
      <w:r w:rsidRPr="00BD3DD8">
        <w:t xml:space="preserve"> or Mr. or Ms. _____, may I please request a phone and/or face-to-face interview? If I don</w:t>
      </w:r>
      <w:r w:rsidRPr="00BD3DD8">
        <w:rPr>
          <w:rFonts w:ascii="Arial" w:hAnsi="Arial" w:cs="Arial"/>
        </w:rPr>
        <w:t>’</w:t>
      </w:r>
      <w:r w:rsidRPr="00BD3DD8">
        <w:t>t hear back from you or a member of your organization within the next week, I will follow up with you. Thank you for your time and consideration.</w:t>
      </w:r>
    </w:p>
    <w:p w14:paraId="038DBE56" w14:textId="77777777" w:rsidR="00BD3DD8" w:rsidRPr="00BD3DD8" w:rsidRDefault="00BD3DD8" w:rsidP="00BD3DD8"/>
    <w:p w14:paraId="6FCB912D" w14:textId="77777777" w:rsidR="00BD3DD8" w:rsidRPr="00BD3DD8" w:rsidRDefault="00BD3DD8" w:rsidP="00BD3DD8">
      <w:r w:rsidRPr="00BD3DD8">
        <w:t>Sincerely,</w:t>
      </w:r>
    </w:p>
    <w:p w14:paraId="6F8D646E" w14:textId="77777777" w:rsidR="00BD3DD8" w:rsidRPr="00BD3DD8" w:rsidRDefault="00BD3DD8" w:rsidP="00BD3DD8"/>
    <w:p w14:paraId="1E52BE2F" w14:textId="77777777" w:rsidR="00BD3DD8" w:rsidRPr="00BD3DD8" w:rsidRDefault="00BD3DD8" w:rsidP="00BD3DD8">
      <w:r w:rsidRPr="00BD3DD8">
        <w:t>[Your Name]</w:t>
      </w:r>
    </w:p>
    <w:p w14:paraId="6756CC0A" w14:textId="77777777" w:rsidR="00BD3DD8" w:rsidRPr="00BD3DD8" w:rsidRDefault="00BD3DD8" w:rsidP="00BD3DD8">
      <w:r w:rsidRPr="00BD3DD8">
        <w:t>Cell: [Your Phone Number]</w:t>
      </w:r>
    </w:p>
    <w:p w14:paraId="07DE99F7" w14:textId="77777777" w:rsidR="00BD3DD8" w:rsidRPr="00BD3DD8" w:rsidRDefault="00BD3DD8" w:rsidP="00BD3DD8">
      <w:r w:rsidRPr="00BD3DD8">
        <w:t>E-mail: [Your E-mail Hyper-link]</w:t>
      </w:r>
    </w:p>
    <w:p w14:paraId="01C555A7" w14:textId="77777777" w:rsidR="00BD3DD8" w:rsidRPr="00BD3DD8" w:rsidRDefault="00BD3DD8" w:rsidP="00BD3DD8">
      <w:r w:rsidRPr="00BD3DD8">
        <w:t>LinkedIn: [Your LinkedIn Hyper-link]</w:t>
      </w:r>
    </w:p>
    <w:p w14:paraId="32F220A0" w14:textId="0DDA7A1D" w:rsidR="00BD3DD8" w:rsidRDefault="00BD3DD8" w:rsidP="00C616FB"/>
    <w:p w14:paraId="118B51CD" w14:textId="28CDDFD8" w:rsidR="00BD3DD8" w:rsidRDefault="00BD3DD8" w:rsidP="00C616FB"/>
    <w:p w14:paraId="7D11280C" w14:textId="163A589C" w:rsidR="00BD3DD8" w:rsidRDefault="00BD3DD8" w:rsidP="00C616FB"/>
    <w:p w14:paraId="57662313" w14:textId="045C77E8" w:rsidR="00BD3DD8" w:rsidRDefault="00BD3DD8" w:rsidP="00C616FB"/>
    <w:p w14:paraId="6A70B740" w14:textId="01330665" w:rsidR="00BD3DD8" w:rsidRDefault="00BD3DD8" w:rsidP="00C616FB"/>
    <w:p w14:paraId="1D88F2A3" w14:textId="29D1158F" w:rsidR="00BD3DD8" w:rsidRDefault="00BD3DD8" w:rsidP="00C616FB"/>
    <w:p w14:paraId="5534D2B9" w14:textId="6684D524" w:rsidR="00BD3DD8" w:rsidRDefault="00BD3DD8" w:rsidP="00C616FB"/>
    <w:p w14:paraId="10F1A4A4" w14:textId="77777777" w:rsidR="00BD3DD8" w:rsidRPr="00C616FB" w:rsidRDefault="00BD3DD8" w:rsidP="00C616FB"/>
    <w:p w14:paraId="610DCD12" w14:textId="698103A7" w:rsidR="00C616FB" w:rsidRPr="00C616FB" w:rsidRDefault="00C616FB" w:rsidP="00C616FB"/>
    <w:p w14:paraId="15760EE3" w14:textId="6D25DF8C" w:rsidR="00C616FB" w:rsidRDefault="00C616FB" w:rsidP="00C616FB"/>
    <w:p w14:paraId="60FDE9D4" w14:textId="1AA1A493" w:rsidR="00C616FB" w:rsidRDefault="00C616FB" w:rsidP="00C616FB"/>
    <w:p w14:paraId="48343BC4" w14:textId="77777777" w:rsidR="00BD3DD8" w:rsidRPr="00BD3DD8" w:rsidRDefault="00BD3DD8" w:rsidP="00BD3DD8">
      <w:pPr>
        <w:jc w:val="center"/>
        <w:rPr>
          <w:rFonts w:cs="Calibri"/>
          <w:b/>
          <w:smallCaps/>
          <w:sz w:val="40"/>
          <w:szCs w:val="32"/>
        </w:rPr>
      </w:pPr>
      <w:r w:rsidRPr="00BD3DD8">
        <w:rPr>
          <w:rFonts w:cs="Calibri"/>
          <w:b/>
          <w:smallCaps/>
          <w:sz w:val="40"/>
          <w:szCs w:val="32"/>
        </w:rPr>
        <w:lastRenderedPageBreak/>
        <w:t>First Last</w:t>
      </w:r>
    </w:p>
    <w:tbl>
      <w:tblPr>
        <w:tblStyle w:val="ListTable3"/>
        <w:tblpPr w:leftFromText="180" w:rightFromText="180" w:vertAnchor="page" w:horzAnchor="margin" w:tblpXSpec="center" w:tblpY="2731"/>
        <w:tblW w:w="10816" w:type="dxa"/>
        <w:tblLook w:val="04A0" w:firstRow="1" w:lastRow="0" w:firstColumn="1" w:lastColumn="0" w:noHBand="0" w:noVBand="1"/>
      </w:tblPr>
      <w:tblGrid>
        <w:gridCol w:w="3142"/>
        <w:gridCol w:w="7674"/>
      </w:tblGrid>
      <w:tr w:rsidR="00BD3DD8" w:rsidRPr="00BD3DD8" w14:paraId="126A37EB" w14:textId="77777777" w:rsidTr="00433C5A">
        <w:trPr>
          <w:cnfStyle w:val="100000000000" w:firstRow="1" w:lastRow="0" w:firstColumn="0" w:lastColumn="0" w:oddVBand="0" w:evenVBand="0" w:oddHBand="0" w:evenHBand="0" w:firstRowFirstColumn="0" w:firstRowLastColumn="0" w:lastRowFirstColumn="0" w:lastRowLastColumn="0"/>
          <w:trHeight w:val="609"/>
        </w:trPr>
        <w:tc>
          <w:tcPr>
            <w:cnfStyle w:val="001000000100" w:firstRow="0" w:lastRow="0" w:firstColumn="1" w:lastColumn="0" w:oddVBand="0" w:evenVBand="0" w:oddHBand="0" w:evenHBand="0" w:firstRowFirstColumn="1" w:firstRowLastColumn="0" w:lastRowFirstColumn="0" w:lastRowLastColumn="0"/>
            <w:tcW w:w="3142" w:type="dxa"/>
            <w:shd w:val="clear" w:color="auto" w:fill="FFFFFF" w:themeFill="background1"/>
            <w:vAlign w:val="center"/>
          </w:tcPr>
          <w:p w14:paraId="49FCCC50" w14:textId="77777777" w:rsidR="00BD3DD8" w:rsidRPr="00BD3DD8" w:rsidRDefault="00BD3DD8" w:rsidP="00433C5A">
            <w:pPr>
              <w:jc w:val="center"/>
              <w:rPr>
                <w:color w:val="auto"/>
              </w:rPr>
            </w:pPr>
            <w:r w:rsidRPr="00BD3DD8">
              <w:rPr>
                <w:color w:val="auto"/>
              </w:rPr>
              <w:t>Position Title</w:t>
            </w:r>
          </w:p>
          <w:p w14:paraId="023705A3" w14:textId="37DFABE8" w:rsidR="00BD3DD8" w:rsidRPr="00BD3DD8" w:rsidRDefault="00BD3DD8" w:rsidP="00433C5A">
            <w:pPr>
              <w:jc w:val="center"/>
              <w:rPr>
                <w:color w:val="auto"/>
              </w:rPr>
            </w:pPr>
            <w:r w:rsidRPr="00BD3DD8">
              <w:rPr>
                <w:color w:val="auto"/>
              </w:rPr>
              <w:t>#######</w:t>
            </w:r>
          </w:p>
        </w:tc>
        <w:tc>
          <w:tcPr>
            <w:tcW w:w="7674" w:type="dxa"/>
            <w:shd w:val="clear" w:color="auto" w:fill="FFFFFF" w:themeFill="background1"/>
            <w:vAlign w:val="center"/>
          </w:tcPr>
          <w:p w14:paraId="13DFF943" w14:textId="1AD2AC30" w:rsidR="00BD3DD8" w:rsidRPr="00BD3DD8" w:rsidRDefault="00BD3DD8" w:rsidP="00433C5A">
            <w:pPr>
              <w:jc w:val="center"/>
              <w:cnfStyle w:val="100000000000" w:firstRow="1" w:lastRow="0" w:firstColumn="0" w:lastColumn="0" w:oddVBand="0" w:evenVBand="0" w:oddHBand="0" w:evenHBand="0" w:firstRowFirstColumn="0" w:firstRowLastColumn="0" w:lastRowFirstColumn="0" w:lastRowLastColumn="0"/>
              <w:rPr>
                <w:color w:val="auto"/>
              </w:rPr>
            </w:pPr>
            <w:r w:rsidRPr="00BD3DD8">
              <w:rPr>
                <w:color w:val="auto"/>
              </w:rPr>
              <w:t>[Your Name]</w:t>
            </w:r>
          </w:p>
        </w:tc>
      </w:tr>
      <w:tr w:rsidR="00BD3DD8" w:rsidRPr="00BD3DD8" w14:paraId="76ECCBE7" w14:textId="77777777" w:rsidTr="00433C5A">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3142" w:type="dxa"/>
            <w:shd w:val="clear" w:color="auto" w:fill="000000" w:themeFill="text1"/>
            <w:vAlign w:val="center"/>
          </w:tcPr>
          <w:p w14:paraId="0FEFDBCF" w14:textId="1F247D2A" w:rsidR="00BD3DD8" w:rsidRPr="00BD3DD8" w:rsidRDefault="00BD3DD8" w:rsidP="00433C5A">
            <w:pPr>
              <w:jc w:val="center"/>
              <w:rPr>
                <w:color w:val="FFFFFF" w:themeColor="background1"/>
              </w:rPr>
            </w:pPr>
            <w:r w:rsidRPr="00BD3DD8">
              <w:rPr>
                <w:color w:val="FFFFFF" w:themeColor="background1"/>
              </w:rPr>
              <w:t>Job Specifications from the Job Description</w:t>
            </w:r>
          </w:p>
        </w:tc>
        <w:tc>
          <w:tcPr>
            <w:tcW w:w="7674" w:type="dxa"/>
            <w:shd w:val="clear" w:color="auto" w:fill="000000" w:themeFill="text1"/>
            <w:vAlign w:val="center"/>
          </w:tcPr>
          <w:p w14:paraId="7FD058D4" w14:textId="55E271EC" w:rsidR="00BD3DD8" w:rsidRPr="00BD3DD8" w:rsidRDefault="00BD3DD8" w:rsidP="00433C5A">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BD3DD8">
              <w:rPr>
                <w:b/>
                <w:color w:val="FFFFFF" w:themeColor="background1"/>
              </w:rPr>
              <w:t>My Qualifications and Experiences</w:t>
            </w:r>
          </w:p>
        </w:tc>
      </w:tr>
      <w:tr w:rsidR="00BD3DD8" w:rsidRPr="00BD3DD8" w14:paraId="2CFE0EE5" w14:textId="77777777" w:rsidTr="00BD3DD8">
        <w:trPr>
          <w:trHeight w:val="1275"/>
        </w:trPr>
        <w:tc>
          <w:tcPr>
            <w:cnfStyle w:val="001000000000" w:firstRow="0" w:lastRow="0" w:firstColumn="1" w:lastColumn="0" w:oddVBand="0" w:evenVBand="0" w:oddHBand="0" w:evenHBand="0" w:firstRowFirstColumn="0" w:firstRowLastColumn="0" w:lastRowFirstColumn="0" w:lastRowLastColumn="0"/>
            <w:tcW w:w="3142" w:type="dxa"/>
          </w:tcPr>
          <w:p w14:paraId="755745BD" w14:textId="77777777" w:rsidR="00BD3DD8" w:rsidRPr="00BD3DD8" w:rsidRDefault="00BD3DD8" w:rsidP="00BD3DD8">
            <w:pPr>
              <w:rPr>
                <w:b w:val="0"/>
                <w:bCs w:val="0"/>
              </w:rPr>
            </w:pPr>
            <w:r w:rsidRPr="00BD3DD8">
              <w:rPr>
                <w:b w:val="0"/>
                <w:bCs w:val="0"/>
              </w:rPr>
              <w:t xml:space="preserve">Business Strategy and </w:t>
            </w:r>
          </w:p>
          <w:p w14:paraId="301B685C" w14:textId="77777777" w:rsidR="00BD3DD8" w:rsidRPr="00BD3DD8" w:rsidRDefault="00BD3DD8" w:rsidP="00BD3DD8">
            <w:pPr>
              <w:rPr>
                <w:b w:val="0"/>
                <w:bCs w:val="0"/>
              </w:rPr>
            </w:pPr>
            <w:r w:rsidRPr="00BD3DD8">
              <w:rPr>
                <w:b w:val="0"/>
                <w:bCs w:val="0"/>
              </w:rPr>
              <w:t xml:space="preserve">Business Investigations </w:t>
            </w:r>
          </w:p>
          <w:p w14:paraId="267F5F46" w14:textId="77777777" w:rsidR="00BD3DD8" w:rsidRPr="00BD3DD8" w:rsidRDefault="00BD3DD8" w:rsidP="00BD3DD8">
            <w:pPr>
              <w:rPr>
                <w:b w:val="0"/>
                <w:bCs w:val="0"/>
              </w:rPr>
            </w:pPr>
            <w:r w:rsidRPr="00BD3DD8">
              <w:rPr>
                <w:b w:val="0"/>
                <w:bCs w:val="0"/>
              </w:rPr>
              <w:t xml:space="preserve">Expertise </w:t>
            </w:r>
          </w:p>
        </w:tc>
        <w:tc>
          <w:tcPr>
            <w:tcW w:w="7674" w:type="dxa"/>
          </w:tcPr>
          <w:p w14:paraId="7F76CFB3" w14:textId="77777777" w:rsidR="00BD3DD8" w:rsidRPr="00BD3DD8" w:rsidRDefault="00BD3DD8" w:rsidP="00BD3DD8">
            <w:pPr>
              <w:numPr>
                <w:ilvl w:val="0"/>
                <w:numId w:val="44"/>
              </w:numPr>
              <w:cnfStyle w:val="000000000000" w:firstRow="0" w:lastRow="0" w:firstColumn="0" w:lastColumn="0" w:oddVBand="0" w:evenVBand="0" w:oddHBand="0" w:evenHBand="0" w:firstRowFirstColumn="0" w:firstRowLastColumn="0" w:lastRowFirstColumn="0" w:lastRowLastColumn="0"/>
            </w:pPr>
            <w:r w:rsidRPr="00BD3DD8">
              <w:t xml:space="preserve">Business Strategist during the past 12+ years. </w:t>
            </w:r>
          </w:p>
          <w:p w14:paraId="0C0B0CFA" w14:textId="77777777" w:rsidR="00BD3DD8" w:rsidRPr="00BD3DD8" w:rsidRDefault="00BD3DD8" w:rsidP="00BD3DD8">
            <w:pPr>
              <w:numPr>
                <w:ilvl w:val="0"/>
                <w:numId w:val="44"/>
              </w:numPr>
              <w:cnfStyle w:val="000000000000" w:firstRow="0" w:lastRow="0" w:firstColumn="0" w:lastColumn="0" w:oddVBand="0" w:evenVBand="0" w:oddHBand="0" w:evenHBand="0" w:firstRowFirstColumn="0" w:firstRowLastColumn="0" w:lastRowFirstColumn="0" w:lastRowLastColumn="0"/>
            </w:pPr>
            <w:r w:rsidRPr="00BD3DD8">
              <w:t xml:space="preserve">Leadership and problem-solving abilities delivered results within multiple groups. </w:t>
            </w:r>
          </w:p>
          <w:p w14:paraId="1EFD8B8B" w14:textId="77777777" w:rsidR="00BD3DD8" w:rsidRPr="00BD3DD8" w:rsidRDefault="00BD3DD8" w:rsidP="00BD3DD8">
            <w:pPr>
              <w:numPr>
                <w:ilvl w:val="0"/>
                <w:numId w:val="44"/>
              </w:numPr>
              <w:cnfStyle w:val="000000000000" w:firstRow="0" w:lastRow="0" w:firstColumn="0" w:lastColumn="0" w:oddVBand="0" w:evenVBand="0" w:oddHBand="0" w:evenHBand="0" w:firstRowFirstColumn="0" w:firstRowLastColumn="0" w:lastRowFirstColumn="0" w:lastRowLastColumn="0"/>
            </w:pPr>
            <w:r w:rsidRPr="00BD3DD8">
              <w:t>My attention to detail lead to the attainment of my organization</w:t>
            </w:r>
            <w:r w:rsidRPr="00BD3DD8">
              <w:rPr>
                <w:rFonts w:ascii="Arial" w:hAnsi="Arial" w:cs="Arial"/>
              </w:rPr>
              <w:t>’</w:t>
            </w:r>
            <w:r w:rsidRPr="00BD3DD8">
              <w:t xml:space="preserve">s overarching goals.  </w:t>
            </w:r>
          </w:p>
          <w:p w14:paraId="7FDF1A3A" w14:textId="77777777" w:rsidR="00BD3DD8" w:rsidRPr="00BD3DD8" w:rsidRDefault="00BD3DD8" w:rsidP="00BD3DD8">
            <w:pPr>
              <w:numPr>
                <w:ilvl w:val="0"/>
                <w:numId w:val="44"/>
              </w:numPr>
              <w:cnfStyle w:val="000000000000" w:firstRow="0" w:lastRow="0" w:firstColumn="0" w:lastColumn="0" w:oddVBand="0" w:evenVBand="0" w:oddHBand="0" w:evenHBand="0" w:firstRowFirstColumn="0" w:firstRowLastColumn="0" w:lastRowFirstColumn="0" w:lastRowLastColumn="0"/>
            </w:pPr>
            <w:r w:rsidRPr="00BD3DD8">
              <w:t xml:space="preserve">Excellent financial modeling and merger/acquisitions skills. </w:t>
            </w:r>
          </w:p>
        </w:tc>
      </w:tr>
      <w:tr w:rsidR="00BD3DD8" w:rsidRPr="00BD3DD8" w14:paraId="2B0572FA" w14:textId="77777777" w:rsidTr="00BD3DD8">
        <w:trPr>
          <w:cnfStyle w:val="000000100000" w:firstRow="0" w:lastRow="0" w:firstColumn="0" w:lastColumn="0" w:oddVBand="0" w:evenVBand="0" w:oddHBand="1" w:evenHBand="0" w:firstRowFirstColumn="0" w:firstRowLastColumn="0" w:lastRowFirstColumn="0" w:lastRowLastColumn="0"/>
          <w:trHeight w:val="1149"/>
        </w:trPr>
        <w:tc>
          <w:tcPr>
            <w:cnfStyle w:val="001000000000" w:firstRow="0" w:lastRow="0" w:firstColumn="1" w:lastColumn="0" w:oddVBand="0" w:evenVBand="0" w:oddHBand="0" w:evenHBand="0" w:firstRowFirstColumn="0" w:firstRowLastColumn="0" w:lastRowFirstColumn="0" w:lastRowLastColumn="0"/>
            <w:tcW w:w="3142" w:type="dxa"/>
          </w:tcPr>
          <w:p w14:paraId="298E295B" w14:textId="77777777" w:rsidR="00BD3DD8" w:rsidRPr="00BD3DD8" w:rsidRDefault="00BD3DD8" w:rsidP="00BD3DD8">
            <w:pPr>
              <w:rPr>
                <w:b w:val="0"/>
                <w:bCs w:val="0"/>
              </w:rPr>
            </w:pPr>
            <w:r w:rsidRPr="00BD3DD8">
              <w:rPr>
                <w:b w:val="0"/>
                <w:bCs w:val="0"/>
              </w:rPr>
              <w:t xml:space="preserve">Project Management and </w:t>
            </w:r>
          </w:p>
          <w:p w14:paraId="4DD54A72" w14:textId="77777777" w:rsidR="00BD3DD8" w:rsidRPr="00BD3DD8" w:rsidRDefault="00BD3DD8" w:rsidP="00BD3DD8">
            <w:pPr>
              <w:rPr>
                <w:b w:val="0"/>
                <w:bCs w:val="0"/>
              </w:rPr>
            </w:pPr>
            <w:r w:rsidRPr="00BD3DD8">
              <w:rPr>
                <w:b w:val="0"/>
                <w:bCs w:val="0"/>
              </w:rPr>
              <w:t xml:space="preserve">Cross Team Collaboration </w:t>
            </w:r>
          </w:p>
          <w:p w14:paraId="0A95CEB6" w14:textId="77777777" w:rsidR="00BD3DD8" w:rsidRPr="00BD3DD8" w:rsidRDefault="00BD3DD8" w:rsidP="00BD3DD8">
            <w:pPr>
              <w:rPr>
                <w:b w:val="0"/>
                <w:bCs w:val="0"/>
              </w:rPr>
            </w:pPr>
            <w:r w:rsidRPr="00BD3DD8">
              <w:rPr>
                <w:b w:val="0"/>
                <w:bCs w:val="0"/>
              </w:rPr>
              <w:t xml:space="preserve">Excellence </w:t>
            </w:r>
          </w:p>
        </w:tc>
        <w:tc>
          <w:tcPr>
            <w:tcW w:w="7674" w:type="dxa"/>
          </w:tcPr>
          <w:p w14:paraId="3027C0AF" w14:textId="77777777" w:rsidR="00BD3DD8" w:rsidRPr="00BD3DD8" w:rsidRDefault="00BD3DD8" w:rsidP="00BD3DD8">
            <w:pPr>
              <w:numPr>
                <w:ilvl w:val="0"/>
                <w:numId w:val="44"/>
              </w:numPr>
              <w:cnfStyle w:val="000000100000" w:firstRow="0" w:lastRow="0" w:firstColumn="0" w:lastColumn="0" w:oddVBand="0" w:evenVBand="0" w:oddHBand="1" w:evenHBand="0" w:firstRowFirstColumn="0" w:firstRowLastColumn="0" w:lastRowFirstColumn="0" w:lastRowLastColumn="0"/>
            </w:pPr>
            <w:r w:rsidRPr="00BD3DD8">
              <w:t xml:space="preserve">Leading and managing many concurrent projects involving multiple stakeholders.  </w:t>
            </w:r>
          </w:p>
          <w:p w14:paraId="0017C5A1" w14:textId="77777777" w:rsidR="00BD3DD8" w:rsidRPr="00BD3DD8" w:rsidRDefault="00BD3DD8" w:rsidP="00BD3DD8">
            <w:pPr>
              <w:numPr>
                <w:ilvl w:val="0"/>
                <w:numId w:val="44"/>
              </w:numPr>
              <w:cnfStyle w:val="000000100000" w:firstRow="0" w:lastRow="0" w:firstColumn="0" w:lastColumn="0" w:oddVBand="0" w:evenVBand="0" w:oddHBand="1" w:evenHBand="0" w:firstRowFirstColumn="0" w:firstRowLastColumn="0" w:lastRowFirstColumn="0" w:lastRowLastColumn="0"/>
            </w:pPr>
            <w:r w:rsidRPr="00BD3DD8">
              <w:t xml:space="preserve">My core strengths are ensuring collaborative buy-in from team members on project vision, attaining goals and objectives, and meeting the success criteria in a timely and organized fashion. </w:t>
            </w:r>
          </w:p>
        </w:tc>
      </w:tr>
      <w:tr w:rsidR="00BD3DD8" w:rsidRPr="00BD3DD8" w14:paraId="63337021" w14:textId="77777777" w:rsidTr="00BD3DD8">
        <w:trPr>
          <w:trHeight w:val="879"/>
        </w:trPr>
        <w:tc>
          <w:tcPr>
            <w:cnfStyle w:val="001000000000" w:firstRow="0" w:lastRow="0" w:firstColumn="1" w:lastColumn="0" w:oddVBand="0" w:evenVBand="0" w:oddHBand="0" w:evenHBand="0" w:firstRowFirstColumn="0" w:firstRowLastColumn="0" w:lastRowFirstColumn="0" w:lastRowLastColumn="0"/>
            <w:tcW w:w="3142" w:type="dxa"/>
          </w:tcPr>
          <w:p w14:paraId="0B18B139" w14:textId="77777777" w:rsidR="00BD3DD8" w:rsidRPr="00BD3DD8" w:rsidRDefault="00BD3DD8" w:rsidP="00BD3DD8">
            <w:pPr>
              <w:rPr>
                <w:b w:val="0"/>
                <w:bCs w:val="0"/>
              </w:rPr>
            </w:pPr>
            <w:r w:rsidRPr="00BD3DD8">
              <w:rPr>
                <w:b w:val="0"/>
                <w:bCs w:val="0"/>
              </w:rPr>
              <w:t xml:space="preserve">Highly Motivated and </w:t>
            </w:r>
          </w:p>
          <w:p w14:paraId="4D5394FF" w14:textId="77777777" w:rsidR="00BD3DD8" w:rsidRPr="00BD3DD8" w:rsidRDefault="00BD3DD8" w:rsidP="00BD3DD8">
            <w:pPr>
              <w:rPr>
                <w:b w:val="0"/>
                <w:bCs w:val="0"/>
              </w:rPr>
            </w:pPr>
            <w:r w:rsidRPr="00BD3DD8">
              <w:rPr>
                <w:b w:val="0"/>
                <w:bCs w:val="0"/>
              </w:rPr>
              <w:t xml:space="preserve">Results Driven  </w:t>
            </w:r>
          </w:p>
          <w:p w14:paraId="1A87EACF" w14:textId="77777777" w:rsidR="00BD3DD8" w:rsidRPr="00BD3DD8" w:rsidRDefault="00BD3DD8" w:rsidP="00BD3DD8">
            <w:pPr>
              <w:rPr>
                <w:b w:val="0"/>
                <w:bCs w:val="0"/>
              </w:rPr>
            </w:pPr>
            <w:r w:rsidRPr="00BD3DD8">
              <w:rPr>
                <w:b w:val="0"/>
                <w:bCs w:val="0"/>
              </w:rPr>
              <w:t xml:space="preserve"> </w:t>
            </w:r>
          </w:p>
        </w:tc>
        <w:tc>
          <w:tcPr>
            <w:tcW w:w="7674" w:type="dxa"/>
          </w:tcPr>
          <w:p w14:paraId="6B47B773" w14:textId="77777777" w:rsidR="00BD3DD8" w:rsidRPr="00BD3DD8" w:rsidRDefault="00BD3DD8" w:rsidP="00BD3DD8">
            <w:pPr>
              <w:numPr>
                <w:ilvl w:val="0"/>
                <w:numId w:val="44"/>
              </w:numPr>
              <w:cnfStyle w:val="000000000000" w:firstRow="0" w:lastRow="0" w:firstColumn="0" w:lastColumn="0" w:oddVBand="0" w:evenVBand="0" w:oddHBand="0" w:evenHBand="0" w:firstRowFirstColumn="0" w:firstRowLastColumn="0" w:lastRowFirstColumn="0" w:lastRowLastColumn="0"/>
            </w:pPr>
            <w:r w:rsidRPr="00BD3DD8">
              <w:t xml:space="preserve">Received Gold Star and other forms of recognition in last 5 years. </w:t>
            </w:r>
          </w:p>
          <w:p w14:paraId="3955B615" w14:textId="77777777" w:rsidR="00BD3DD8" w:rsidRPr="00BD3DD8" w:rsidRDefault="00BD3DD8" w:rsidP="00BD3DD8">
            <w:pPr>
              <w:numPr>
                <w:ilvl w:val="0"/>
                <w:numId w:val="44"/>
              </w:numPr>
              <w:cnfStyle w:val="000000000000" w:firstRow="0" w:lastRow="0" w:firstColumn="0" w:lastColumn="0" w:oddVBand="0" w:evenVBand="0" w:oddHBand="0" w:evenHBand="0" w:firstRowFirstColumn="0" w:firstRowLastColumn="0" w:lastRowFirstColumn="0" w:lastRowLastColumn="0"/>
            </w:pPr>
            <w:r w:rsidRPr="00BD3DD8">
              <w:t xml:space="preserve">Complex problem-solving training, and Dale Carnegie workshops. </w:t>
            </w:r>
          </w:p>
          <w:p w14:paraId="28370E7C" w14:textId="77777777" w:rsidR="00BD3DD8" w:rsidRPr="00BD3DD8" w:rsidRDefault="00BD3DD8" w:rsidP="00BD3DD8">
            <w:pPr>
              <w:numPr>
                <w:ilvl w:val="0"/>
                <w:numId w:val="44"/>
              </w:numPr>
              <w:cnfStyle w:val="000000000000" w:firstRow="0" w:lastRow="0" w:firstColumn="0" w:lastColumn="0" w:oddVBand="0" w:evenVBand="0" w:oddHBand="0" w:evenHBand="0" w:firstRowFirstColumn="0" w:firstRowLastColumn="0" w:lastRowFirstColumn="0" w:lastRowLastColumn="0"/>
            </w:pPr>
            <w:r w:rsidRPr="00BD3DD8">
              <w:t xml:space="preserve">Constant themes of my career have been focus, drive, and results. </w:t>
            </w:r>
          </w:p>
        </w:tc>
      </w:tr>
      <w:tr w:rsidR="00BD3DD8" w:rsidRPr="00BD3DD8" w14:paraId="784E87A1" w14:textId="77777777" w:rsidTr="00BD3DD8">
        <w:trPr>
          <w:cnfStyle w:val="000000100000" w:firstRow="0" w:lastRow="0" w:firstColumn="0" w:lastColumn="0" w:oddVBand="0" w:evenVBand="0" w:oddHBand="1" w:evenHBand="0" w:firstRowFirstColumn="0" w:firstRowLastColumn="0" w:lastRowFirstColumn="0" w:lastRowLastColumn="0"/>
          <w:trHeight w:val="1302"/>
        </w:trPr>
        <w:tc>
          <w:tcPr>
            <w:cnfStyle w:val="001000000000" w:firstRow="0" w:lastRow="0" w:firstColumn="1" w:lastColumn="0" w:oddVBand="0" w:evenVBand="0" w:oddHBand="0" w:evenHBand="0" w:firstRowFirstColumn="0" w:firstRowLastColumn="0" w:lastRowFirstColumn="0" w:lastRowLastColumn="0"/>
            <w:tcW w:w="3142" w:type="dxa"/>
          </w:tcPr>
          <w:p w14:paraId="47618DF6" w14:textId="77777777" w:rsidR="00BD3DD8" w:rsidRPr="00BD3DD8" w:rsidRDefault="00BD3DD8" w:rsidP="00BD3DD8">
            <w:pPr>
              <w:rPr>
                <w:b w:val="0"/>
                <w:bCs w:val="0"/>
              </w:rPr>
            </w:pPr>
            <w:r w:rsidRPr="00BD3DD8">
              <w:rPr>
                <w:b w:val="0"/>
                <w:bCs w:val="0"/>
              </w:rPr>
              <w:t xml:space="preserve">Global customer experience; experience working with international customers and building global strategies </w:t>
            </w:r>
          </w:p>
        </w:tc>
        <w:tc>
          <w:tcPr>
            <w:tcW w:w="7674" w:type="dxa"/>
          </w:tcPr>
          <w:p w14:paraId="048FE665" w14:textId="77777777" w:rsidR="00BD3DD8" w:rsidRPr="00BD3DD8" w:rsidRDefault="00BD3DD8" w:rsidP="00BD3DD8">
            <w:pPr>
              <w:numPr>
                <w:ilvl w:val="0"/>
                <w:numId w:val="44"/>
              </w:numPr>
              <w:cnfStyle w:val="000000100000" w:firstRow="0" w:lastRow="0" w:firstColumn="0" w:lastColumn="0" w:oddVBand="0" w:evenVBand="0" w:oddHBand="1" w:evenHBand="0" w:firstRowFirstColumn="0" w:firstRowLastColumn="0" w:lastRowFirstColumn="0" w:lastRowLastColumn="0"/>
            </w:pPr>
            <w:r w:rsidRPr="00BD3DD8">
              <w:t xml:space="preserve">Proficient in Spanish. </w:t>
            </w:r>
          </w:p>
          <w:p w14:paraId="1F8663DF" w14:textId="77777777" w:rsidR="00BD3DD8" w:rsidRPr="00BD3DD8" w:rsidRDefault="00BD3DD8" w:rsidP="00BD3DD8">
            <w:pPr>
              <w:numPr>
                <w:ilvl w:val="0"/>
                <w:numId w:val="44"/>
              </w:numPr>
              <w:cnfStyle w:val="000000100000" w:firstRow="0" w:lastRow="0" w:firstColumn="0" w:lastColumn="0" w:oddVBand="0" w:evenVBand="0" w:oddHBand="1" w:evenHBand="0" w:firstRowFirstColumn="0" w:firstRowLastColumn="0" w:lastRowFirstColumn="0" w:lastRowLastColumn="0"/>
            </w:pPr>
            <w:r w:rsidRPr="00BD3DD8">
              <w:t xml:space="preserve">10+ years living and traveling internationally.  </w:t>
            </w:r>
          </w:p>
          <w:p w14:paraId="01B217D0" w14:textId="77777777" w:rsidR="00BD3DD8" w:rsidRPr="00BD3DD8" w:rsidRDefault="00BD3DD8" w:rsidP="00BD3DD8">
            <w:pPr>
              <w:numPr>
                <w:ilvl w:val="0"/>
                <w:numId w:val="44"/>
              </w:numPr>
              <w:cnfStyle w:val="000000100000" w:firstRow="0" w:lastRow="0" w:firstColumn="0" w:lastColumn="0" w:oddVBand="0" w:evenVBand="0" w:oddHBand="1" w:evenHBand="0" w:firstRowFirstColumn="0" w:firstRowLastColumn="0" w:lastRowFirstColumn="0" w:lastRowLastColumn="0"/>
            </w:pPr>
            <w:r w:rsidRPr="00BD3DD8">
              <w:t xml:space="preserve">Sensitive to and understanding of cultural communication differences. </w:t>
            </w:r>
          </w:p>
          <w:p w14:paraId="28484A13" w14:textId="77777777" w:rsidR="00BD3DD8" w:rsidRPr="00BD3DD8" w:rsidRDefault="00BD3DD8" w:rsidP="00BD3DD8">
            <w:pPr>
              <w:numPr>
                <w:ilvl w:val="0"/>
                <w:numId w:val="44"/>
              </w:numPr>
              <w:cnfStyle w:val="000000100000" w:firstRow="0" w:lastRow="0" w:firstColumn="0" w:lastColumn="0" w:oddVBand="0" w:evenVBand="0" w:oddHBand="1" w:evenHBand="0" w:firstRowFirstColumn="0" w:firstRowLastColumn="0" w:lastRowFirstColumn="0" w:lastRowLastColumn="0"/>
            </w:pPr>
            <w:r w:rsidRPr="00BD3DD8">
              <w:t xml:space="preserve">Built a China Strategy for &lt;company&gt;, resulting in a X% increase in revenue year-over-year and Y% increase in volume.  </w:t>
            </w:r>
          </w:p>
        </w:tc>
      </w:tr>
      <w:tr w:rsidR="00BD3DD8" w:rsidRPr="00BD3DD8" w14:paraId="3310CEFD" w14:textId="77777777" w:rsidTr="00BD3DD8">
        <w:trPr>
          <w:trHeight w:val="1311"/>
        </w:trPr>
        <w:tc>
          <w:tcPr>
            <w:cnfStyle w:val="001000000000" w:firstRow="0" w:lastRow="0" w:firstColumn="1" w:lastColumn="0" w:oddVBand="0" w:evenVBand="0" w:oddHBand="0" w:evenHBand="0" w:firstRowFirstColumn="0" w:firstRowLastColumn="0" w:lastRowFirstColumn="0" w:lastRowLastColumn="0"/>
            <w:tcW w:w="3142" w:type="dxa"/>
          </w:tcPr>
          <w:p w14:paraId="77B61C54" w14:textId="77777777" w:rsidR="00BD3DD8" w:rsidRPr="00BD3DD8" w:rsidRDefault="00BD3DD8" w:rsidP="00BD3DD8">
            <w:pPr>
              <w:rPr>
                <w:b w:val="0"/>
                <w:bCs w:val="0"/>
              </w:rPr>
            </w:pPr>
            <w:r w:rsidRPr="00BD3DD8">
              <w:rPr>
                <w:b w:val="0"/>
                <w:bCs w:val="0"/>
              </w:rPr>
              <w:t xml:space="preserve">Fluency in Microsoft </w:t>
            </w:r>
          </w:p>
          <w:p w14:paraId="2069B1A3" w14:textId="77777777" w:rsidR="00BD3DD8" w:rsidRPr="00BD3DD8" w:rsidRDefault="00BD3DD8" w:rsidP="00BD3DD8">
            <w:pPr>
              <w:rPr>
                <w:b w:val="0"/>
                <w:bCs w:val="0"/>
              </w:rPr>
            </w:pPr>
            <w:r w:rsidRPr="00BD3DD8">
              <w:rPr>
                <w:b w:val="0"/>
                <w:bCs w:val="0"/>
              </w:rPr>
              <w:t xml:space="preserve">Outlook, Excel, and PowerPoint (pivot tables) and Salesforce.com or other customer relationship management (CRM) system. </w:t>
            </w:r>
          </w:p>
        </w:tc>
        <w:tc>
          <w:tcPr>
            <w:tcW w:w="7674" w:type="dxa"/>
          </w:tcPr>
          <w:p w14:paraId="11D07C14" w14:textId="77777777" w:rsidR="00BD3DD8" w:rsidRPr="00BD3DD8" w:rsidRDefault="00BD3DD8" w:rsidP="00BD3DD8">
            <w:pPr>
              <w:numPr>
                <w:ilvl w:val="0"/>
                <w:numId w:val="44"/>
              </w:numPr>
              <w:cnfStyle w:val="000000000000" w:firstRow="0" w:lastRow="0" w:firstColumn="0" w:lastColumn="0" w:oddVBand="0" w:evenVBand="0" w:oddHBand="0" w:evenHBand="0" w:firstRowFirstColumn="0" w:firstRowLastColumn="0" w:lastRowFirstColumn="0" w:lastRowLastColumn="0"/>
            </w:pPr>
            <w:r w:rsidRPr="00BD3DD8">
              <w:t xml:space="preserve">Fluency in Outlook, Word, and PowerPoint.  </w:t>
            </w:r>
          </w:p>
          <w:p w14:paraId="0634D825" w14:textId="77777777" w:rsidR="00BD3DD8" w:rsidRPr="00BD3DD8" w:rsidRDefault="00BD3DD8" w:rsidP="00BD3DD8">
            <w:pPr>
              <w:numPr>
                <w:ilvl w:val="0"/>
                <w:numId w:val="44"/>
              </w:numPr>
              <w:cnfStyle w:val="000000000000" w:firstRow="0" w:lastRow="0" w:firstColumn="0" w:lastColumn="0" w:oddVBand="0" w:evenVBand="0" w:oddHBand="0" w:evenHBand="0" w:firstRowFirstColumn="0" w:firstRowLastColumn="0" w:lastRowFirstColumn="0" w:lastRowLastColumn="0"/>
            </w:pPr>
            <w:r w:rsidRPr="00BD3DD8">
              <w:t xml:space="preserve">Currently registered for a class on Advanced Excel to become fluent in pivot tables.  </w:t>
            </w:r>
          </w:p>
          <w:p w14:paraId="3454C4DB" w14:textId="77777777" w:rsidR="00BD3DD8" w:rsidRPr="00BD3DD8" w:rsidRDefault="00BD3DD8" w:rsidP="00BD3DD8">
            <w:pPr>
              <w:numPr>
                <w:ilvl w:val="0"/>
                <w:numId w:val="44"/>
              </w:numPr>
              <w:cnfStyle w:val="000000000000" w:firstRow="0" w:lastRow="0" w:firstColumn="0" w:lastColumn="0" w:oddVBand="0" w:evenVBand="0" w:oddHBand="0" w:evenHBand="0" w:firstRowFirstColumn="0" w:firstRowLastColumn="0" w:lastRowFirstColumn="0" w:lastRowLastColumn="0"/>
            </w:pPr>
            <w:r w:rsidRPr="00BD3DD8">
              <w:t xml:space="preserve">Heavy user of Salesforce.com currently and able to learn other CRM solutions.  </w:t>
            </w:r>
          </w:p>
        </w:tc>
      </w:tr>
    </w:tbl>
    <w:p w14:paraId="16E5B263" w14:textId="77777777" w:rsidR="00BD3DD8" w:rsidRPr="00BD3DD8" w:rsidRDefault="00BD3DD8" w:rsidP="00BD3DD8">
      <w:pPr>
        <w:jc w:val="center"/>
      </w:pPr>
      <w:r w:rsidRPr="00BD3DD8">
        <w:t xml:space="preserve">City, ST Zip | Phone | </w:t>
      </w:r>
      <w:hyperlink r:id="rId10" w:history="1">
        <w:r w:rsidRPr="00BD3DD8">
          <w:rPr>
            <w:rStyle w:val="Hyperlink"/>
          </w:rPr>
          <w:t>name@host.com</w:t>
        </w:r>
      </w:hyperlink>
      <w:r w:rsidRPr="00BD3DD8">
        <w:t xml:space="preserve"> |LinkedIn URL</w:t>
      </w:r>
    </w:p>
    <w:p w14:paraId="1A1BF06D" w14:textId="77777777" w:rsidR="00BD3DD8" w:rsidRDefault="00BD3DD8" w:rsidP="00C616FB"/>
    <w:p w14:paraId="1A090C24" w14:textId="68237EBE" w:rsidR="00BD3DD8" w:rsidRPr="00BD3DD8" w:rsidRDefault="00BD3DD8" w:rsidP="00BD3DD8"/>
    <w:p w14:paraId="34C22BAC" w14:textId="18122780" w:rsidR="00BD3DD8" w:rsidRPr="00BD3DD8" w:rsidRDefault="00BD3DD8" w:rsidP="00BD3DD8"/>
    <w:p w14:paraId="0B820DF4" w14:textId="175E02D0" w:rsidR="00BD3DD8" w:rsidRPr="00BD3DD8" w:rsidRDefault="00BD3DD8" w:rsidP="00BD3DD8"/>
    <w:p w14:paraId="0C9EAFBF" w14:textId="3EC8DF1F" w:rsidR="00BD3DD8" w:rsidRPr="00BD3DD8" w:rsidRDefault="00BD3DD8" w:rsidP="00BD3DD8"/>
    <w:p w14:paraId="3B246C99" w14:textId="7F66F63B" w:rsidR="00BD3DD8" w:rsidRPr="00BD3DD8" w:rsidRDefault="00BD3DD8" w:rsidP="00BD3DD8"/>
    <w:p w14:paraId="2C012EAB" w14:textId="44682C10" w:rsidR="00BD3DD8" w:rsidRPr="00BD3DD8" w:rsidRDefault="00BD3DD8" w:rsidP="00BD3DD8"/>
    <w:p w14:paraId="6B6F48C3" w14:textId="274750B6" w:rsidR="00BD3DD8" w:rsidRPr="00BD3DD8" w:rsidRDefault="00BD3DD8" w:rsidP="00BD3DD8"/>
    <w:p w14:paraId="75F010EF" w14:textId="15C69138" w:rsidR="00BD3DD8" w:rsidRDefault="00BD3DD8" w:rsidP="00BD3DD8"/>
    <w:p w14:paraId="2D828BCC" w14:textId="77777777" w:rsidR="00BD3DD8" w:rsidRPr="00154B28" w:rsidRDefault="00BD3DD8" w:rsidP="00BD3DD8">
      <w:pPr>
        <w:jc w:val="center"/>
        <w:rPr>
          <w:rFonts w:cs="Calibri"/>
          <w:b/>
          <w:smallCaps/>
          <w:sz w:val="40"/>
          <w:szCs w:val="32"/>
        </w:rPr>
      </w:pPr>
      <w:r w:rsidRPr="00154B28">
        <w:rPr>
          <w:rFonts w:cs="Calibri"/>
          <w:b/>
          <w:smallCaps/>
          <w:sz w:val="40"/>
          <w:szCs w:val="32"/>
        </w:rPr>
        <w:lastRenderedPageBreak/>
        <w:t>First Last</w:t>
      </w:r>
    </w:p>
    <w:p w14:paraId="0439C9C2" w14:textId="77777777" w:rsidR="00BD3DD8" w:rsidRPr="00154B28" w:rsidRDefault="00BD3DD8" w:rsidP="00BD3DD8">
      <w:pPr>
        <w:pBdr>
          <w:bottom w:val="single" w:sz="12" w:space="4" w:color="auto"/>
        </w:pBdr>
        <w:spacing w:after="200"/>
        <w:jc w:val="center"/>
        <w:rPr>
          <w:rFonts w:cs="Calibri"/>
          <w:sz w:val="20"/>
          <w:szCs w:val="20"/>
        </w:rPr>
      </w:pPr>
      <w:r w:rsidRPr="00154B28">
        <w:rPr>
          <w:rFonts w:cs="Calibri"/>
          <w:sz w:val="20"/>
          <w:szCs w:val="20"/>
        </w:rPr>
        <w:t xml:space="preserve">City, ST Zip | Phone | </w:t>
      </w:r>
      <w:hyperlink r:id="rId11" w:history="1">
        <w:r w:rsidRPr="003177BD">
          <w:rPr>
            <w:rStyle w:val="Hyperlink"/>
            <w:rFonts w:cs="Calibri"/>
            <w:sz w:val="20"/>
            <w:szCs w:val="20"/>
          </w:rPr>
          <w:t>name@host.com</w:t>
        </w:r>
      </w:hyperlink>
      <w:r>
        <w:rPr>
          <w:rFonts w:cs="Calibri"/>
          <w:sz w:val="20"/>
          <w:szCs w:val="20"/>
        </w:rPr>
        <w:t xml:space="preserve"> |</w:t>
      </w:r>
      <w:r w:rsidRPr="002A2DB2">
        <w:rPr>
          <w:rFonts w:cs="Calibri"/>
          <w:color w:val="4472C4" w:themeColor="accent1"/>
          <w:sz w:val="20"/>
          <w:szCs w:val="20"/>
          <w:u w:val="single"/>
        </w:rPr>
        <w:t>LinkedIn URL</w:t>
      </w:r>
    </w:p>
    <w:p w14:paraId="37FDD73E" w14:textId="77777777" w:rsidR="00BD3DD8" w:rsidRPr="00154B28" w:rsidRDefault="00BD3DD8" w:rsidP="00BD3DD8">
      <w:pPr>
        <w:jc w:val="center"/>
        <w:rPr>
          <w:rFonts w:cs="Calibri"/>
          <w:sz w:val="2"/>
          <w:szCs w:val="2"/>
        </w:rPr>
      </w:pPr>
    </w:p>
    <w:p w14:paraId="20372F1B" w14:textId="77777777" w:rsidR="00BD3DD8" w:rsidRPr="00154B28" w:rsidRDefault="00BD3DD8" w:rsidP="00BD3DD8">
      <w:pPr>
        <w:jc w:val="center"/>
        <w:rPr>
          <w:rFonts w:cs="Calibri"/>
          <w:b/>
          <w:sz w:val="24"/>
          <w:szCs w:val="24"/>
        </w:rPr>
      </w:pPr>
      <w:r w:rsidRPr="00154B28">
        <w:rPr>
          <w:rFonts w:cs="Calibri"/>
          <w:b/>
          <w:sz w:val="24"/>
          <w:szCs w:val="24"/>
        </w:rPr>
        <w:t>SUMMARY</w:t>
      </w:r>
    </w:p>
    <w:p w14:paraId="0016E086" w14:textId="77777777" w:rsidR="00BD3DD8" w:rsidRPr="00154B28" w:rsidRDefault="00BD3DD8" w:rsidP="00BD3DD8">
      <w:pPr>
        <w:jc w:val="center"/>
        <w:rPr>
          <w:rFonts w:cs="Calibri"/>
          <w:b/>
          <w:smallCaps/>
          <w:sz w:val="24"/>
          <w:szCs w:val="28"/>
        </w:rPr>
      </w:pPr>
      <w:r w:rsidRPr="00154B28">
        <w:rPr>
          <w:rFonts w:cs="Calibri"/>
          <w:b/>
          <w:smallCaps/>
          <w:sz w:val="24"/>
          <w:szCs w:val="28"/>
        </w:rPr>
        <w:t xml:space="preserve">Title of Position Goal or </w:t>
      </w:r>
      <w:r>
        <w:rPr>
          <w:rFonts w:cs="Calibri"/>
          <w:b/>
          <w:smallCaps/>
          <w:sz w:val="24"/>
          <w:szCs w:val="28"/>
        </w:rPr>
        <w:t xml:space="preserve">the </w:t>
      </w:r>
      <w:r w:rsidRPr="00154B28">
        <w:rPr>
          <w:rFonts w:cs="Calibri"/>
          <w:b/>
          <w:smallCaps/>
          <w:sz w:val="24"/>
          <w:szCs w:val="28"/>
        </w:rPr>
        <w:t xml:space="preserve">Position </w:t>
      </w:r>
      <w:r>
        <w:rPr>
          <w:rFonts w:cs="Calibri"/>
          <w:b/>
          <w:smallCaps/>
          <w:sz w:val="24"/>
          <w:szCs w:val="28"/>
        </w:rPr>
        <w:t xml:space="preserve">You are </w:t>
      </w:r>
      <w:r w:rsidRPr="00154B28">
        <w:rPr>
          <w:rFonts w:cs="Calibri"/>
          <w:b/>
          <w:smallCaps/>
          <w:sz w:val="24"/>
          <w:szCs w:val="28"/>
        </w:rPr>
        <w:t xml:space="preserve">Applying </w:t>
      </w:r>
      <w:r>
        <w:rPr>
          <w:rFonts w:cs="Calibri"/>
          <w:b/>
          <w:smallCaps/>
          <w:sz w:val="24"/>
          <w:szCs w:val="28"/>
        </w:rPr>
        <w:t>To</w:t>
      </w:r>
    </w:p>
    <w:p w14:paraId="08B033A0" w14:textId="77777777" w:rsidR="00BD3DD8" w:rsidRPr="00154B28" w:rsidRDefault="00BD3DD8" w:rsidP="00BD3DD8">
      <w:pPr>
        <w:jc w:val="center"/>
        <w:rPr>
          <w:rFonts w:cs="Calibri"/>
          <w:b/>
          <w:smallCaps/>
          <w:sz w:val="18"/>
          <w:szCs w:val="28"/>
        </w:rPr>
      </w:pPr>
    </w:p>
    <w:p w14:paraId="6AB9246A" w14:textId="77777777" w:rsidR="00BD3DD8" w:rsidRPr="00154B28" w:rsidRDefault="00BD3DD8" w:rsidP="00BD3DD8">
      <w:pPr>
        <w:spacing w:after="120"/>
        <w:rPr>
          <w:rFonts w:cs="Calibri"/>
          <w:i/>
          <w:sz w:val="20"/>
          <w:szCs w:val="20"/>
        </w:rPr>
      </w:pPr>
      <w:r w:rsidRPr="00154B28">
        <w:rPr>
          <w:rFonts w:cs="Calibri"/>
          <w:sz w:val="20"/>
          <w:szCs w:val="20"/>
        </w:rPr>
        <w:t xml:space="preserve">Describe yourself as you want the reader (your future job’s hiring team) to know you. Do not regurgitate your background. This top paragraph can be 3-4 short sentences. Then, use keywords to explain your profile. Do not make the following </w:t>
      </w:r>
      <w:r>
        <w:rPr>
          <w:rFonts w:cs="Calibri"/>
          <w:sz w:val="20"/>
          <w:szCs w:val="20"/>
        </w:rPr>
        <w:t xml:space="preserve">section </w:t>
      </w:r>
      <w:r w:rsidRPr="00154B28">
        <w:rPr>
          <w:rFonts w:cs="Calibri"/>
          <w:sz w:val="20"/>
          <w:szCs w:val="20"/>
        </w:rPr>
        <w:t>a table</w:t>
      </w:r>
      <w:r>
        <w:rPr>
          <w:rFonts w:cs="Calibri"/>
          <w:sz w:val="20"/>
          <w:szCs w:val="20"/>
        </w:rPr>
        <w:t xml:space="preserve"> (</w:t>
      </w:r>
      <w:r w:rsidRPr="00154B28">
        <w:rPr>
          <w:rFonts w:cs="Calibri"/>
          <w:sz w:val="20"/>
          <w:szCs w:val="20"/>
        </w:rPr>
        <w:t>even if the borderlines are hidden</w:t>
      </w:r>
      <w:r>
        <w:rPr>
          <w:rFonts w:cs="Calibri"/>
          <w:sz w:val="20"/>
          <w:szCs w:val="20"/>
        </w:rPr>
        <w:t>)</w:t>
      </w:r>
      <w:r w:rsidRPr="00154B28">
        <w:rPr>
          <w:rFonts w:cs="Calibri"/>
          <w:sz w:val="20"/>
          <w:szCs w:val="20"/>
        </w:rPr>
        <w:t xml:space="preserve">. Do not use forward slashes or any other symbols. </w:t>
      </w:r>
    </w:p>
    <w:p w14:paraId="5BB6F335" w14:textId="77777777" w:rsidR="00BD3DD8" w:rsidRPr="00154B28" w:rsidRDefault="00BD3DD8" w:rsidP="00BD3DD8">
      <w:pPr>
        <w:tabs>
          <w:tab w:val="center" w:pos="5400"/>
          <w:tab w:val="right" w:pos="10800"/>
        </w:tabs>
        <w:jc w:val="center"/>
        <w:rPr>
          <w:rFonts w:cs="Calibri"/>
          <w:sz w:val="20"/>
          <w:szCs w:val="20"/>
        </w:rPr>
      </w:pPr>
      <w:r w:rsidRPr="00154B28">
        <w:rPr>
          <w:rFonts w:cs="Calibri"/>
          <w:sz w:val="20"/>
          <w:szCs w:val="20"/>
        </w:rPr>
        <w:t xml:space="preserve"> Keyword or </w:t>
      </w:r>
      <w:proofErr w:type="spellStart"/>
      <w:r>
        <w:rPr>
          <w:rFonts w:cs="Calibri"/>
          <w:sz w:val="20"/>
          <w:szCs w:val="20"/>
        </w:rPr>
        <w:t>Keyphrase</w:t>
      </w:r>
      <w:proofErr w:type="spellEnd"/>
      <w:r w:rsidRPr="00154B28">
        <w:rPr>
          <w:rFonts w:cs="Calibri"/>
          <w:sz w:val="20"/>
          <w:szCs w:val="20"/>
        </w:rPr>
        <w:t xml:space="preserve"> | </w:t>
      </w:r>
      <w:r w:rsidRPr="00DF61A9">
        <w:rPr>
          <w:rFonts w:cs="Calibri"/>
          <w:sz w:val="20"/>
          <w:szCs w:val="20"/>
        </w:rPr>
        <w:t xml:space="preserve">Keyword or </w:t>
      </w:r>
      <w:proofErr w:type="spellStart"/>
      <w:r>
        <w:rPr>
          <w:rFonts w:cs="Calibri"/>
          <w:sz w:val="20"/>
          <w:szCs w:val="20"/>
        </w:rPr>
        <w:t>Keyphrase</w:t>
      </w:r>
      <w:proofErr w:type="spellEnd"/>
      <w:r w:rsidRPr="00DF61A9">
        <w:rPr>
          <w:rFonts w:cs="Calibri"/>
          <w:sz w:val="20"/>
          <w:szCs w:val="20"/>
        </w:rPr>
        <w:t xml:space="preserve"> </w:t>
      </w:r>
      <w:r w:rsidRPr="00154B28">
        <w:rPr>
          <w:rFonts w:cs="Calibri"/>
          <w:sz w:val="20"/>
          <w:szCs w:val="20"/>
        </w:rPr>
        <w:t xml:space="preserve">| </w:t>
      </w:r>
      <w:r w:rsidRPr="00DF61A9">
        <w:rPr>
          <w:rFonts w:cs="Calibri"/>
          <w:sz w:val="20"/>
          <w:szCs w:val="20"/>
        </w:rPr>
        <w:t xml:space="preserve">Keyword or </w:t>
      </w:r>
      <w:proofErr w:type="spellStart"/>
      <w:r w:rsidRPr="00DF61A9">
        <w:rPr>
          <w:rFonts w:cs="Calibri"/>
          <w:sz w:val="20"/>
          <w:szCs w:val="20"/>
        </w:rPr>
        <w:t>Keyphrase</w:t>
      </w:r>
      <w:proofErr w:type="spellEnd"/>
    </w:p>
    <w:p w14:paraId="149D13D2" w14:textId="77777777" w:rsidR="00BD3DD8" w:rsidRPr="00154B28" w:rsidRDefault="00BD3DD8" w:rsidP="00BD3DD8">
      <w:pPr>
        <w:tabs>
          <w:tab w:val="center" w:pos="5400"/>
          <w:tab w:val="right" w:pos="10800"/>
        </w:tabs>
        <w:jc w:val="center"/>
        <w:rPr>
          <w:rFonts w:cs="Calibri"/>
          <w:sz w:val="20"/>
          <w:szCs w:val="20"/>
        </w:rPr>
      </w:pPr>
      <w:r w:rsidRPr="00154B28">
        <w:rPr>
          <w:rFonts w:cs="Calibri"/>
          <w:sz w:val="20"/>
          <w:szCs w:val="20"/>
        </w:rPr>
        <w:t xml:space="preserve"> </w:t>
      </w:r>
      <w:r w:rsidRPr="00DF61A9">
        <w:rPr>
          <w:rFonts w:cs="Calibri"/>
          <w:sz w:val="20"/>
          <w:szCs w:val="20"/>
        </w:rPr>
        <w:t xml:space="preserve">Keyword or </w:t>
      </w:r>
      <w:proofErr w:type="spellStart"/>
      <w:r>
        <w:rPr>
          <w:rFonts w:cs="Calibri"/>
          <w:sz w:val="20"/>
          <w:szCs w:val="20"/>
        </w:rPr>
        <w:t>Keyphrase</w:t>
      </w:r>
      <w:proofErr w:type="spellEnd"/>
      <w:r w:rsidRPr="00DF61A9">
        <w:rPr>
          <w:rFonts w:cs="Calibri"/>
          <w:sz w:val="20"/>
          <w:szCs w:val="20"/>
        </w:rPr>
        <w:t xml:space="preserve"> </w:t>
      </w:r>
      <w:r w:rsidRPr="00154B28">
        <w:rPr>
          <w:rFonts w:cs="Calibri"/>
          <w:sz w:val="20"/>
          <w:szCs w:val="20"/>
        </w:rPr>
        <w:t xml:space="preserve">| </w:t>
      </w:r>
      <w:r w:rsidRPr="00DF61A9">
        <w:rPr>
          <w:rFonts w:cs="Calibri"/>
          <w:sz w:val="20"/>
          <w:szCs w:val="20"/>
        </w:rPr>
        <w:t xml:space="preserve">Keyword or </w:t>
      </w:r>
      <w:proofErr w:type="spellStart"/>
      <w:r>
        <w:rPr>
          <w:rFonts w:cs="Calibri"/>
          <w:sz w:val="20"/>
          <w:szCs w:val="20"/>
        </w:rPr>
        <w:t>Keyphrase</w:t>
      </w:r>
      <w:proofErr w:type="spellEnd"/>
      <w:r w:rsidRPr="00DF61A9">
        <w:rPr>
          <w:rFonts w:cs="Calibri"/>
          <w:sz w:val="20"/>
          <w:szCs w:val="20"/>
        </w:rPr>
        <w:t xml:space="preserve"> </w:t>
      </w:r>
      <w:r w:rsidRPr="00154B28">
        <w:rPr>
          <w:rFonts w:cs="Calibri"/>
          <w:sz w:val="20"/>
          <w:szCs w:val="20"/>
        </w:rPr>
        <w:t xml:space="preserve">| </w:t>
      </w:r>
      <w:r w:rsidRPr="00DF61A9">
        <w:rPr>
          <w:rFonts w:cs="Calibri"/>
          <w:sz w:val="20"/>
          <w:szCs w:val="20"/>
        </w:rPr>
        <w:t xml:space="preserve">Keyword or </w:t>
      </w:r>
      <w:proofErr w:type="spellStart"/>
      <w:r>
        <w:rPr>
          <w:rFonts w:cs="Calibri"/>
          <w:sz w:val="20"/>
          <w:szCs w:val="20"/>
        </w:rPr>
        <w:t>Keyphrase</w:t>
      </w:r>
      <w:proofErr w:type="spellEnd"/>
    </w:p>
    <w:p w14:paraId="690E116A" w14:textId="77777777" w:rsidR="00BD3DD8" w:rsidRPr="00154B28" w:rsidRDefault="00BD3DD8" w:rsidP="00BD3DD8">
      <w:pPr>
        <w:tabs>
          <w:tab w:val="center" w:pos="5400"/>
          <w:tab w:val="right" w:pos="10800"/>
        </w:tabs>
        <w:jc w:val="center"/>
        <w:rPr>
          <w:rFonts w:cs="Calibri"/>
          <w:sz w:val="20"/>
          <w:szCs w:val="20"/>
        </w:rPr>
      </w:pPr>
      <w:r>
        <w:rPr>
          <w:rFonts w:cs="Calibri"/>
          <w:sz w:val="20"/>
          <w:szCs w:val="20"/>
        </w:rPr>
        <w:t xml:space="preserve"> </w:t>
      </w:r>
      <w:r w:rsidRPr="00DF61A9">
        <w:rPr>
          <w:rFonts w:cs="Calibri"/>
          <w:sz w:val="20"/>
          <w:szCs w:val="20"/>
        </w:rPr>
        <w:t xml:space="preserve">Keyword or </w:t>
      </w:r>
      <w:proofErr w:type="spellStart"/>
      <w:r>
        <w:rPr>
          <w:rFonts w:cs="Calibri"/>
          <w:sz w:val="20"/>
          <w:szCs w:val="20"/>
        </w:rPr>
        <w:t>Keyphrase</w:t>
      </w:r>
      <w:proofErr w:type="spellEnd"/>
      <w:r w:rsidRPr="00DF61A9">
        <w:rPr>
          <w:rFonts w:cs="Calibri"/>
          <w:sz w:val="20"/>
          <w:szCs w:val="20"/>
        </w:rPr>
        <w:t xml:space="preserve"> </w:t>
      </w:r>
      <w:r w:rsidRPr="00154B28">
        <w:rPr>
          <w:rFonts w:cs="Calibri"/>
          <w:sz w:val="20"/>
          <w:szCs w:val="20"/>
        </w:rPr>
        <w:t xml:space="preserve">| </w:t>
      </w:r>
      <w:r w:rsidRPr="00DF61A9">
        <w:rPr>
          <w:rFonts w:cs="Calibri"/>
          <w:sz w:val="20"/>
          <w:szCs w:val="20"/>
        </w:rPr>
        <w:t xml:space="preserve">Keyword or </w:t>
      </w:r>
      <w:proofErr w:type="spellStart"/>
      <w:r>
        <w:rPr>
          <w:rFonts w:cs="Calibri"/>
          <w:sz w:val="20"/>
          <w:szCs w:val="20"/>
        </w:rPr>
        <w:t>Keyphrase</w:t>
      </w:r>
      <w:proofErr w:type="spellEnd"/>
      <w:r>
        <w:rPr>
          <w:rFonts w:cs="Calibri"/>
          <w:sz w:val="20"/>
          <w:szCs w:val="20"/>
        </w:rPr>
        <w:t xml:space="preserve"> </w:t>
      </w:r>
      <w:r w:rsidRPr="00154B28">
        <w:rPr>
          <w:rFonts w:cs="Calibri"/>
          <w:sz w:val="20"/>
          <w:szCs w:val="20"/>
        </w:rPr>
        <w:t xml:space="preserve">| </w:t>
      </w:r>
      <w:r w:rsidRPr="00DF61A9">
        <w:rPr>
          <w:rFonts w:cs="Calibri"/>
          <w:sz w:val="20"/>
          <w:szCs w:val="20"/>
        </w:rPr>
        <w:t xml:space="preserve">Keyword or </w:t>
      </w:r>
      <w:proofErr w:type="spellStart"/>
      <w:r>
        <w:rPr>
          <w:rFonts w:cs="Calibri"/>
          <w:sz w:val="20"/>
          <w:szCs w:val="20"/>
        </w:rPr>
        <w:t>Keyphrase</w:t>
      </w:r>
      <w:proofErr w:type="spellEnd"/>
    </w:p>
    <w:p w14:paraId="5BBEFD34" w14:textId="77777777" w:rsidR="00BD3DD8" w:rsidRPr="00154B28" w:rsidRDefault="00BD3DD8" w:rsidP="00BD3DD8">
      <w:pPr>
        <w:tabs>
          <w:tab w:val="center" w:pos="5400"/>
          <w:tab w:val="right" w:pos="10800"/>
        </w:tabs>
        <w:spacing w:after="120"/>
        <w:jc w:val="center"/>
        <w:rPr>
          <w:rFonts w:cs="Calibri"/>
          <w:sz w:val="20"/>
          <w:szCs w:val="20"/>
        </w:rPr>
      </w:pPr>
      <w:r w:rsidRPr="00154B28">
        <w:rPr>
          <w:rFonts w:cs="Calibri"/>
          <w:sz w:val="20"/>
          <w:szCs w:val="20"/>
        </w:rPr>
        <w:t xml:space="preserve"> </w:t>
      </w:r>
    </w:p>
    <w:p w14:paraId="49048ABB" w14:textId="77777777" w:rsidR="00BD3DD8" w:rsidRPr="00154B28" w:rsidRDefault="00BD3DD8" w:rsidP="00BD3DD8">
      <w:pPr>
        <w:tabs>
          <w:tab w:val="right" w:pos="360"/>
        </w:tabs>
        <w:rPr>
          <w:rFonts w:cs="Calibri"/>
          <w:b/>
          <w:sz w:val="2"/>
          <w:szCs w:val="2"/>
        </w:rPr>
      </w:pPr>
    </w:p>
    <w:p w14:paraId="4E4B15C7" w14:textId="77777777" w:rsidR="00BD3DD8" w:rsidRPr="00154B28" w:rsidRDefault="00BD3DD8" w:rsidP="00BD3DD8">
      <w:pPr>
        <w:jc w:val="center"/>
        <w:rPr>
          <w:rFonts w:cs="Calibri"/>
          <w:b/>
          <w:sz w:val="2"/>
          <w:szCs w:val="2"/>
        </w:rPr>
      </w:pPr>
    </w:p>
    <w:p w14:paraId="318F5813" w14:textId="77777777" w:rsidR="00BD3DD8" w:rsidRPr="00154B28" w:rsidRDefault="00BD3DD8" w:rsidP="00BD3DD8">
      <w:pPr>
        <w:spacing w:before="200" w:after="200"/>
        <w:jc w:val="center"/>
        <w:rPr>
          <w:rFonts w:cs="Calibri"/>
          <w:b/>
          <w:sz w:val="24"/>
          <w:szCs w:val="24"/>
        </w:rPr>
      </w:pPr>
      <w:r w:rsidRPr="00154B28">
        <w:rPr>
          <w:rFonts w:cs="Calibri"/>
          <w:b/>
          <w:sz w:val="24"/>
          <w:szCs w:val="24"/>
        </w:rPr>
        <w:t>PROFESSIONAL WORK EXPERIENCE</w:t>
      </w:r>
    </w:p>
    <w:p w14:paraId="63329024" w14:textId="77777777" w:rsidR="00BD3DD8" w:rsidRPr="00154B28" w:rsidRDefault="00BD3DD8" w:rsidP="00BD3DD8">
      <w:pPr>
        <w:jc w:val="center"/>
        <w:rPr>
          <w:rFonts w:cs="Calibri"/>
          <w:b/>
          <w:sz w:val="2"/>
          <w:szCs w:val="2"/>
        </w:rPr>
      </w:pPr>
    </w:p>
    <w:p w14:paraId="25D09A9C" w14:textId="77777777" w:rsidR="00BD3DD8" w:rsidRPr="00154B28" w:rsidRDefault="00BD3DD8" w:rsidP="00BD3DD8">
      <w:pPr>
        <w:tabs>
          <w:tab w:val="right" w:pos="360"/>
        </w:tabs>
        <w:rPr>
          <w:rFonts w:cs="Calibri"/>
          <w:b/>
          <w:sz w:val="2"/>
          <w:szCs w:val="2"/>
        </w:rPr>
      </w:pPr>
    </w:p>
    <w:p w14:paraId="4EC80ADE" w14:textId="77777777" w:rsidR="00BD3DD8" w:rsidRPr="00154B28" w:rsidRDefault="00BD3DD8" w:rsidP="00BD3DD8">
      <w:pPr>
        <w:tabs>
          <w:tab w:val="right" w:pos="10800"/>
        </w:tabs>
        <w:rPr>
          <w:rFonts w:cs="Calibri"/>
          <w:sz w:val="20"/>
          <w:szCs w:val="20"/>
        </w:rPr>
      </w:pPr>
      <w:r w:rsidRPr="00154B28">
        <w:rPr>
          <w:rFonts w:cs="Calibri"/>
          <w:b/>
          <w:sz w:val="20"/>
          <w:szCs w:val="20"/>
        </w:rPr>
        <w:t xml:space="preserve">Company Name, </w:t>
      </w:r>
      <w:r w:rsidRPr="00154B28">
        <w:rPr>
          <w:rFonts w:cs="Calibri"/>
          <w:sz w:val="20"/>
          <w:szCs w:val="20"/>
        </w:rPr>
        <w:t>Job Title, City, ST</w:t>
      </w:r>
      <w:r w:rsidRPr="00154B28">
        <w:rPr>
          <w:rFonts w:cs="Calibri"/>
          <w:sz w:val="20"/>
          <w:szCs w:val="20"/>
        </w:rPr>
        <w:tab/>
        <w:t xml:space="preserve">month </w:t>
      </w:r>
      <w:proofErr w:type="spellStart"/>
      <w:r w:rsidRPr="00154B28">
        <w:rPr>
          <w:rFonts w:cs="Calibri"/>
          <w:sz w:val="20"/>
          <w:szCs w:val="20"/>
        </w:rPr>
        <w:t>yyyy</w:t>
      </w:r>
      <w:proofErr w:type="spellEnd"/>
      <w:r w:rsidRPr="00154B28">
        <w:rPr>
          <w:rFonts w:cs="Calibri"/>
          <w:sz w:val="20"/>
          <w:szCs w:val="20"/>
        </w:rPr>
        <w:t xml:space="preserve"> – </w:t>
      </w:r>
      <w:r>
        <w:rPr>
          <w:rFonts w:cs="Calibri"/>
          <w:sz w:val="20"/>
          <w:szCs w:val="20"/>
        </w:rPr>
        <w:t>month</w:t>
      </w:r>
      <w:r w:rsidRPr="00154B28">
        <w:rPr>
          <w:rFonts w:cs="Calibri"/>
          <w:sz w:val="20"/>
          <w:szCs w:val="20"/>
        </w:rPr>
        <w:t xml:space="preserve"> </w:t>
      </w:r>
      <w:proofErr w:type="spellStart"/>
      <w:r w:rsidRPr="00154B28">
        <w:rPr>
          <w:rFonts w:cs="Calibri"/>
          <w:sz w:val="20"/>
          <w:szCs w:val="20"/>
        </w:rPr>
        <w:t>yyyy</w:t>
      </w:r>
      <w:proofErr w:type="spellEnd"/>
    </w:p>
    <w:p w14:paraId="6B55C954" w14:textId="77777777" w:rsidR="00BD3DD8" w:rsidRPr="00154B28" w:rsidRDefault="00BD3DD8" w:rsidP="00BD3DD8">
      <w:pPr>
        <w:tabs>
          <w:tab w:val="right" w:pos="9360"/>
        </w:tabs>
        <w:rPr>
          <w:rFonts w:cs="Calibri"/>
          <w:i/>
          <w:sz w:val="20"/>
          <w:szCs w:val="20"/>
        </w:rPr>
      </w:pPr>
      <w:r w:rsidRPr="00154B28">
        <w:rPr>
          <w:rFonts w:cs="Calibri"/>
          <w:i/>
          <w:sz w:val="20"/>
          <w:szCs w:val="20"/>
        </w:rPr>
        <w:t>Short company description</w:t>
      </w:r>
    </w:p>
    <w:p w14:paraId="55197DD2" w14:textId="77777777" w:rsidR="00BD3DD8" w:rsidRDefault="00BD3DD8" w:rsidP="00BD3DD8">
      <w:pPr>
        <w:tabs>
          <w:tab w:val="right" w:pos="9360"/>
        </w:tabs>
        <w:spacing w:before="60" w:after="60"/>
        <w:rPr>
          <w:rFonts w:cs="Calibri"/>
          <w:sz w:val="20"/>
          <w:szCs w:val="20"/>
        </w:rPr>
      </w:pPr>
      <w:r>
        <w:rPr>
          <w:rFonts w:cs="Calibri"/>
          <w:sz w:val="20"/>
          <w:szCs w:val="20"/>
        </w:rPr>
        <w:t>1</w:t>
      </w:r>
      <w:r w:rsidRPr="00EB13B4">
        <w:rPr>
          <w:rFonts w:cs="Calibri"/>
          <w:sz w:val="20"/>
          <w:szCs w:val="20"/>
        </w:rPr>
        <w:t>-</w:t>
      </w:r>
      <w:r>
        <w:rPr>
          <w:rFonts w:cs="Calibri"/>
          <w:sz w:val="20"/>
          <w:szCs w:val="20"/>
        </w:rPr>
        <w:t>2</w:t>
      </w:r>
      <w:r w:rsidRPr="00EB13B4">
        <w:rPr>
          <w:rFonts w:cs="Calibri"/>
          <w:sz w:val="20"/>
          <w:szCs w:val="20"/>
        </w:rPr>
        <w:t xml:space="preserve"> </w:t>
      </w:r>
      <w:r>
        <w:rPr>
          <w:rFonts w:cs="Calibri"/>
          <w:sz w:val="20"/>
          <w:szCs w:val="20"/>
        </w:rPr>
        <w:t xml:space="preserve">short </w:t>
      </w:r>
      <w:r w:rsidRPr="00EB13B4">
        <w:rPr>
          <w:rFonts w:cs="Calibri"/>
          <w:sz w:val="20"/>
          <w:szCs w:val="20"/>
        </w:rPr>
        <w:t xml:space="preserve">sentence paragraph of job duties, including keywords found in your target job description(s). </w:t>
      </w:r>
    </w:p>
    <w:p w14:paraId="4DFCC71E" w14:textId="77777777" w:rsidR="00BD3DD8" w:rsidRPr="00154B28" w:rsidRDefault="00BD3DD8" w:rsidP="00BD3DD8">
      <w:pPr>
        <w:tabs>
          <w:tab w:val="right" w:pos="9360"/>
        </w:tabs>
        <w:spacing w:before="60" w:after="60"/>
        <w:rPr>
          <w:rFonts w:cs="Calibri"/>
          <w:i/>
          <w:sz w:val="18"/>
          <w:szCs w:val="20"/>
        </w:rPr>
      </w:pPr>
      <w:r>
        <w:rPr>
          <w:rFonts w:cs="Calibri"/>
          <w:i/>
          <w:sz w:val="18"/>
          <w:szCs w:val="20"/>
        </w:rPr>
        <w:t>&lt;</w:t>
      </w:r>
      <w:r w:rsidRPr="00DF61A9">
        <w:rPr>
          <w:rFonts w:cs="Calibri"/>
          <w:i/>
          <w:sz w:val="18"/>
          <w:szCs w:val="20"/>
        </w:rPr>
        <w:t>All of the following bullets should start with a power verb:</w:t>
      </w:r>
      <w:r>
        <w:rPr>
          <w:rFonts w:cs="Calibri"/>
          <w:i/>
          <w:sz w:val="18"/>
          <w:szCs w:val="20"/>
        </w:rPr>
        <w:t>&gt;</w:t>
      </w:r>
    </w:p>
    <w:p w14:paraId="756F9DF7" w14:textId="77777777" w:rsidR="00BD3DD8" w:rsidRPr="008A1B85"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560C054A" w14:textId="77777777" w:rsidR="00BD3DD8"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2633CBC4" w14:textId="77777777" w:rsidR="00BD3DD8" w:rsidRPr="008A1B85"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2C1CD68D" w14:textId="77777777" w:rsidR="00BD3DD8" w:rsidRPr="008A1B85"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695FA979" w14:textId="77777777" w:rsidR="00BD3DD8" w:rsidRPr="00154B28" w:rsidRDefault="00BD3DD8" w:rsidP="00BD3DD8">
      <w:pPr>
        <w:tabs>
          <w:tab w:val="right" w:pos="10800"/>
        </w:tabs>
        <w:spacing w:before="200"/>
        <w:rPr>
          <w:rFonts w:cs="Calibri"/>
          <w:sz w:val="20"/>
          <w:szCs w:val="20"/>
        </w:rPr>
      </w:pPr>
      <w:r w:rsidRPr="00154B28">
        <w:rPr>
          <w:rFonts w:cs="Calibri"/>
          <w:b/>
          <w:sz w:val="20"/>
          <w:szCs w:val="20"/>
        </w:rPr>
        <w:t xml:space="preserve">Company Name, </w:t>
      </w:r>
      <w:r w:rsidRPr="00154B28">
        <w:rPr>
          <w:rFonts w:cs="Calibri"/>
          <w:sz w:val="20"/>
          <w:szCs w:val="20"/>
        </w:rPr>
        <w:t>Job Title, City, ST</w:t>
      </w:r>
      <w:r w:rsidRPr="00154B28">
        <w:rPr>
          <w:rFonts w:cs="Calibri"/>
          <w:sz w:val="20"/>
          <w:szCs w:val="20"/>
        </w:rPr>
        <w:tab/>
      </w:r>
      <w:r w:rsidRPr="00DF61A9">
        <w:rPr>
          <w:rFonts w:cs="Calibri"/>
          <w:sz w:val="20"/>
          <w:szCs w:val="20"/>
        </w:rPr>
        <w:t xml:space="preserve">month </w:t>
      </w:r>
      <w:proofErr w:type="spellStart"/>
      <w:r w:rsidRPr="00DF61A9">
        <w:rPr>
          <w:rFonts w:cs="Calibri"/>
          <w:sz w:val="20"/>
          <w:szCs w:val="20"/>
        </w:rPr>
        <w:t>yyyy</w:t>
      </w:r>
      <w:proofErr w:type="spellEnd"/>
      <w:r w:rsidRPr="00DF61A9">
        <w:rPr>
          <w:rFonts w:cs="Calibri"/>
          <w:sz w:val="20"/>
          <w:szCs w:val="20"/>
        </w:rPr>
        <w:t xml:space="preserve"> – </w:t>
      </w:r>
      <w:r>
        <w:rPr>
          <w:rFonts w:cs="Calibri"/>
          <w:sz w:val="20"/>
          <w:szCs w:val="20"/>
        </w:rPr>
        <w:t>month</w:t>
      </w:r>
      <w:r w:rsidRPr="00DF61A9">
        <w:rPr>
          <w:rFonts w:cs="Calibri"/>
          <w:sz w:val="20"/>
          <w:szCs w:val="20"/>
        </w:rPr>
        <w:t xml:space="preserve"> </w:t>
      </w:r>
      <w:proofErr w:type="spellStart"/>
      <w:r w:rsidRPr="00DF61A9">
        <w:rPr>
          <w:rFonts w:cs="Calibri"/>
          <w:sz w:val="20"/>
          <w:szCs w:val="20"/>
        </w:rPr>
        <w:t>yyyy</w:t>
      </w:r>
      <w:proofErr w:type="spellEnd"/>
    </w:p>
    <w:p w14:paraId="15F58763" w14:textId="77777777" w:rsidR="00BD3DD8" w:rsidRDefault="00BD3DD8" w:rsidP="00BD3DD8">
      <w:pPr>
        <w:tabs>
          <w:tab w:val="right" w:pos="9360"/>
        </w:tabs>
        <w:spacing w:before="60" w:after="60"/>
        <w:rPr>
          <w:rFonts w:cs="Calibri"/>
          <w:i/>
          <w:sz w:val="20"/>
          <w:szCs w:val="20"/>
        </w:rPr>
      </w:pPr>
      <w:r w:rsidRPr="00EB13B4">
        <w:rPr>
          <w:rFonts w:cs="Calibri"/>
          <w:i/>
          <w:sz w:val="20"/>
          <w:szCs w:val="20"/>
        </w:rPr>
        <w:t>Short company description</w:t>
      </w:r>
    </w:p>
    <w:p w14:paraId="0757A12F" w14:textId="77777777" w:rsidR="00BD3DD8" w:rsidRPr="00154B28" w:rsidRDefault="00BD3DD8" w:rsidP="00BD3DD8">
      <w:pPr>
        <w:tabs>
          <w:tab w:val="right" w:pos="9360"/>
        </w:tabs>
        <w:spacing w:before="60" w:after="60"/>
        <w:rPr>
          <w:rFonts w:cs="Calibri"/>
          <w:sz w:val="20"/>
          <w:szCs w:val="20"/>
        </w:rPr>
      </w:pPr>
      <w:r>
        <w:rPr>
          <w:rFonts w:cs="Calibri"/>
          <w:sz w:val="20"/>
          <w:szCs w:val="20"/>
        </w:rPr>
        <w:t>1</w:t>
      </w:r>
      <w:r w:rsidRPr="00EB13B4">
        <w:rPr>
          <w:rFonts w:cs="Calibri"/>
          <w:sz w:val="20"/>
          <w:szCs w:val="20"/>
        </w:rPr>
        <w:t>-</w:t>
      </w:r>
      <w:r>
        <w:rPr>
          <w:rFonts w:cs="Calibri"/>
          <w:sz w:val="20"/>
          <w:szCs w:val="20"/>
        </w:rPr>
        <w:t>2</w:t>
      </w:r>
      <w:r w:rsidRPr="00EB13B4">
        <w:rPr>
          <w:rFonts w:cs="Calibri"/>
          <w:sz w:val="20"/>
          <w:szCs w:val="20"/>
        </w:rPr>
        <w:t xml:space="preserve"> </w:t>
      </w:r>
      <w:r>
        <w:rPr>
          <w:rFonts w:cs="Calibri"/>
          <w:sz w:val="20"/>
          <w:szCs w:val="20"/>
        </w:rPr>
        <w:t xml:space="preserve">short </w:t>
      </w:r>
      <w:r w:rsidRPr="00EB13B4">
        <w:rPr>
          <w:rFonts w:cs="Calibri"/>
          <w:sz w:val="20"/>
          <w:szCs w:val="20"/>
        </w:rPr>
        <w:t>sentence paragraph of job duties, including keywords found in your target job description(s).</w:t>
      </w:r>
    </w:p>
    <w:p w14:paraId="47CF2EBD" w14:textId="77777777" w:rsidR="00BD3DD8" w:rsidRPr="008A1B85"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7240D802" w14:textId="77777777" w:rsidR="00BD3DD8" w:rsidRDefault="00BD3DD8" w:rsidP="00BD3DD8">
      <w:pPr>
        <w:numPr>
          <w:ilvl w:val="0"/>
          <w:numId w:val="46"/>
        </w:numPr>
        <w:tabs>
          <w:tab w:val="left" w:pos="270"/>
        </w:tabs>
        <w:spacing w:line="240" w:lineRule="auto"/>
        <w:rPr>
          <w:rFonts w:cs="Calibri"/>
          <w:sz w:val="20"/>
          <w:szCs w:val="20"/>
        </w:rPr>
      </w:pPr>
      <w:r w:rsidRPr="00F06DF6">
        <w:rPr>
          <w:rFonts w:cs="Calibri"/>
          <w:sz w:val="20"/>
          <w:szCs w:val="20"/>
        </w:rPr>
        <w:t>&lt;</w:t>
      </w:r>
      <w:r w:rsidRPr="00F06DF6">
        <w:rPr>
          <w:rFonts w:cs="Calibri"/>
          <w:b/>
          <w:sz w:val="20"/>
          <w:szCs w:val="20"/>
        </w:rPr>
        <w:t>Skill Word</w:t>
      </w:r>
      <w:r w:rsidRPr="00F06DF6">
        <w:rPr>
          <w:rFonts w:cs="Calibri"/>
          <w:sz w:val="20"/>
          <w:szCs w:val="20"/>
        </w:rPr>
        <w:t>&gt;: &lt;Accomplished what&gt; by &lt;doing what&gt;. &lt;Result was: #/%/$&gt;</w:t>
      </w:r>
    </w:p>
    <w:p w14:paraId="3CABAC47" w14:textId="77777777" w:rsidR="00BD3DD8" w:rsidRDefault="00BD3DD8" w:rsidP="00BD3DD8">
      <w:pPr>
        <w:numPr>
          <w:ilvl w:val="0"/>
          <w:numId w:val="46"/>
        </w:numPr>
        <w:tabs>
          <w:tab w:val="left" w:pos="270"/>
        </w:tabs>
        <w:spacing w:line="240" w:lineRule="auto"/>
        <w:rPr>
          <w:rFonts w:cs="Calibri"/>
          <w:sz w:val="20"/>
          <w:szCs w:val="20"/>
        </w:rPr>
      </w:pPr>
      <w:r w:rsidRPr="00F06DF6">
        <w:rPr>
          <w:rFonts w:cs="Calibri"/>
          <w:sz w:val="20"/>
          <w:szCs w:val="20"/>
        </w:rPr>
        <w:t>&lt;</w:t>
      </w:r>
      <w:r w:rsidRPr="00F06DF6">
        <w:rPr>
          <w:rFonts w:cs="Calibri"/>
          <w:b/>
          <w:sz w:val="20"/>
          <w:szCs w:val="20"/>
        </w:rPr>
        <w:t>Skill Word</w:t>
      </w:r>
      <w:r w:rsidRPr="00F06DF6">
        <w:rPr>
          <w:rFonts w:cs="Calibri"/>
          <w:sz w:val="20"/>
          <w:szCs w:val="20"/>
        </w:rPr>
        <w:t>&gt;: &lt;Accomplished what&gt; by &lt;doing what&gt;. &lt;Result was: #/%/$&gt;</w:t>
      </w:r>
    </w:p>
    <w:p w14:paraId="20FCFAD5" w14:textId="77777777" w:rsidR="00BD3DD8" w:rsidRPr="00F06DF6" w:rsidRDefault="00BD3DD8" w:rsidP="00BD3DD8">
      <w:pPr>
        <w:numPr>
          <w:ilvl w:val="0"/>
          <w:numId w:val="46"/>
        </w:numPr>
        <w:tabs>
          <w:tab w:val="left" w:pos="270"/>
        </w:tabs>
        <w:spacing w:after="200" w:line="240" w:lineRule="auto"/>
        <w:rPr>
          <w:rFonts w:cs="Calibri"/>
          <w:b/>
          <w:sz w:val="2"/>
          <w:szCs w:val="2"/>
        </w:rPr>
      </w:pPr>
      <w:r w:rsidRPr="00F06DF6">
        <w:rPr>
          <w:rFonts w:cs="Calibri"/>
          <w:sz w:val="20"/>
          <w:szCs w:val="20"/>
        </w:rPr>
        <w:t>&lt;</w:t>
      </w:r>
      <w:r w:rsidRPr="00F06DF6">
        <w:rPr>
          <w:rFonts w:cs="Calibri"/>
          <w:b/>
          <w:sz w:val="20"/>
          <w:szCs w:val="20"/>
        </w:rPr>
        <w:t>Skill Word</w:t>
      </w:r>
      <w:r w:rsidRPr="00F06DF6">
        <w:rPr>
          <w:rFonts w:cs="Calibri"/>
          <w:sz w:val="20"/>
          <w:szCs w:val="20"/>
        </w:rPr>
        <w:t>&gt;: &lt;Accomplished what&gt; by &lt;doing what&gt;. &lt;Result was: #/%/$&gt;</w:t>
      </w:r>
    </w:p>
    <w:p w14:paraId="242F8B75" w14:textId="77777777" w:rsidR="00BD3DD8" w:rsidRPr="00154B28" w:rsidRDefault="00BD3DD8" w:rsidP="00BD3DD8">
      <w:pPr>
        <w:tabs>
          <w:tab w:val="right" w:pos="10800"/>
        </w:tabs>
        <w:spacing w:before="200"/>
        <w:rPr>
          <w:rFonts w:cs="Calibri"/>
          <w:sz w:val="20"/>
          <w:szCs w:val="20"/>
        </w:rPr>
      </w:pPr>
      <w:r w:rsidRPr="00154B28">
        <w:rPr>
          <w:rFonts w:cs="Calibri"/>
          <w:b/>
          <w:sz w:val="20"/>
          <w:szCs w:val="20"/>
        </w:rPr>
        <w:t xml:space="preserve">Company Name, </w:t>
      </w:r>
      <w:r w:rsidRPr="00154B28">
        <w:rPr>
          <w:rFonts w:cs="Calibri"/>
          <w:sz w:val="20"/>
          <w:szCs w:val="20"/>
        </w:rPr>
        <w:t>Title, City, ST</w:t>
      </w:r>
      <w:r w:rsidRPr="00154B28">
        <w:rPr>
          <w:rFonts w:cs="Calibri"/>
          <w:sz w:val="20"/>
          <w:szCs w:val="20"/>
        </w:rPr>
        <w:tab/>
      </w:r>
      <w:r>
        <w:rPr>
          <w:rFonts w:cs="Calibri"/>
          <w:sz w:val="20"/>
          <w:szCs w:val="20"/>
        </w:rPr>
        <w:t>month</w:t>
      </w:r>
      <w:r w:rsidRPr="00DF61A9">
        <w:rPr>
          <w:rFonts w:cs="Calibri"/>
          <w:sz w:val="20"/>
          <w:szCs w:val="20"/>
        </w:rPr>
        <w:t xml:space="preserve"> </w:t>
      </w:r>
      <w:proofErr w:type="spellStart"/>
      <w:r w:rsidRPr="00DF61A9">
        <w:rPr>
          <w:rFonts w:cs="Calibri"/>
          <w:sz w:val="20"/>
          <w:szCs w:val="20"/>
        </w:rPr>
        <w:t>yyyy</w:t>
      </w:r>
      <w:proofErr w:type="spellEnd"/>
      <w:r w:rsidRPr="00DF61A9">
        <w:rPr>
          <w:rFonts w:cs="Calibri"/>
          <w:sz w:val="20"/>
          <w:szCs w:val="20"/>
        </w:rPr>
        <w:t xml:space="preserve"> – </w:t>
      </w:r>
      <w:r>
        <w:rPr>
          <w:rFonts w:cs="Calibri"/>
          <w:sz w:val="20"/>
          <w:szCs w:val="20"/>
        </w:rPr>
        <w:t>month</w:t>
      </w:r>
      <w:r w:rsidRPr="00DF61A9">
        <w:rPr>
          <w:rFonts w:cs="Calibri"/>
          <w:sz w:val="20"/>
          <w:szCs w:val="20"/>
        </w:rPr>
        <w:t xml:space="preserve"> </w:t>
      </w:r>
      <w:proofErr w:type="spellStart"/>
      <w:r w:rsidRPr="00DF61A9">
        <w:rPr>
          <w:rFonts w:cs="Calibri"/>
          <w:sz w:val="20"/>
          <w:szCs w:val="20"/>
        </w:rPr>
        <w:t>yyyy</w:t>
      </w:r>
      <w:proofErr w:type="spellEnd"/>
    </w:p>
    <w:p w14:paraId="4F05C552" w14:textId="77777777" w:rsidR="00BD3DD8" w:rsidRDefault="00BD3DD8" w:rsidP="00BD3DD8">
      <w:pPr>
        <w:tabs>
          <w:tab w:val="right" w:pos="9360"/>
        </w:tabs>
        <w:spacing w:before="60" w:after="60"/>
        <w:rPr>
          <w:rFonts w:cs="Calibri"/>
          <w:sz w:val="20"/>
          <w:szCs w:val="20"/>
        </w:rPr>
      </w:pPr>
      <w:r w:rsidRPr="00EB13B4">
        <w:rPr>
          <w:rFonts w:cs="Calibri"/>
          <w:i/>
          <w:sz w:val="20"/>
          <w:szCs w:val="20"/>
        </w:rPr>
        <w:t>Short company description</w:t>
      </w:r>
      <w:r w:rsidRPr="00EB13B4">
        <w:rPr>
          <w:rFonts w:cs="Calibri"/>
          <w:sz w:val="20"/>
          <w:szCs w:val="20"/>
        </w:rPr>
        <w:t xml:space="preserve"> </w:t>
      </w:r>
    </w:p>
    <w:p w14:paraId="2B6FAF03" w14:textId="77777777" w:rsidR="00BD3DD8" w:rsidRPr="00154B28" w:rsidRDefault="00BD3DD8" w:rsidP="00BD3DD8">
      <w:pPr>
        <w:tabs>
          <w:tab w:val="right" w:pos="9360"/>
        </w:tabs>
        <w:spacing w:before="60" w:after="60"/>
        <w:rPr>
          <w:rFonts w:cs="Calibri"/>
          <w:sz w:val="20"/>
          <w:szCs w:val="20"/>
        </w:rPr>
      </w:pPr>
      <w:r>
        <w:rPr>
          <w:rFonts w:cs="Calibri"/>
          <w:sz w:val="20"/>
          <w:szCs w:val="20"/>
        </w:rPr>
        <w:t>1</w:t>
      </w:r>
      <w:r w:rsidRPr="00EB13B4">
        <w:rPr>
          <w:rFonts w:cs="Calibri"/>
          <w:sz w:val="20"/>
          <w:szCs w:val="20"/>
        </w:rPr>
        <w:t>-</w:t>
      </w:r>
      <w:r>
        <w:rPr>
          <w:rFonts w:cs="Calibri"/>
          <w:sz w:val="20"/>
          <w:szCs w:val="20"/>
        </w:rPr>
        <w:t>2</w:t>
      </w:r>
      <w:r w:rsidRPr="00EB13B4">
        <w:rPr>
          <w:rFonts w:cs="Calibri"/>
          <w:sz w:val="20"/>
          <w:szCs w:val="20"/>
        </w:rPr>
        <w:t xml:space="preserve"> </w:t>
      </w:r>
      <w:r>
        <w:rPr>
          <w:rFonts w:cs="Calibri"/>
          <w:sz w:val="20"/>
          <w:szCs w:val="20"/>
        </w:rPr>
        <w:t xml:space="preserve">short </w:t>
      </w:r>
      <w:r w:rsidRPr="00EB13B4">
        <w:rPr>
          <w:rFonts w:cs="Calibri"/>
          <w:sz w:val="20"/>
          <w:szCs w:val="20"/>
        </w:rPr>
        <w:t>sentence paragraph of job duties, including keywords found in your target job description(s).</w:t>
      </w:r>
    </w:p>
    <w:p w14:paraId="7699BFDB" w14:textId="77777777" w:rsidR="00BD3DD8" w:rsidRPr="008A1B85"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0362367D" w14:textId="77777777" w:rsidR="00BD3DD8"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69D10BAF" w14:textId="77777777" w:rsidR="00BD3DD8" w:rsidRPr="008A1B85"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13BA3435" w14:textId="77777777" w:rsidR="00BD3DD8" w:rsidRPr="008A1B85"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6971A3DA" w14:textId="77777777" w:rsidR="00BD3DD8" w:rsidRPr="00154B28" w:rsidRDefault="00BD3DD8" w:rsidP="00BD3DD8">
      <w:pPr>
        <w:tabs>
          <w:tab w:val="right" w:pos="10800"/>
        </w:tabs>
        <w:spacing w:before="200"/>
        <w:rPr>
          <w:rFonts w:cs="Calibri"/>
          <w:sz w:val="20"/>
          <w:szCs w:val="20"/>
        </w:rPr>
      </w:pPr>
      <w:r w:rsidRPr="00154B28">
        <w:rPr>
          <w:rFonts w:cs="Calibri"/>
          <w:b/>
          <w:sz w:val="20"/>
          <w:szCs w:val="20"/>
        </w:rPr>
        <w:t xml:space="preserve">Company, </w:t>
      </w:r>
      <w:r w:rsidRPr="00154B28">
        <w:rPr>
          <w:rFonts w:cs="Calibri"/>
          <w:sz w:val="20"/>
          <w:szCs w:val="20"/>
        </w:rPr>
        <w:t>Job Title, City, ST</w:t>
      </w:r>
      <w:r w:rsidRPr="00154B28">
        <w:rPr>
          <w:rFonts w:cs="Calibri"/>
          <w:sz w:val="20"/>
          <w:szCs w:val="20"/>
        </w:rPr>
        <w:tab/>
      </w:r>
      <w:r>
        <w:rPr>
          <w:rFonts w:cs="Calibri"/>
          <w:sz w:val="20"/>
          <w:szCs w:val="20"/>
        </w:rPr>
        <w:t>month</w:t>
      </w:r>
      <w:r w:rsidRPr="00DF61A9">
        <w:rPr>
          <w:rFonts w:cs="Calibri"/>
          <w:sz w:val="20"/>
          <w:szCs w:val="20"/>
        </w:rPr>
        <w:t xml:space="preserve"> </w:t>
      </w:r>
      <w:proofErr w:type="spellStart"/>
      <w:r w:rsidRPr="00DF61A9">
        <w:rPr>
          <w:rFonts w:cs="Calibri"/>
          <w:sz w:val="20"/>
          <w:szCs w:val="20"/>
        </w:rPr>
        <w:t>yyyy</w:t>
      </w:r>
      <w:proofErr w:type="spellEnd"/>
      <w:r w:rsidRPr="00DF61A9">
        <w:rPr>
          <w:rFonts w:cs="Calibri"/>
          <w:sz w:val="20"/>
          <w:szCs w:val="20"/>
        </w:rPr>
        <w:t xml:space="preserve"> – </w:t>
      </w:r>
      <w:r>
        <w:rPr>
          <w:rFonts w:cs="Calibri"/>
          <w:sz w:val="20"/>
          <w:szCs w:val="20"/>
        </w:rPr>
        <w:t>month</w:t>
      </w:r>
      <w:r w:rsidRPr="00DF61A9">
        <w:rPr>
          <w:rFonts w:cs="Calibri"/>
          <w:sz w:val="20"/>
          <w:szCs w:val="20"/>
        </w:rPr>
        <w:t xml:space="preserve"> </w:t>
      </w:r>
      <w:proofErr w:type="spellStart"/>
      <w:r w:rsidRPr="00DF61A9">
        <w:rPr>
          <w:rFonts w:cs="Calibri"/>
          <w:sz w:val="20"/>
          <w:szCs w:val="20"/>
        </w:rPr>
        <w:t>yyyy</w:t>
      </w:r>
      <w:proofErr w:type="spellEnd"/>
    </w:p>
    <w:p w14:paraId="47A7D0CA" w14:textId="77777777" w:rsidR="00BD3DD8" w:rsidRPr="00154B28" w:rsidRDefault="00BD3DD8" w:rsidP="00BD3DD8">
      <w:pPr>
        <w:tabs>
          <w:tab w:val="right" w:pos="9360"/>
        </w:tabs>
        <w:rPr>
          <w:rFonts w:cs="Calibri"/>
          <w:i/>
          <w:sz w:val="20"/>
          <w:szCs w:val="20"/>
        </w:rPr>
      </w:pPr>
      <w:r w:rsidRPr="00EB13B4">
        <w:rPr>
          <w:rFonts w:cs="Calibri"/>
          <w:i/>
          <w:sz w:val="20"/>
          <w:szCs w:val="20"/>
        </w:rPr>
        <w:t>Short company description</w:t>
      </w:r>
    </w:p>
    <w:p w14:paraId="0C01B31F" w14:textId="77777777" w:rsidR="00BD3DD8" w:rsidRPr="00154B28" w:rsidRDefault="00BD3DD8" w:rsidP="00BD3DD8">
      <w:pPr>
        <w:tabs>
          <w:tab w:val="right" w:pos="9360"/>
        </w:tabs>
        <w:spacing w:before="60" w:after="60"/>
        <w:rPr>
          <w:rFonts w:cs="Calibri"/>
          <w:sz w:val="20"/>
          <w:szCs w:val="20"/>
        </w:rPr>
      </w:pPr>
      <w:r>
        <w:rPr>
          <w:rFonts w:cs="Calibri"/>
          <w:sz w:val="20"/>
          <w:szCs w:val="20"/>
        </w:rPr>
        <w:t>1</w:t>
      </w:r>
      <w:r w:rsidRPr="00EB13B4">
        <w:rPr>
          <w:rFonts w:cs="Calibri"/>
          <w:sz w:val="20"/>
          <w:szCs w:val="20"/>
        </w:rPr>
        <w:t>-</w:t>
      </w:r>
      <w:r>
        <w:rPr>
          <w:rFonts w:cs="Calibri"/>
          <w:sz w:val="20"/>
          <w:szCs w:val="20"/>
        </w:rPr>
        <w:t>2</w:t>
      </w:r>
      <w:r w:rsidRPr="00EB13B4">
        <w:rPr>
          <w:rFonts w:cs="Calibri"/>
          <w:sz w:val="20"/>
          <w:szCs w:val="20"/>
        </w:rPr>
        <w:t xml:space="preserve"> </w:t>
      </w:r>
      <w:r>
        <w:rPr>
          <w:rFonts w:cs="Calibri"/>
          <w:sz w:val="20"/>
          <w:szCs w:val="20"/>
        </w:rPr>
        <w:t xml:space="preserve">short </w:t>
      </w:r>
      <w:r w:rsidRPr="00EB13B4">
        <w:rPr>
          <w:rFonts w:cs="Calibri"/>
          <w:sz w:val="20"/>
          <w:szCs w:val="20"/>
        </w:rPr>
        <w:t>sentence paragraph of job duties, including keywords found in your target job description(s)</w:t>
      </w:r>
      <w:r w:rsidRPr="00154B28">
        <w:rPr>
          <w:rFonts w:cs="Calibri"/>
          <w:sz w:val="20"/>
          <w:szCs w:val="20"/>
        </w:rPr>
        <w:t>.</w:t>
      </w:r>
    </w:p>
    <w:p w14:paraId="532B9571" w14:textId="77777777" w:rsidR="00805808" w:rsidRDefault="00805808" w:rsidP="00BD3DD8">
      <w:pPr>
        <w:numPr>
          <w:ilvl w:val="0"/>
          <w:numId w:val="46"/>
        </w:numPr>
        <w:tabs>
          <w:tab w:val="left" w:pos="270"/>
        </w:tabs>
        <w:spacing w:line="240" w:lineRule="auto"/>
        <w:rPr>
          <w:rFonts w:cs="Calibri"/>
          <w:sz w:val="20"/>
          <w:szCs w:val="20"/>
        </w:rPr>
        <w:sectPr w:rsidR="00805808" w:rsidSect="00805808">
          <w:headerReference w:type="first" r:id="rId12"/>
          <w:pgSz w:w="12240" w:h="15840"/>
          <w:pgMar w:top="1440" w:right="864" w:bottom="1440" w:left="1440" w:header="2160" w:footer="432" w:gutter="0"/>
          <w:cols w:space="720"/>
          <w:docGrid w:linePitch="360"/>
        </w:sectPr>
      </w:pPr>
    </w:p>
    <w:p w14:paraId="384168A8" w14:textId="2CA1B864" w:rsidR="00BD3DD8" w:rsidRPr="008A1B85" w:rsidRDefault="00BD3DD8" w:rsidP="00BD3DD8">
      <w:pPr>
        <w:numPr>
          <w:ilvl w:val="0"/>
          <w:numId w:val="46"/>
        </w:numPr>
        <w:tabs>
          <w:tab w:val="left" w:pos="270"/>
        </w:tabs>
        <w:spacing w:line="240" w:lineRule="auto"/>
        <w:rPr>
          <w:rFonts w:cs="Calibri"/>
          <w:sz w:val="20"/>
          <w:szCs w:val="20"/>
        </w:rPr>
      </w:pPr>
      <w:r>
        <w:rPr>
          <w:rFonts w:cs="Calibri"/>
          <w:sz w:val="20"/>
          <w:szCs w:val="20"/>
        </w:rPr>
        <w:lastRenderedPageBreak/>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4058B7F1" w14:textId="77777777" w:rsidR="00BD3DD8"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26957A42" w14:textId="77777777" w:rsidR="00BD3DD8" w:rsidRPr="008A1B85"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4F800A6C" w14:textId="77777777" w:rsidR="00BD3DD8" w:rsidRPr="008A1B85" w:rsidRDefault="00BD3DD8" w:rsidP="00BD3DD8">
      <w:pPr>
        <w:numPr>
          <w:ilvl w:val="0"/>
          <w:numId w:val="46"/>
        </w:numPr>
        <w:tabs>
          <w:tab w:val="left" w:pos="270"/>
        </w:tabs>
        <w:spacing w:line="240" w:lineRule="auto"/>
        <w:rPr>
          <w:rFonts w:cs="Calibri"/>
          <w:sz w:val="20"/>
          <w:szCs w:val="20"/>
        </w:rPr>
      </w:pPr>
      <w:r>
        <w:rPr>
          <w:rFonts w:cs="Calibri"/>
          <w:sz w:val="20"/>
          <w:szCs w:val="20"/>
        </w:rPr>
        <w:t>&lt;</w:t>
      </w:r>
      <w:r w:rsidRPr="00F06DF6">
        <w:rPr>
          <w:rFonts w:cs="Calibri"/>
          <w:b/>
          <w:sz w:val="20"/>
          <w:szCs w:val="20"/>
        </w:rPr>
        <w:t>Skill Word</w:t>
      </w:r>
      <w:r>
        <w:rPr>
          <w:rFonts w:cs="Calibri"/>
          <w:sz w:val="20"/>
          <w:szCs w:val="20"/>
        </w:rPr>
        <w:t xml:space="preserve">&gt;: </w:t>
      </w:r>
      <w:r w:rsidRPr="008A1B85">
        <w:rPr>
          <w:rFonts w:cs="Calibri"/>
          <w:sz w:val="20"/>
          <w:szCs w:val="20"/>
        </w:rPr>
        <w:t>&lt;Accomplished what&gt; by &lt;doing what&gt;</w:t>
      </w:r>
      <w:r>
        <w:rPr>
          <w:rFonts w:cs="Calibri"/>
          <w:sz w:val="20"/>
          <w:szCs w:val="20"/>
        </w:rPr>
        <w:t>. &lt;Result was: #/%/$&gt;</w:t>
      </w:r>
    </w:p>
    <w:p w14:paraId="7E1C9FE8" w14:textId="77777777" w:rsidR="00BD3DD8" w:rsidRPr="00154B28" w:rsidRDefault="00BD3DD8" w:rsidP="00BD3DD8">
      <w:pPr>
        <w:tabs>
          <w:tab w:val="left" w:pos="270"/>
        </w:tabs>
        <w:ind w:left="274"/>
        <w:rPr>
          <w:rFonts w:cs="Calibri"/>
          <w:b/>
          <w:sz w:val="20"/>
          <w:szCs w:val="20"/>
        </w:rPr>
      </w:pPr>
    </w:p>
    <w:p w14:paraId="2B2F7CD8" w14:textId="77777777" w:rsidR="00BD3DD8" w:rsidRPr="00154B28" w:rsidRDefault="00BD3DD8" w:rsidP="00BD3DD8">
      <w:pPr>
        <w:numPr>
          <w:ilvl w:val="0"/>
          <w:numId w:val="45"/>
        </w:numPr>
        <w:tabs>
          <w:tab w:val="right" w:pos="360"/>
        </w:tabs>
        <w:spacing w:after="200" w:line="240" w:lineRule="auto"/>
        <w:rPr>
          <w:rFonts w:cs="Calibri"/>
          <w:b/>
          <w:sz w:val="2"/>
          <w:szCs w:val="2"/>
        </w:rPr>
      </w:pPr>
    </w:p>
    <w:p w14:paraId="57D54428" w14:textId="77777777" w:rsidR="00BD3DD8" w:rsidRDefault="00BD3DD8" w:rsidP="00BD3DD8">
      <w:pPr>
        <w:tabs>
          <w:tab w:val="right" w:pos="10800"/>
        </w:tabs>
        <w:spacing w:before="200"/>
        <w:rPr>
          <w:rFonts w:cs="Calibri"/>
          <w:b/>
          <w:sz w:val="20"/>
          <w:szCs w:val="20"/>
        </w:rPr>
      </w:pPr>
    </w:p>
    <w:p w14:paraId="2BA49CA2" w14:textId="77777777" w:rsidR="00BD3DD8" w:rsidRPr="00154B28" w:rsidRDefault="00BD3DD8" w:rsidP="00BD3DD8">
      <w:pPr>
        <w:spacing w:before="200" w:after="200"/>
        <w:jc w:val="center"/>
        <w:rPr>
          <w:rFonts w:cs="Calibri"/>
          <w:b/>
          <w:sz w:val="24"/>
          <w:szCs w:val="24"/>
        </w:rPr>
      </w:pPr>
      <w:r w:rsidRPr="00154B28">
        <w:rPr>
          <w:rFonts w:cs="Calibri"/>
          <w:b/>
          <w:sz w:val="24"/>
          <w:szCs w:val="24"/>
        </w:rPr>
        <w:t>EDUCATION</w:t>
      </w:r>
    </w:p>
    <w:p w14:paraId="6519AE1E" w14:textId="77777777" w:rsidR="00BD3DD8" w:rsidRPr="00154B28" w:rsidRDefault="00BD3DD8" w:rsidP="00BD3DD8">
      <w:pPr>
        <w:jc w:val="center"/>
        <w:rPr>
          <w:rFonts w:cs="Calibri"/>
          <w:b/>
          <w:sz w:val="2"/>
          <w:szCs w:val="2"/>
        </w:rPr>
      </w:pPr>
    </w:p>
    <w:p w14:paraId="2539A8BD" w14:textId="77777777" w:rsidR="00BD3DD8" w:rsidRDefault="00BD3DD8" w:rsidP="00BD3DD8">
      <w:pPr>
        <w:tabs>
          <w:tab w:val="right" w:pos="360"/>
        </w:tabs>
        <w:jc w:val="center"/>
        <w:rPr>
          <w:rFonts w:cs="Calibri"/>
          <w:sz w:val="20"/>
          <w:szCs w:val="20"/>
        </w:rPr>
      </w:pPr>
      <w:r w:rsidRPr="00154B28">
        <w:rPr>
          <w:rFonts w:cs="Calibri"/>
          <w:b/>
          <w:sz w:val="20"/>
          <w:szCs w:val="20"/>
        </w:rPr>
        <w:t xml:space="preserve">Degree in Major, </w:t>
      </w:r>
      <w:r w:rsidRPr="00154B28">
        <w:rPr>
          <w:rFonts w:cs="Calibri"/>
          <w:sz w:val="20"/>
          <w:szCs w:val="20"/>
        </w:rPr>
        <w:t>University Name, City, ST, Graduation Honors, if applicable</w:t>
      </w:r>
      <w:r>
        <w:rPr>
          <w:rFonts w:cs="Calibri"/>
          <w:sz w:val="20"/>
          <w:szCs w:val="20"/>
        </w:rPr>
        <w:t>, Date</w:t>
      </w:r>
    </w:p>
    <w:p w14:paraId="300B2D75" w14:textId="77777777" w:rsidR="00BD3DD8" w:rsidRPr="00154B28" w:rsidRDefault="00BD3DD8" w:rsidP="00BD3DD8">
      <w:pPr>
        <w:rPr>
          <w:rFonts w:cs="Calibri"/>
          <w:b/>
          <w:sz w:val="2"/>
          <w:szCs w:val="2"/>
        </w:rPr>
      </w:pPr>
    </w:p>
    <w:p w14:paraId="37DBB054" w14:textId="77777777" w:rsidR="00BD3DD8" w:rsidRPr="00154B28" w:rsidRDefault="00BD3DD8" w:rsidP="00BD3DD8">
      <w:pPr>
        <w:spacing w:before="200" w:after="200"/>
        <w:jc w:val="center"/>
        <w:rPr>
          <w:rFonts w:cs="Calibri"/>
          <w:b/>
          <w:sz w:val="24"/>
          <w:szCs w:val="24"/>
        </w:rPr>
      </w:pPr>
      <w:r w:rsidRPr="00154B28">
        <w:rPr>
          <w:rFonts w:cs="Calibri"/>
          <w:b/>
          <w:sz w:val="24"/>
          <w:szCs w:val="24"/>
        </w:rPr>
        <w:t>TRAINING</w:t>
      </w:r>
    </w:p>
    <w:p w14:paraId="020863A8" w14:textId="77777777" w:rsidR="00BD3DD8" w:rsidRPr="00154B28" w:rsidRDefault="00BD3DD8" w:rsidP="00BD3DD8">
      <w:pPr>
        <w:jc w:val="center"/>
        <w:rPr>
          <w:rFonts w:cs="Calibri"/>
          <w:b/>
          <w:sz w:val="2"/>
          <w:szCs w:val="2"/>
        </w:rPr>
      </w:pPr>
    </w:p>
    <w:p w14:paraId="16E3CF0B" w14:textId="77777777" w:rsidR="00BD3DD8" w:rsidRPr="00154B28" w:rsidRDefault="00BD3DD8" w:rsidP="00BD3DD8">
      <w:pPr>
        <w:tabs>
          <w:tab w:val="right" w:pos="360"/>
        </w:tabs>
        <w:jc w:val="center"/>
        <w:rPr>
          <w:rFonts w:cs="Calibri"/>
          <w:sz w:val="2"/>
          <w:szCs w:val="2"/>
        </w:rPr>
      </w:pPr>
    </w:p>
    <w:p w14:paraId="3C8A9684" w14:textId="77777777" w:rsidR="00BD3DD8" w:rsidRPr="00154B28" w:rsidRDefault="00BD3DD8" w:rsidP="00BD3DD8">
      <w:pPr>
        <w:tabs>
          <w:tab w:val="right" w:pos="360"/>
        </w:tabs>
        <w:jc w:val="center"/>
        <w:rPr>
          <w:rFonts w:cs="Calibri"/>
          <w:sz w:val="20"/>
          <w:szCs w:val="20"/>
        </w:rPr>
      </w:pPr>
      <w:r w:rsidRPr="00154B28">
        <w:rPr>
          <w:rFonts w:cs="Calibri"/>
          <w:sz w:val="20"/>
          <w:szCs w:val="20"/>
        </w:rPr>
        <w:t>List training here</w:t>
      </w:r>
    </w:p>
    <w:p w14:paraId="2BBD154E" w14:textId="77777777" w:rsidR="00BD3DD8" w:rsidRPr="00154B28" w:rsidRDefault="00BD3DD8" w:rsidP="00BD3DD8">
      <w:pPr>
        <w:jc w:val="center"/>
        <w:rPr>
          <w:rFonts w:cs="Calibri"/>
          <w:b/>
          <w:sz w:val="2"/>
          <w:szCs w:val="2"/>
        </w:rPr>
      </w:pPr>
    </w:p>
    <w:p w14:paraId="0FE71287" w14:textId="77777777" w:rsidR="00BD3DD8" w:rsidRPr="00154B28" w:rsidRDefault="00BD3DD8" w:rsidP="00BD3DD8">
      <w:pPr>
        <w:spacing w:before="200" w:after="200"/>
        <w:jc w:val="center"/>
        <w:rPr>
          <w:rFonts w:cs="Calibri"/>
          <w:b/>
          <w:sz w:val="24"/>
          <w:szCs w:val="24"/>
        </w:rPr>
      </w:pPr>
      <w:r w:rsidRPr="00154B28">
        <w:rPr>
          <w:rFonts w:cs="Calibri"/>
          <w:b/>
          <w:sz w:val="24"/>
          <w:szCs w:val="24"/>
        </w:rPr>
        <w:t>CERTIFICATIONS</w:t>
      </w:r>
    </w:p>
    <w:p w14:paraId="2EBE7992" w14:textId="77777777" w:rsidR="00BD3DD8" w:rsidRPr="00154B28" w:rsidRDefault="00BD3DD8" w:rsidP="00BD3DD8">
      <w:pPr>
        <w:jc w:val="center"/>
        <w:rPr>
          <w:rFonts w:cs="Calibri"/>
          <w:b/>
          <w:sz w:val="2"/>
          <w:szCs w:val="2"/>
        </w:rPr>
      </w:pPr>
    </w:p>
    <w:p w14:paraId="5C4A962D" w14:textId="77777777" w:rsidR="00BD3DD8" w:rsidRPr="00154B28" w:rsidRDefault="00BD3DD8" w:rsidP="00BD3DD8">
      <w:pPr>
        <w:tabs>
          <w:tab w:val="right" w:pos="360"/>
        </w:tabs>
        <w:jc w:val="center"/>
        <w:rPr>
          <w:rFonts w:cs="Calibri"/>
          <w:sz w:val="2"/>
          <w:szCs w:val="2"/>
        </w:rPr>
      </w:pPr>
    </w:p>
    <w:p w14:paraId="347028C5" w14:textId="77777777" w:rsidR="00BD3DD8" w:rsidRPr="00154B28" w:rsidRDefault="00BD3DD8" w:rsidP="00BD3DD8">
      <w:pPr>
        <w:tabs>
          <w:tab w:val="right" w:pos="360"/>
        </w:tabs>
        <w:jc w:val="center"/>
        <w:rPr>
          <w:rFonts w:cs="Calibri"/>
          <w:sz w:val="20"/>
          <w:szCs w:val="20"/>
        </w:rPr>
      </w:pPr>
      <w:r w:rsidRPr="00154B28">
        <w:rPr>
          <w:rFonts w:cs="Calibri"/>
          <w:sz w:val="20"/>
          <w:szCs w:val="20"/>
        </w:rPr>
        <w:t>List certifications here</w:t>
      </w:r>
    </w:p>
    <w:p w14:paraId="4DD8E109" w14:textId="77777777" w:rsidR="00BD3DD8" w:rsidRPr="00154B28" w:rsidRDefault="00BD3DD8" w:rsidP="00BD3DD8">
      <w:pPr>
        <w:jc w:val="center"/>
        <w:rPr>
          <w:rFonts w:cs="Calibri"/>
          <w:b/>
          <w:sz w:val="2"/>
          <w:szCs w:val="2"/>
        </w:rPr>
      </w:pPr>
    </w:p>
    <w:p w14:paraId="143DFD73" w14:textId="77777777" w:rsidR="00BD3DD8" w:rsidRPr="00154B28" w:rsidRDefault="00BD3DD8" w:rsidP="00BD3DD8">
      <w:pPr>
        <w:spacing w:before="200" w:after="200"/>
        <w:jc w:val="center"/>
        <w:rPr>
          <w:rFonts w:cs="Calibri"/>
          <w:b/>
          <w:sz w:val="24"/>
          <w:szCs w:val="24"/>
        </w:rPr>
      </w:pPr>
      <w:r w:rsidRPr="00154B28">
        <w:rPr>
          <w:rFonts w:cs="Calibri"/>
          <w:b/>
          <w:sz w:val="24"/>
          <w:szCs w:val="24"/>
        </w:rPr>
        <w:t>SKILLS</w:t>
      </w:r>
    </w:p>
    <w:p w14:paraId="2930DCD3" w14:textId="77777777" w:rsidR="00BD3DD8" w:rsidRPr="00154B28" w:rsidRDefault="00BD3DD8" w:rsidP="00BD3DD8">
      <w:pPr>
        <w:jc w:val="center"/>
        <w:rPr>
          <w:rFonts w:cs="Calibri"/>
          <w:b/>
          <w:sz w:val="2"/>
          <w:szCs w:val="2"/>
        </w:rPr>
      </w:pPr>
    </w:p>
    <w:p w14:paraId="52945F65" w14:textId="77777777" w:rsidR="00BD3DD8" w:rsidRPr="00154B28" w:rsidRDefault="00BD3DD8" w:rsidP="00BD3DD8">
      <w:pPr>
        <w:tabs>
          <w:tab w:val="right" w:pos="360"/>
        </w:tabs>
        <w:jc w:val="center"/>
        <w:rPr>
          <w:rFonts w:cs="Calibri"/>
          <w:sz w:val="2"/>
          <w:szCs w:val="2"/>
        </w:rPr>
      </w:pPr>
    </w:p>
    <w:p w14:paraId="211C903E" w14:textId="77777777" w:rsidR="00BD3DD8" w:rsidRDefault="00BD3DD8" w:rsidP="00BD3DD8">
      <w:pPr>
        <w:tabs>
          <w:tab w:val="right" w:pos="360"/>
        </w:tabs>
        <w:jc w:val="center"/>
        <w:rPr>
          <w:rFonts w:cs="Calibri"/>
          <w:sz w:val="20"/>
          <w:szCs w:val="20"/>
        </w:rPr>
      </w:pPr>
      <w:r w:rsidRPr="00154B28">
        <w:rPr>
          <w:rFonts w:cs="Calibri"/>
          <w:sz w:val="20"/>
          <w:szCs w:val="20"/>
        </w:rPr>
        <w:t>List hard skills here such as computer expertise, foreign languages, other professional skills</w:t>
      </w:r>
    </w:p>
    <w:p w14:paraId="3BE078AE" w14:textId="77777777" w:rsidR="00BD3DD8" w:rsidRPr="00BD3DD8" w:rsidRDefault="00BD3DD8" w:rsidP="00BD3DD8"/>
    <w:sectPr w:rsidR="00BD3DD8" w:rsidRPr="00BD3DD8" w:rsidSect="00BD3DD8">
      <w:pgSz w:w="12240" w:h="15840"/>
      <w:pgMar w:top="1440" w:right="864" w:bottom="1440" w:left="1440" w:header="216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44D55" w14:textId="77777777" w:rsidR="00E44760" w:rsidRDefault="00E44760" w:rsidP="006A7396">
      <w:r>
        <w:separator/>
      </w:r>
    </w:p>
    <w:p w14:paraId="7287ADD6" w14:textId="77777777" w:rsidR="00E44760" w:rsidRDefault="00E44760" w:rsidP="006A7396"/>
  </w:endnote>
  <w:endnote w:type="continuationSeparator" w:id="0">
    <w:p w14:paraId="543C6455" w14:textId="77777777" w:rsidR="00E44760" w:rsidRDefault="00E44760" w:rsidP="006A7396">
      <w:r>
        <w:continuationSeparator/>
      </w:r>
    </w:p>
    <w:p w14:paraId="2BE20578" w14:textId="77777777" w:rsidR="00E44760" w:rsidRDefault="00E44760" w:rsidP="006A7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Iskoola Pota">
    <w:charset w:val="00"/>
    <w:family w:val="swiss"/>
    <w:pitch w:val="variable"/>
    <w:sig w:usb0="00000003" w:usb1="00000000" w:usb2="00000200" w:usb3="00000000" w:csb0="00000001" w:csb1="00000000"/>
  </w:font>
  <w:font w:name="Helvetica Neue">
    <w:charset w:val="00"/>
    <w:family w:val="auto"/>
    <w:pitch w:val="variable"/>
    <w:sig w:usb0="80000067"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378B0" w14:textId="77777777" w:rsidR="00E44760" w:rsidRDefault="00E44760" w:rsidP="006A7396">
      <w:r>
        <w:separator/>
      </w:r>
    </w:p>
    <w:p w14:paraId="42C9E3E9" w14:textId="77777777" w:rsidR="00E44760" w:rsidRDefault="00E44760" w:rsidP="006A7396"/>
  </w:footnote>
  <w:footnote w:type="continuationSeparator" w:id="0">
    <w:p w14:paraId="6B3346A8" w14:textId="77777777" w:rsidR="00E44760" w:rsidRDefault="00E44760" w:rsidP="006A7396">
      <w:r>
        <w:continuationSeparator/>
      </w:r>
    </w:p>
    <w:p w14:paraId="292A9D8F" w14:textId="77777777" w:rsidR="00E44760" w:rsidRDefault="00E44760" w:rsidP="006A73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3174C" w14:textId="0F035601" w:rsidR="001020D9" w:rsidRPr="001020D9" w:rsidRDefault="001020D9" w:rsidP="001020D9">
    <w:pPr>
      <w:pBdr>
        <w:bottom w:val="single" w:sz="12" w:space="4" w:color="auto"/>
      </w:pBdr>
      <w:tabs>
        <w:tab w:val="right" w:pos="10800"/>
      </w:tabs>
      <w:spacing w:after="120" w:line="240" w:lineRule="auto"/>
      <w:rPr>
        <w:rFonts w:eastAsia="Calibri" w:cs="Calibri"/>
        <w:sz w:val="20"/>
        <w:szCs w:val="20"/>
        <w:lang w:bidi="ar-SA"/>
      </w:rPr>
    </w:pPr>
    <w:r w:rsidRPr="001020D9">
      <w:rPr>
        <w:rFonts w:eastAsia="Calibri" w:cs="Calibri"/>
        <w:b/>
        <w:sz w:val="24"/>
        <w:szCs w:val="24"/>
        <w:lang w:bidi="ar-SA"/>
      </w:rPr>
      <w:t>FIRST LAST</w:t>
    </w:r>
    <w:r w:rsidRPr="001020D9">
      <w:rPr>
        <w:rFonts w:eastAsia="Calibri" w:cs="Calibri"/>
        <w:sz w:val="20"/>
        <w:szCs w:val="20"/>
        <w:lang w:bidi="ar-SA"/>
      </w:rPr>
      <w:t xml:space="preserve"> </w:t>
    </w:r>
    <w:r w:rsidRPr="001020D9">
      <w:rPr>
        <w:rFonts w:eastAsia="Calibri" w:cs="Calibri"/>
        <w:sz w:val="20"/>
        <w:szCs w:val="20"/>
        <w:lang w:bidi="ar-SA"/>
      </w:rPr>
      <w:tab/>
      <w:t>xxx-xxx-</w:t>
    </w:r>
    <w:proofErr w:type="spellStart"/>
    <w:r w:rsidRPr="001020D9">
      <w:rPr>
        <w:rFonts w:eastAsia="Calibri" w:cs="Calibri"/>
        <w:sz w:val="20"/>
        <w:szCs w:val="20"/>
        <w:lang w:bidi="ar-SA"/>
      </w:rPr>
      <w:t>xxxx</w:t>
    </w:r>
    <w:proofErr w:type="spellEnd"/>
    <w:r w:rsidRPr="001020D9">
      <w:rPr>
        <w:rFonts w:eastAsia="Calibri" w:cs="Calibri"/>
        <w:sz w:val="20"/>
        <w:szCs w:val="20"/>
        <w:lang w:bidi="ar-SA"/>
      </w:rPr>
      <w:t xml:space="preserve"> | name@host.com | Page</w:t>
    </w:r>
    <w:r>
      <w:rPr>
        <w:rFonts w:eastAsia="Calibri" w:cs="Calibri"/>
        <w:sz w:val="20"/>
        <w:szCs w:val="20"/>
        <w:lang w:bidi="ar-SA"/>
      </w:rPr>
      <w:t xml:space="preserve"> 2</w:t>
    </w:r>
  </w:p>
  <w:p w14:paraId="2C9EDDEF" w14:textId="218F6948" w:rsidR="00BD3DD8" w:rsidRDefault="00BD3D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1083"/>
    <w:multiLevelType w:val="hybridMultilevel"/>
    <w:tmpl w:val="543E2D7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22A1E"/>
    <w:multiLevelType w:val="hybridMultilevel"/>
    <w:tmpl w:val="E47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FF7389"/>
    <w:multiLevelType w:val="hybridMultilevel"/>
    <w:tmpl w:val="18FC0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83A5355"/>
    <w:multiLevelType w:val="hybridMultilevel"/>
    <w:tmpl w:val="3E862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DB668B"/>
    <w:multiLevelType w:val="hybridMultilevel"/>
    <w:tmpl w:val="5998ADCC"/>
    <w:lvl w:ilvl="0" w:tplc="043A6AFE">
      <w:start w:val="1"/>
      <w:numFmt w:val="bullet"/>
      <w:lvlText w:val="•"/>
      <w:lvlJc w:val="left"/>
      <w:pPr>
        <w:ind w:left="286"/>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1" w:tplc="1E16A504">
      <w:start w:val="1"/>
      <w:numFmt w:val="bullet"/>
      <w:lvlText w:val="o"/>
      <w:lvlJc w:val="left"/>
      <w:pPr>
        <w:ind w:left="127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2" w:tplc="25407112">
      <w:start w:val="1"/>
      <w:numFmt w:val="bullet"/>
      <w:lvlText w:val="▪"/>
      <w:lvlJc w:val="left"/>
      <w:pPr>
        <w:ind w:left="199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3" w:tplc="38403E80">
      <w:start w:val="1"/>
      <w:numFmt w:val="bullet"/>
      <w:lvlText w:val="•"/>
      <w:lvlJc w:val="left"/>
      <w:pPr>
        <w:ind w:left="2719"/>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4" w:tplc="21260DB4">
      <w:start w:val="1"/>
      <w:numFmt w:val="bullet"/>
      <w:lvlText w:val="o"/>
      <w:lvlJc w:val="left"/>
      <w:pPr>
        <w:ind w:left="343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5" w:tplc="38B84A08">
      <w:start w:val="1"/>
      <w:numFmt w:val="bullet"/>
      <w:lvlText w:val="▪"/>
      <w:lvlJc w:val="left"/>
      <w:pPr>
        <w:ind w:left="415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6" w:tplc="6CF8BFD2">
      <w:start w:val="1"/>
      <w:numFmt w:val="bullet"/>
      <w:lvlText w:val="•"/>
      <w:lvlJc w:val="left"/>
      <w:pPr>
        <w:ind w:left="4879"/>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7" w:tplc="90B845D0">
      <w:start w:val="1"/>
      <w:numFmt w:val="bullet"/>
      <w:lvlText w:val="o"/>
      <w:lvlJc w:val="left"/>
      <w:pPr>
        <w:ind w:left="559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8" w:tplc="B27A6E52">
      <w:start w:val="1"/>
      <w:numFmt w:val="bullet"/>
      <w:lvlText w:val="▪"/>
      <w:lvlJc w:val="left"/>
      <w:pPr>
        <w:ind w:left="631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abstractNum>
  <w:abstractNum w:abstractNumId="5" w15:restartNumberingAfterBreak="0">
    <w:nsid w:val="09C85CB8"/>
    <w:multiLevelType w:val="hybridMultilevel"/>
    <w:tmpl w:val="B1E66842"/>
    <w:lvl w:ilvl="0" w:tplc="2F3ED7CC">
      <w:start w:val="1"/>
      <w:numFmt w:val="bullet"/>
      <w:lvlText w:val="•"/>
      <w:lvlJc w:val="left"/>
      <w:pPr>
        <w:ind w:left="286"/>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1" w:tplc="33A6C528">
      <w:start w:val="1"/>
      <w:numFmt w:val="bullet"/>
      <w:lvlText w:val="o"/>
      <w:lvlJc w:val="left"/>
      <w:pPr>
        <w:ind w:left="127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2" w:tplc="2534C646">
      <w:start w:val="1"/>
      <w:numFmt w:val="bullet"/>
      <w:lvlText w:val="▪"/>
      <w:lvlJc w:val="left"/>
      <w:pPr>
        <w:ind w:left="199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3" w:tplc="271A8580">
      <w:start w:val="1"/>
      <w:numFmt w:val="bullet"/>
      <w:lvlText w:val="•"/>
      <w:lvlJc w:val="left"/>
      <w:pPr>
        <w:ind w:left="2719"/>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4" w:tplc="ED94DF50">
      <w:start w:val="1"/>
      <w:numFmt w:val="bullet"/>
      <w:lvlText w:val="o"/>
      <w:lvlJc w:val="left"/>
      <w:pPr>
        <w:ind w:left="343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5" w:tplc="975886E2">
      <w:start w:val="1"/>
      <w:numFmt w:val="bullet"/>
      <w:lvlText w:val="▪"/>
      <w:lvlJc w:val="left"/>
      <w:pPr>
        <w:ind w:left="415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6" w:tplc="F30E1DF4">
      <w:start w:val="1"/>
      <w:numFmt w:val="bullet"/>
      <w:lvlText w:val="•"/>
      <w:lvlJc w:val="left"/>
      <w:pPr>
        <w:ind w:left="4879"/>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7" w:tplc="659A5CD6">
      <w:start w:val="1"/>
      <w:numFmt w:val="bullet"/>
      <w:lvlText w:val="o"/>
      <w:lvlJc w:val="left"/>
      <w:pPr>
        <w:ind w:left="559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8" w:tplc="068EB2E2">
      <w:start w:val="1"/>
      <w:numFmt w:val="bullet"/>
      <w:lvlText w:val="▪"/>
      <w:lvlJc w:val="left"/>
      <w:pPr>
        <w:ind w:left="631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abstractNum>
  <w:abstractNum w:abstractNumId="6" w15:restartNumberingAfterBreak="0">
    <w:nsid w:val="0B130020"/>
    <w:multiLevelType w:val="hybridMultilevel"/>
    <w:tmpl w:val="08309A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C40C25"/>
    <w:multiLevelType w:val="hybridMultilevel"/>
    <w:tmpl w:val="35EC0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B22A23"/>
    <w:multiLevelType w:val="hybridMultilevel"/>
    <w:tmpl w:val="6F1E6DBA"/>
    <w:lvl w:ilvl="0" w:tplc="FAD2171E">
      <w:start w:val="1"/>
      <w:numFmt w:val="bullet"/>
      <w:lvlText w:val="•"/>
      <w:lvlJc w:val="left"/>
      <w:pPr>
        <w:ind w:left="286"/>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1" w:tplc="4EF8E1D6">
      <w:start w:val="1"/>
      <w:numFmt w:val="bullet"/>
      <w:lvlText w:val="o"/>
      <w:lvlJc w:val="left"/>
      <w:pPr>
        <w:ind w:left="127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2" w:tplc="8044111E">
      <w:start w:val="1"/>
      <w:numFmt w:val="bullet"/>
      <w:lvlText w:val="▪"/>
      <w:lvlJc w:val="left"/>
      <w:pPr>
        <w:ind w:left="199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3" w:tplc="12E4FFD2">
      <w:start w:val="1"/>
      <w:numFmt w:val="bullet"/>
      <w:lvlText w:val="•"/>
      <w:lvlJc w:val="left"/>
      <w:pPr>
        <w:ind w:left="2719"/>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4" w:tplc="B072BB16">
      <w:start w:val="1"/>
      <w:numFmt w:val="bullet"/>
      <w:lvlText w:val="o"/>
      <w:lvlJc w:val="left"/>
      <w:pPr>
        <w:ind w:left="343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5" w:tplc="F23EFEAE">
      <w:start w:val="1"/>
      <w:numFmt w:val="bullet"/>
      <w:lvlText w:val="▪"/>
      <w:lvlJc w:val="left"/>
      <w:pPr>
        <w:ind w:left="415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6" w:tplc="00C02038">
      <w:start w:val="1"/>
      <w:numFmt w:val="bullet"/>
      <w:lvlText w:val="•"/>
      <w:lvlJc w:val="left"/>
      <w:pPr>
        <w:ind w:left="4879"/>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7" w:tplc="67F0D80E">
      <w:start w:val="1"/>
      <w:numFmt w:val="bullet"/>
      <w:lvlText w:val="o"/>
      <w:lvlJc w:val="left"/>
      <w:pPr>
        <w:ind w:left="559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8" w:tplc="1E8C5890">
      <w:start w:val="1"/>
      <w:numFmt w:val="bullet"/>
      <w:lvlText w:val="▪"/>
      <w:lvlJc w:val="left"/>
      <w:pPr>
        <w:ind w:left="631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abstractNum>
  <w:abstractNum w:abstractNumId="9" w15:restartNumberingAfterBreak="0">
    <w:nsid w:val="0DC27868"/>
    <w:multiLevelType w:val="hybridMultilevel"/>
    <w:tmpl w:val="22A43E38"/>
    <w:lvl w:ilvl="0" w:tplc="57C21666">
      <w:start w:val="1"/>
      <w:numFmt w:val="bullet"/>
      <w:lvlText w:val="•"/>
      <w:lvlJc w:val="left"/>
      <w:pPr>
        <w:ind w:left="286"/>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1" w:tplc="A72CDE32">
      <w:start w:val="1"/>
      <w:numFmt w:val="bullet"/>
      <w:lvlText w:val="o"/>
      <w:lvlJc w:val="left"/>
      <w:pPr>
        <w:ind w:left="127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2" w:tplc="E5269808">
      <w:start w:val="1"/>
      <w:numFmt w:val="bullet"/>
      <w:lvlText w:val="▪"/>
      <w:lvlJc w:val="left"/>
      <w:pPr>
        <w:ind w:left="199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3" w:tplc="09567AC2">
      <w:start w:val="1"/>
      <w:numFmt w:val="bullet"/>
      <w:lvlText w:val="•"/>
      <w:lvlJc w:val="left"/>
      <w:pPr>
        <w:ind w:left="2719"/>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4" w:tplc="E9C23B30">
      <w:start w:val="1"/>
      <w:numFmt w:val="bullet"/>
      <w:lvlText w:val="o"/>
      <w:lvlJc w:val="left"/>
      <w:pPr>
        <w:ind w:left="343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5" w:tplc="08BED61A">
      <w:start w:val="1"/>
      <w:numFmt w:val="bullet"/>
      <w:lvlText w:val="▪"/>
      <w:lvlJc w:val="left"/>
      <w:pPr>
        <w:ind w:left="415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6" w:tplc="48CC3BEC">
      <w:start w:val="1"/>
      <w:numFmt w:val="bullet"/>
      <w:lvlText w:val="•"/>
      <w:lvlJc w:val="left"/>
      <w:pPr>
        <w:ind w:left="4879"/>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7" w:tplc="4E86F086">
      <w:start w:val="1"/>
      <w:numFmt w:val="bullet"/>
      <w:lvlText w:val="o"/>
      <w:lvlJc w:val="left"/>
      <w:pPr>
        <w:ind w:left="559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8" w:tplc="0122ED24">
      <w:start w:val="1"/>
      <w:numFmt w:val="bullet"/>
      <w:lvlText w:val="▪"/>
      <w:lvlJc w:val="left"/>
      <w:pPr>
        <w:ind w:left="631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abstractNum>
  <w:abstractNum w:abstractNumId="10" w15:restartNumberingAfterBreak="0">
    <w:nsid w:val="0FCB098F"/>
    <w:multiLevelType w:val="hybridMultilevel"/>
    <w:tmpl w:val="D286E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A80B24"/>
    <w:multiLevelType w:val="hybridMultilevel"/>
    <w:tmpl w:val="3C32A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F5768F"/>
    <w:multiLevelType w:val="hybridMultilevel"/>
    <w:tmpl w:val="222AE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B54C3"/>
    <w:multiLevelType w:val="hybridMultilevel"/>
    <w:tmpl w:val="1FA0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3744F5"/>
    <w:multiLevelType w:val="hybridMultilevel"/>
    <w:tmpl w:val="809A0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6F5DBE"/>
    <w:multiLevelType w:val="hybridMultilevel"/>
    <w:tmpl w:val="40F66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8D467E"/>
    <w:multiLevelType w:val="hybridMultilevel"/>
    <w:tmpl w:val="DA14B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D05C20"/>
    <w:multiLevelType w:val="hybridMultilevel"/>
    <w:tmpl w:val="A7DC3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ED3466"/>
    <w:multiLevelType w:val="hybridMultilevel"/>
    <w:tmpl w:val="CEE82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CB20DC"/>
    <w:multiLevelType w:val="hybridMultilevel"/>
    <w:tmpl w:val="873A4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210F8F"/>
    <w:multiLevelType w:val="hybridMultilevel"/>
    <w:tmpl w:val="9E9E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3930D0"/>
    <w:multiLevelType w:val="hybridMultilevel"/>
    <w:tmpl w:val="D71E2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3059E"/>
    <w:multiLevelType w:val="hybridMultilevel"/>
    <w:tmpl w:val="65447C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1769DC"/>
    <w:multiLevelType w:val="hybridMultilevel"/>
    <w:tmpl w:val="C5C80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A395F5C"/>
    <w:multiLevelType w:val="hybridMultilevel"/>
    <w:tmpl w:val="4112DE3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25" w15:restartNumberingAfterBreak="0">
    <w:nsid w:val="3C7171EE"/>
    <w:multiLevelType w:val="hybridMultilevel"/>
    <w:tmpl w:val="FEBE8358"/>
    <w:lvl w:ilvl="0" w:tplc="B422F35A">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E1201FD"/>
    <w:multiLevelType w:val="hybridMultilevel"/>
    <w:tmpl w:val="F1F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BF6B20"/>
    <w:multiLevelType w:val="hybridMultilevel"/>
    <w:tmpl w:val="00425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3327BD"/>
    <w:multiLevelType w:val="hybridMultilevel"/>
    <w:tmpl w:val="E686398E"/>
    <w:lvl w:ilvl="0" w:tplc="5ED23590">
      <w:start w:val="1"/>
      <w:numFmt w:val="bullet"/>
      <w:lvlText w:val=""/>
      <w:lvlJc w:val="left"/>
      <w:pPr>
        <w:ind w:left="720" w:hanging="360"/>
      </w:pPr>
      <w:rPr>
        <w:rFonts w:ascii="Symbol" w:hAnsi="Symbol" w:hint="default"/>
        <w:color w:val="ED7D31"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6EF7B3B"/>
    <w:multiLevelType w:val="hybridMultilevel"/>
    <w:tmpl w:val="B734D9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DEE61CA"/>
    <w:multiLevelType w:val="hybridMultilevel"/>
    <w:tmpl w:val="855E04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2F83E7C"/>
    <w:multiLevelType w:val="hybridMultilevel"/>
    <w:tmpl w:val="A118A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4F3EE5"/>
    <w:multiLevelType w:val="hybridMultilevel"/>
    <w:tmpl w:val="3D622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600672"/>
    <w:multiLevelType w:val="hybridMultilevel"/>
    <w:tmpl w:val="E9FAC0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56B01"/>
    <w:multiLevelType w:val="hybridMultilevel"/>
    <w:tmpl w:val="3B8859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2E31D4"/>
    <w:multiLevelType w:val="hybridMultilevel"/>
    <w:tmpl w:val="97D0A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21B75FB"/>
    <w:multiLevelType w:val="hybridMultilevel"/>
    <w:tmpl w:val="DD92A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52248C"/>
    <w:multiLevelType w:val="hybridMultilevel"/>
    <w:tmpl w:val="AAF89DDA"/>
    <w:lvl w:ilvl="0" w:tplc="4888E130">
      <w:start w:val="1"/>
      <w:numFmt w:val="bullet"/>
      <w:lvlText w:val="•"/>
      <w:lvlJc w:val="left"/>
      <w:pPr>
        <w:ind w:left="286"/>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1" w:tplc="998043B4">
      <w:start w:val="1"/>
      <w:numFmt w:val="bullet"/>
      <w:lvlText w:val="o"/>
      <w:lvlJc w:val="left"/>
      <w:pPr>
        <w:ind w:left="127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2" w:tplc="A8A09A60">
      <w:start w:val="1"/>
      <w:numFmt w:val="bullet"/>
      <w:lvlText w:val="▪"/>
      <w:lvlJc w:val="left"/>
      <w:pPr>
        <w:ind w:left="199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3" w:tplc="BD54C63C">
      <w:start w:val="1"/>
      <w:numFmt w:val="bullet"/>
      <w:lvlText w:val="•"/>
      <w:lvlJc w:val="left"/>
      <w:pPr>
        <w:ind w:left="2719"/>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4" w:tplc="9F4822E4">
      <w:start w:val="1"/>
      <w:numFmt w:val="bullet"/>
      <w:lvlText w:val="o"/>
      <w:lvlJc w:val="left"/>
      <w:pPr>
        <w:ind w:left="343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5" w:tplc="E802394E">
      <w:start w:val="1"/>
      <w:numFmt w:val="bullet"/>
      <w:lvlText w:val="▪"/>
      <w:lvlJc w:val="left"/>
      <w:pPr>
        <w:ind w:left="415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6" w:tplc="C2885926">
      <w:start w:val="1"/>
      <w:numFmt w:val="bullet"/>
      <w:lvlText w:val="•"/>
      <w:lvlJc w:val="left"/>
      <w:pPr>
        <w:ind w:left="4879"/>
      </w:pPr>
      <w:rPr>
        <w:rFonts w:ascii="Arial" w:eastAsia="Arial" w:hAnsi="Arial" w:cs="Arial"/>
        <w:b w:val="0"/>
        <w:i w:val="0"/>
        <w:strike w:val="0"/>
        <w:dstrike w:val="0"/>
        <w:color w:val="ED7D31"/>
        <w:sz w:val="20"/>
        <w:szCs w:val="20"/>
        <w:u w:val="none" w:color="000000"/>
        <w:bdr w:val="none" w:sz="0" w:space="0" w:color="auto"/>
        <w:shd w:val="clear" w:color="auto" w:fill="auto"/>
        <w:vertAlign w:val="baseline"/>
      </w:rPr>
    </w:lvl>
    <w:lvl w:ilvl="7" w:tplc="92E01894">
      <w:start w:val="1"/>
      <w:numFmt w:val="bullet"/>
      <w:lvlText w:val="o"/>
      <w:lvlJc w:val="left"/>
      <w:pPr>
        <w:ind w:left="559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lvl w:ilvl="8" w:tplc="61BE4302">
      <w:start w:val="1"/>
      <w:numFmt w:val="bullet"/>
      <w:lvlText w:val="▪"/>
      <w:lvlJc w:val="left"/>
      <w:pPr>
        <w:ind w:left="6319"/>
      </w:pPr>
      <w:rPr>
        <w:rFonts w:ascii="Segoe UI Symbol" w:eastAsia="Segoe UI Symbol" w:hAnsi="Segoe UI Symbol" w:cs="Segoe UI Symbol"/>
        <w:b w:val="0"/>
        <w:i w:val="0"/>
        <w:strike w:val="0"/>
        <w:dstrike w:val="0"/>
        <w:color w:val="ED7D31"/>
        <w:sz w:val="20"/>
        <w:szCs w:val="20"/>
        <w:u w:val="none" w:color="000000"/>
        <w:bdr w:val="none" w:sz="0" w:space="0" w:color="auto"/>
        <w:shd w:val="clear" w:color="auto" w:fill="auto"/>
        <w:vertAlign w:val="baseline"/>
      </w:rPr>
    </w:lvl>
  </w:abstractNum>
  <w:abstractNum w:abstractNumId="38" w15:restartNumberingAfterBreak="0">
    <w:nsid w:val="67B60217"/>
    <w:multiLevelType w:val="hybridMultilevel"/>
    <w:tmpl w:val="A9ACC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4A1549"/>
    <w:multiLevelType w:val="hybridMultilevel"/>
    <w:tmpl w:val="71FE9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F4C7AD1"/>
    <w:multiLevelType w:val="hybridMultilevel"/>
    <w:tmpl w:val="00DC5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F584C14"/>
    <w:multiLevelType w:val="hybridMultilevel"/>
    <w:tmpl w:val="C508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222F88"/>
    <w:multiLevelType w:val="hybridMultilevel"/>
    <w:tmpl w:val="46E89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853241"/>
    <w:multiLevelType w:val="hybridMultilevel"/>
    <w:tmpl w:val="505C2E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EAD140C"/>
    <w:multiLevelType w:val="hybridMultilevel"/>
    <w:tmpl w:val="9C1C4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6"/>
  </w:num>
  <w:num w:numId="3">
    <w:abstractNumId w:val="36"/>
  </w:num>
  <w:num w:numId="4">
    <w:abstractNumId w:val="44"/>
  </w:num>
  <w:num w:numId="5">
    <w:abstractNumId w:val="30"/>
  </w:num>
  <w:num w:numId="6">
    <w:abstractNumId w:val="10"/>
  </w:num>
  <w:num w:numId="7">
    <w:abstractNumId w:val="34"/>
  </w:num>
  <w:num w:numId="8">
    <w:abstractNumId w:val="28"/>
  </w:num>
  <w:num w:numId="9">
    <w:abstractNumId w:val="2"/>
  </w:num>
  <w:num w:numId="10">
    <w:abstractNumId w:val="40"/>
  </w:num>
  <w:num w:numId="11">
    <w:abstractNumId w:val="3"/>
  </w:num>
  <w:num w:numId="12">
    <w:abstractNumId w:val="21"/>
  </w:num>
  <w:num w:numId="13">
    <w:abstractNumId w:val="6"/>
  </w:num>
  <w:num w:numId="14">
    <w:abstractNumId w:val="15"/>
  </w:num>
  <w:num w:numId="15">
    <w:abstractNumId w:val="39"/>
  </w:num>
  <w:num w:numId="16">
    <w:abstractNumId w:val="35"/>
  </w:num>
  <w:num w:numId="17">
    <w:abstractNumId w:val="23"/>
  </w:num>
  <w:num w:numId="18">
    <w:abstractNumId w:val="11"/>
  </w:num>
  <w:num w:numId="19">
    <w:abstractNumId w:val="1"/>
  </w:num>
  <w:num w:numId="20">
    <w:abstractNumId w:val="18"/>
  </w:num>
  <w:num w:numId="21">
    <w:abstractNumId w:val="12"/>
  </w:num>
  <w:num w:numId="22">
    <w:abstractNumId w:val="26"/>
  </w:num>
  <w:num w:numId="23">
    <w:abstractNumId w:val="17"/>
  </w:num>
  <w:num w:numId="24">
    <w:abstractNumId w:val="31"/>
  </w:num>
  <w:num w:numId="25">
    <w:abstractNumId w:val="14"/>
  </w:num>
  <w:num w:numId="26">
    <w:abstractNumId w:val="29"/>
  </w:num>
  <w:num w:numId="27">
    <w:abstractNumId w:val="20"/>
  </w:num>
  <w:num w:numId="28">
    <w:abstractNumId w:val="7"/>
  </w:num>
  <w:num w:numId="29">
    <w:abstractNumId w:val="22"/>
  </w:num>
  <w:num w:numId="30">
    <w:abstractNumId w:val="27"/>
  </w:num>
  <w:num w:numId="31">
    <w:abstractNumId w:val="42"/>
  </w:num>
  <w:num w:numId="32">
    <w:abstractNumId w:val="0"/>
  </w:num>
  <w:num w:numId="33">
    <w:abstractNumId w:val="38"/>
  </w:num>
  <w:num w:numId="34">
    <w:abstractNumId w:val="33"/>
  </w:num>
  <w:num w:numId="35">
    <w:abstractNumId w:val="41"/>
  </w:num>
  <w:num w:numId="36">
    <w:abstractNumId w:val="19"/>
  </w:num>
  <w:num w:numId="37">
    <w:abstractNumId w:val="32"/>
  </w:num>
  <w:num w:numId="38">
    <w:abstractNumId w:val="16"/>
  </w:num>
  <w:num w:numId="39">
    <w:abstractNumId w:val="37"/>
  </w:num>
  <w:num w:numId="40">
    <w:abstractNumId w:val="9"/>
  </w:num>
  <w:num w:numId="41">
    <w:abstractNumId w:val="8"/>
  </w:num>
  <w:num w:numId="42">
    <w:abstractNumId w:val="5"/>
  </w:num>
  <w:num w:numId="43">
    <w:abstractNumId w:val="4"/>
  </w:num>
  <w:num w:numId="44">
    <w:abstractNumId w:val="24"/>
  </w:num>
  <w:num w:numId="45">
    <w:abstractNumId w:val="43"/>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Q0NzOxMDQ3MDJQ0lEKTi0uzszPAykwrwUAEjliwiwAAAA="/>
  </w:docVars>
  <w:rsids>
    <w:rsidRoot w:val="00C5538F"/>
    <w:rsid w:val="000016F0"/>
    <w:rsid w:val="000040DF"/>
    <w:rsid w:val="00004764"/>
    <w:rsid w:val="000154CA"/>
    <w:rsid w:val="000160CF"/>
    <w:rsid w:val="00022C96"/>
    <w:rsid w:val="00032AA1"/>
    <w:rsid w:val="000439FD"/>
    <w:rsid w:val="00045126"/>
    <w:rsid w:val="0005145E"/>
    <w:rsid w:val="000734C6"/>
    <w:rsid w:val="00084389"/>
    <w:rsid w:val="000A33D9"/>
    <w:rsid w:val="000C59C9"/>
    <w:rsid w:val="000D05F8"/>
    <w:rsid w:val="000D2661"/>
    <w:rsid w:val="000E1E9D"/>
    <w:rsid w:val="000E3E86"/>
    <w:rsid w:val="000E3FD6"/>
    <w:rsid w:val="000F59CA"/>
    <w:rsid w:val="00101DC1"/>
    <w:rsid w:val="001020D9"/>
    <w:rsid w:val="00106D9A"/>
    <w:rsid w:val="00111267"/>
    <w:rsid w:val="00112B4A"/>
    <w:rsid w:val="00112D4F"/>
    <w:rsid w:val="00114AEB"/>
    <w:rsid w:val="00145E4F"/>
    <w:rsid w:val="00153FBD"/>
    <w:rsid w:val="00160E63"/>
    <w:rsid w:val="0017200B"/>
    <w:rsid w:val="0017219E"/>
    <w:rsid w:val="001816E5"/>
    <w:rsid w:val="00181CDC"/>
    <w:rsid w:val="00186354"/>
    <w:rsid w:val="00191450"/>
    <w:rsid w:val="001A11B0"/>
    <w:rsid w:val="001A1B1D"/>
    <w:rsid w:val="001B0D43"/>
    <w:rsid w:val="001D1ADE"/>
    <w:rsid w:val="001D3C66"/>
    <w:rsid w:val="001D7F60"/>
    <w:rsid w:val="002034B7"/>
    <w:rsid w:val="002209D2"/>
    <w:rsid w:val="002228B2"/>
    <w:rsid w:val="00232FEF"/>
    <w:rsid w:val="00234D8E"/>
    <w:rsid w:val="002404D4"/>
    <w:rsid w:val="00254101"/>
    <w:rsid w:val="0026711B"/>
    <w:rsid w:val="00283B57"/>
    <w:rsid w:val="00285F12"/>
    <w:rsid w:val="0029283C"/>
    <w:rsid w:val="00297AEA"/>
    <w:rsid w:val="00297EF9"/>
    <w:rsid w:val="002B3FB5"/>
    <w:rsid w:val="002B7ED9"/>
    <w:rsid w:val="002C15FF"/>
    <w:rsid w:val="002D10FA"/>
    <w:rsid w:val="002D2951"/>
    <w:rsid w:val="002D2D63"/>
    <w:rsid w:val="002D7D96"/>
    <w:rsid w:val="002F176A"/>
    <w:rsid w:val="0030408F"/>
    <w:rsid w:val="00330900"/>
    <w:rsid w:val="00337676"/>
    <w:rsid w:val="00345C56"/>
    <w:rsid w:val="00354319"/>
    <w:rsid w:val="00365475"/>
    <w:rsid w:val="00385963"/>
    <w:rsid w:val="00385C21"/>
    <w:rsid w:val="00387C6D"/>
    <w:rsid w:val="00391B52"/>
    <w:rsid w:val="003944E3"/>
    <w:rsid w:val="003A1FE7"/>
    <w:rsid w:val="003B18AE"/>
    <w:rsid w:val="003B1B30"/>
    <w:rsid w:val="003B31E0"/>
    <w:rsid w:val="003C27EB"/>
    <w:rsid w:val="003D002C"/>
    <w:rsid w:val="003E0C8A"/>
    <w:rsid w:val="003E1C03"/>
    <w:rsid w:val="003E57C4"/>
    <w:rsid w:val="003E6C3B"/>
    <w:rsid w:val="00400EBE"/>
    <w:rsid w:val="00402534"/>
    <w:rsid w:val="004036D8"/>
    <w:rsid w:val="00406151"/>
    <w:rsid w:val="004221A0"/>
    <w:rsid w:val="00426495"/>
    <w:rsid w:val="004300E1"/>
    <w:rsid w:val="00433C5A"/>
    <w:rsid w:val="00447E41"/>
    <w:rsid w:val="00450DBC"/>
    <w:rsid w:val="00454369"/>
    <w:rsid w:val="004627EB"/>
    <w:rsid w:val="00473953"/>
    <w:rsid w:val="0048642F"/>
    <w:rsid w:val="004A70F3"/>
    <w:rsid w:val="004C75AD"/>
    <w:rsid w:val="004D05A6"/>
    <w:rsid w:val="004D5B61"/>
    <w:rsid w:val="004D7142"/>
    <w:rsid w:val="004E1BA4"/>
    <w:rsid w:val="004E2E8B"/>
    <w:rsid w:val="00502288"/>
    <w:rsid w:val="00517E34"/>
    <w:rsid w:val="00526367"/>
    <w:rsid w:val="00532110"/>
    <w:rsid w:val="0053492C"/>
    <w:rsid w:val="00542343"/>
    <w:rsid w:val="00546A4C"/>
    <w:rsid w:val="00555B33"/>
    <w:rsid w:val="0056442D"/>
    <w:rsid w:val="00571F10"/>
    <w:rsid w:val="00575BE5"/>
    <w:rsid w:val="00575D9A"/>
    <w:rsid w:val="00586DF6"/>
    <w:rsid w:val="005919E4"/>
    <w:rsid w:val="005A0DDA"/>
    <w:rsid w:val="005A5941"/>
    <w:rsid w:val="005A7436"/>
    <w:rsid w:val="005B2F69"/>
    <w:rsid w:val="005B66AD"/>
    <w:rsid w:val="005C3E77"/>
    <w:rsid w:val="005C5456"/>
    <w:rsid w:val="005C54B6"/>
    <w:rsid w:val="005C616C"/>
    <w:rsid w:val="005E6C33"/>
    <w:rsid w:val="005F6D67"/>
    <w:rsid w:val="0060066D"/>
    <w:rsid w:val="006245FF"/>
    <w:rsid w:val="006321C1"/>
    <w:rsid w:val="0064001C"/>
    <w:rsid w:val="006624E4"/>
    <w:rsid w:val="00665E98"/>
    <w:rsid w:val="006921A3"/>
    <w:rsid w:val="00697E78"/>
    <w:rsid w:val="006A3CCE"/>
    <w:rsid w:val="006A7396"/>
    <w:rsid w:val="006B7169"/>
    <w:rsid w:val="006D2EB3"/>
    <w:rsid w:val="006E6372"/>
    <w:rsid w:val="0070504C"/>
    <w:rsid w:val="00705D4B"/>
    <w:rsid w:val="007135EA"/>
    <w:rsid w:val="007164D4"/>
    <w:rsid w:val="00743746"/>
    <w:rsid w:val="00745D36"/>
    <w:rsid w:val="00756B10"/>
    <w:rsid w:val="007630C0"/>
    <w:rsid w:val="00763BE4"/>
    <w:rsid w:val="00781727"/>
    <w:rsid w:val="00782DC0"/>
    <w:rsid w:val="00784511"/>
    <w:rsid w:val="00784659"/>
    <w:rsid w:val="007B779D"/>
    <w:rsid w:val="007B7F3C"/>
    <w:rsid w:val="007C2B24"/>
    <w:rsid w:val="007C6CBD"/>
    <w:rsid w:val="007F2680"/>
    <w:rsid w:val="007F3C3C"/>
    <w:rsid w:val="007F70A7"/>
    <w:rsid w:val="00800D4A"/>
    <w:rsid w:val="00805808"/>
    <w:rsid w:val="008124DF"/>
    <w:rsid w:val="00843678"/>
    <w:rsid w:val="00845B95"/>
    <w:rsid w:val="00850849"/>
    <w:rsid w:val="0085282C"/>
    <w:rsid w:val="00874182"/>
    <w:rsid w:val="008A2416"/>
    <w:rsid w:val="008A6C9E"/>
    <w:rsid w:val="008B10D0"/>
    <w:rsid w:val="008B16DA"/>
    <w:rsid w:val="008B2A61"/>
    <w:rsid w:val="008C17E0"/>
    <w:rsid w:val="008C4284"/>
    <w:rsid w:val="008F42AA"/>
    <w:rsid w:val="00904DED"/>
    <w:rsid w:val="00914344"/>
    <w:rsid w:val="0091650C"/>
    <w:rsid w:val="00925103"/>
    <w:rsid w:val="00925726"/>
    <w:rsid w:val="00931033"/>
    <w:rsid w:val="009324A3"/>
    <w:rsid w:val="00964B74"/>
    <w:rsid w:val="00976E52"/>
    <w:rsid w:val="00992E82"/>
    <w:rsid w:val="00993346"/>
    <w:rsid w:val="009B3C58"/>
    <w:rsid w:val="009B519E"/>
    <w:rsid w:val="009C1375"/>
    <w:rsid w:val="009F6DAB"/>
    <w:rsid w:val="00A167D3"/>
    <w:rsid w:val="00A51573"/>
    <w:rsid w:val="00A61BE3"/>
    <w:rsid w:val="00A7248F"/>
    <w:rsid w:val="00A856B0"/>
    <w:rsid w:val="00A92515"/>
    <w:rsid w:val="00A943C5"/>
    <w:rsid w:val="00AA47E0"/>
    <w:rsid w:val="00AA71F4"/>
    <w:rsid w:val="00AD47E9"/>
    <w:rsid w:val="00AF0B41"/>
    <w:rsid w:val="00B0165E"/>
    <w:rsid w:val="00B10611"/>
    <w:rsid w:val="00B31025"/>
    <w:rsid w:val="00B37DEE"/>
    <w:rsid w:val="00B52D6B"/>
    <w:rsid w:val="00B57651"/>
    <w:rsid w:val="00B67A47"/>
    <w:rsid w:val="00B70480"/>
    <w:rsid w:val="00B722C7"/>
    <w:rsid w:val="00B83A66"/>
    <w:rsid w:val="00B874CF"/>
    <w:rsid w:val="00B918E8"/>
    <w:rsid w:val="00B97517"/>
    <w:rsid w:val="00BB433D"/>
    <w:rsid w:val="00BB78BF"/>
    <w:rsid w:val="00BC67A0"/>
    <w:rsid w:val="00BD3DD8"/>
    <w:rsid w:val="00BD74BC"/>
    <w:rsid w:val="00BF1F89"/>
    <w:rsid w:val="00C03225"/>
    <w:rsid w:val="00C063E3"/>
    <w:rsid w:val="00C1026C"/>
    <w:rsid w:val="00C10BAD"/>
    <w:rsid w:val="00C13D69"/>
    <w:rsid w:val="00C1572B"/>
    <w:rsid w:val="00C23AB4"/>
    <w:rsid w:val="00C47913"/>
    <w:rsid w:val="00C5538F"/>
    <w:rsid w:val="00C55E2C"/>
    <w:rsid w:val="00C616FB"/>
    <w:rsid w:val="00C82FE3"/>
    <w:rsid w:val="00C91D0A"/>
    <w:rsid w:val="00C96561"/>
    <w:rsid w:val="00C96C4D"/>
    <w:rsid w:val="00CB3566"/>
    <w:rsid w:val="00CB72D3"/>
    <w:rsid w:val="00CD2AB4"/>
    <w:rsid w:val="00CD57DA"/>
    <w:rsid w:val="00CD7158"/>
    <w:rsid w:val="00CE1BAC"/>
    <w:rsid w:val="00D21438"/>
    <w:rsid w:val="00D21B01"/>
    <w:rsid w:val="00D22D99"/>
    <w:rsid w:val="00D31824"/>
    <w:rsid w:val="00D35DB4"/>
    <w:rsid w:val="00D36A79"/>
    <w:rsid w:val="00D45972"/>
    <w:rsid w:val="00D61497"/>
    <w:rsid w:val="00D67308"/>
    <w:rsid w:val="00D67E25"/>
    <w:rsid w:val="00D74B5B"/>
    <w:rsid w:val="00D81264"/>
    <w:rsid w:val="00D84238"/>
    <w:rsid w:val="00D907AE"/>
    <w:rsid w:val="00D97181"/>
    <w:rsid w:val="00DA106D"/>
    <w:rsid w:val="00DB2A2D"/>
    <w:rsid w:val="00DC2D3F"/>
    <w:rsid w:val="00DC2DEC"/>
    <w:rsid w:val="00DD40F1"/>
    <w:rsid w:val="00DF45D4"/>
    <w:rsid w:val="00DF5FC2"/>
    <w:rsid w:val="00DF6D0F"/>
    <w:rsid w:val="00E0276F"/>
    <w:rsid w:val="00E04591"/>
    <w:rsid w:val="00E1086D"/>
    <w:rsid w:val="00E11B06"/>
    <w:rsid w:val="00E3461D"/>
    <w:rsid w:val="00E44760"/>
    <w:rsid w:val="00E5129A"/>
    <w:rsid w:val="00E53919"/>
    <w:rsid w:val="00E5645A"/>
    <w:rsid w:val="00E61B7F"/>
    <w:rsid w:val="00E70706"/>
    <w:rsid w:val="00E75216"/>
    <w:rsid w:val="00E764F4"/>
    <w:rsid w:val="00E83817"/>
    <w:rsid w:val="00E96CB9"/>
    <w:rsid w:val="00EA7759"/>
    <w:rsid w:val="00EC0332"/>
    <w:rsid w:val="00EC485D"/>
    <w:rsid w:val="00EC6926"/>
    <w:rsid w:val="00EC708C"/>
    <w:rsid w:val="00EF1976"/>
    <w:rsid w:val="00EF197A"/>
    <w:rsid w:val="00EF1AB9"/>
    <w:rsid w:val="00EF4144"/>
    <w:rsid w:val="00EF5582"/>
    <w:rsid w:val="00EF75FD"/>
    <w:rsid w:val="00F14590"/>
    <w:rsid w:val="00F14D2E"/>
    <w:rsid w:val="00F17EC9"/>
    <w:rsid w:val="00F42D91"/>
    <w:rsid w:val="00F43C22"/>
    <w:rsid w:val="00F43EC3"/>
    <w:rsid w:val="00F611B6"/>
    <w:rsid w:val="00F6582B"/>
    <w:rsid w:val="00F7687D"/>
    <w:rsid w:val="00F773F4"/>
    <w:rsid w:val="00F843B4"/>
    <w:rsid w:val="00F94939"/>
    <w:rsid w:val="00FA5542"/>
    <w:rsid w:val="00FA5D9B"/>
    <w:rsid w:val="00FE53BB"/>
    <w:rsid w:val="00FE5AE6"/>
    <w:rsid w:val="00FF5BF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0D5E2"/>
  <w15:chartTrackingRefBased/>
  <w15:docId w15:val="{3443517A-0168-42B9-A09E-220DA2490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396"/>
    <w:pPr>
      <w:spacing w:after="0" w:line="276" w:lineRule="auto"/>
    </w:pPr>
    <w:rPr>
      <w:rFonts w:ascii="Helvetica Neue" w:hAnsi="Helvetica Neue"/>
      <w:lang w:bidi="en-US"/>
    </w:rPr>
  </w:style>
  <w:style w:type="paragraph" w:styleId="Heading1">
    <w:name w:val="heading 1"/>
    <w:basedOn w:val="Normal"/>
    <w:next w:val="Normal"/>
    <w:link w:val="Heading1Char"/>
    <w:uiPriority w:val="1"/>
    <w:qFormat/>
    <w:rsid w:val="00F773F4"/>
    <w:pPr>
      <w:spacing w:line="240" w:lineRule="auto"/>
      <w:outlineLvl w:val="0"/>
    </w:pPr>
    <w:rPr>
      <w:rFonts w:eastAsiaTheme="minorEastAsia" w:cstheme="majorBidi"/>
      <w:b/>
      <w:sz w:val="32"/>
      <w:szCs w:val="32"/>
      <w:lang w:bidi="ar-SA"/>
    </w:rPr>
  </w:style>
  <w:style w:type="paragraph" w:styleId="Heading2">
    <w:name w:val="heading 2"/>
    <w:basedOn w:val="Normal"/>
    <w:next w:val="Normal"/>
    <w:link w:val="Heading2Char"/>
    <w:uiPriority w:val="9"/>
    <w:unhideWhenUsed/>
    <w:qFormat/>
    <w:rsid w:val="003944E3"/>
    <w:pPr>
      <w:outlineLvl w:val="1"/>
    </w:pPr>
    <w:rPr>
      <w:b/>
    </w:rPr>
  </w:style>
  <w:style w:type="paragraph" w:styleId="Heading3">
    <w:name w:val="heading 3"/>
    <w:basedOn w:val="Normal"/>
    <w:next w:val="Normal"/>
    <w:link w:val="Heading3Char"/>
    <w:uiPriority w:val="9"/>
    <w:unhideWhenUsed/>
    <w:qFormat/>
    <w:rsid w:val="00285F1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538F"/>
    <w:pPr>
      <w:tabs>
        <w:tab w:val="center" w:pos="4680"/>
        <w:tab w:val="right" w:pos="9360"/>
      </w:tabs>
      <w:spacing w:line="240" w:lineRule="auto"/>
    </w:pPr>
  </w:style>
  <w:style w:type="character" w:customStyle="1" w:styleId="HeaderChar">
    <w:name w:val="Header Char"/>
    <w:basedOn w:val="DefaultParagraphFont"/>
    <w:link w:val="Header"/>
    <w:uiPriority w:val="99"/>
    <w:rsid w:val="00C5538F"/>
  </w:style>
  <w:style w:type="paragraph" w:styleId="Footer">
    <w:name w:val="footer"/>
    <w:basedOn w:val="Normal"/>
    <w:link w:val="FooterChar"/>
    <w:uiPriority w:val="99"/>
    <w:unhideWhenUsed/>
    <w:rsid w:val="00C5538F"/>
    <w:pPr>
      <w:tabs>
        <w:tab w:val="center" w:pos="4680"/>
        <w:tab w:val="right" w:pos="9360"/>
      </w:tabs>
      <w:spacing w:line="240" w:lineRule="auto"/>
    </w:pPr>
  </w:style>
  <w:style w:type="character" w:customStyle="1" w:styleId="FooterChar">
    <w:name w:val="Footer Char"/>
    <w:basedOn w:val="DefaultParagraphFont"/>
    <w:link w:val="Footer"/>
    <w:uiPriority w:val="99"/>
    <w:rsid w:val="00C5538F"/>
  </w:style>
  <w:style w:type="table" w:styleId="TableGrid">
    <w:name w:val="Table Grid"/>
    <w:basedOn w:val="TableNormal"/>
    <w:uiPriority w:val="59"/>
    <w:rsid w:val="00E3461D"/>
    <w:pPr>
      <w:spacing w:after="0" w:line="276" w:lineRule="auto"/>
    </w:pPr>
    <w:rPr>
      <w:rFonts w:ascii="Open Sans" w:hAnsi="Open Sans"/>
      <w:color w:val="404040" w:themeColor="text1" w:themeTint="BF"/>
      <w:sz w:val="18"/>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Hyperlink">
    <w:name w:val="Hyperlink"/>
    <w:basedOn w:val="DefaultParagraphFont"/>
    <w:uiPriority w:val="99"/>
    <w:unhideWhenUsed/>
    <w:rsid w:val="00D81264"/>
    <w:rPr>
      <w:color w:val="0563C1" w:themeColor="hyperlink"/>
      <w:u w:val="single"/>
    </w:rPr>
  </w:style>
  <w:style w:type="character" w:styleId="UnresolvedMention">
    <w:name w:val="Unresolved Mention"/>
    <w:basedOn w:val="DefaultParagraphFont"/>
    <w:uiPriority w:val="99"/>
    <w:semiHidden/>
    <w:unhideWhenUsed/>
    <w:rsid w:val="00D81264"/>
    <w:rPr>
      <w:color w:val="605E5C"/>
      <w:shd w:val="clear" w:color="auto" w:fill="E1DFDD"/>
    </w:rPr>
  </w:style>
  <w:style w:type="paragraph" w:styleId="ListParagraph">
    <w:name w:val="List Paragraph"/>
    <w:basedOn w:val="Normal"/>
    <w:uiPriority w:val="34"/>
    <w:qFormat/>
    <w:rsid w:val="002D2951"/>
    <w:pPr>
      <w:ind w:left="720"/>
      <w:contextualSpacing/>
    </w:pPr>
  </w:style>
  <w:style w:type="character" w:customStyle="1" w:styleId="Heading1Char">
    <w:name w:val="Heading 1 Char"/>
    <w:basedOn w:val="DefaultParagraphFont"/>
    <w:link w:val="Heading1"/>
    <w:uiPriority w:val="1"/>
    <w:rsid w:val="00F773F4"/>
    <w:rPr>
      <w:rFonts w:ascii="Helvetica Neue" w:eastAsiaTheme="minorEastAsia" w:hAnsi="Helvetica Neue" w:cstheme="majorBidi"/>
      <w:b/>
      <w:sz w:val="32"/>
      <w:szCs w:val="32"/>
      <w:lang w:bidi="ar-SA"/>
    </w:rPr>
  </w:style>
  <w:style w:type="paragraph" w:customStyle="1" w:styleId="Title2">
    <w:name w:val="Title2"/>
    <w:basedOn w:val="Normal"/>
    <w:link w:val="Title2Char"/>
    <w:qFormat/>
    <w:rsid w:val="00781727"/>
    <w:pPr>
      <w:jc w:val="center"/>
    </w:pPr>
    <w:rPr>
      <w:rFonts w:eastAsiaTheme="minorEastAsia" w:cstheme="minorHAnsi"/>
      <w:b/>
      <w:bCs/>
      <w:color w:val="000000" w:themeColor="text1"/>
      <w:sz w:val="72"/>
      <w:szCs w:val="28"/>
      <w:lang w:bidi="ar-SA"/>
    </w:rPr>
  </w:style>
  <w:style w:type="character" w:customStyle="1" w:styleId="Title2Char">
    <w:name w:val="Title2 Char"/>
    <w:basedOn w:val="DefaultParagraphFont"/>
    <w:link w:val="Title2"/>
    <w:rsid w:val="00781727"/>
    <w:rPr>
      <w:rFonts w:ascii="Helvetica Neue" w:eastAsiaTheme="minorEastAsia" w:hAnsi="Helvetica Neue" w:cstheme="minorHAnsi"/>
      <w:b/>
      <w:bCs/>
      <w:color w:val="000000" w:themeColor="text1"/>
      <w:sz w:val="72"/>
      <w:szCs w:val="28"/>
      <w:lang w:bidi="ar-SA"/>
    </w:rPr>
  </w:style>
  <w:style w:type="paragraph" w:styleId="BalloonText">
    <w:name w:val="Balloon Text"/>
    <w:basedOn w:val="Normal"/>
    <w:link w:val="BalloonTextChar"/>
    <w:uiPriority w:val="99"/>
    <w:semiHidden/>
    <w:unhideWhenUsed/>
    <w:rsid w:val="00C13D69"/>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13D69"/>
    <w:rPr>
      <w:rFonts w:ascii="Segoe UI" w:hAnsi="Segoe UI" w:cs="Segoe UI"/>
      <w:color w:val="404040" w:themeColor="text1" w:themeTint="BF"/>
      <w:sz w:val="18"/>
      <w:szCs w:val="18"/>
      <w:lang w:bidi="en-US"/>
    </w:rPr>
  </w:style>
  <w:style w:type="paragraph" w:styleId="FootnoteText">
    <w:name w:val="footnote text"/>
    <w:basedOn w:val="Normal"/>
    <w:link w:val="FootnoteTextChar"/>
    <w:uiPriority w:val="99"/>
    <w:semiHidden/>
    <w:unhideWhenUsed/>
    <w:rsid w:val="004A70F3"/>
    <w:pPr>
      <w:spacing w:line="240" w:lineRule="auto"/>
    </w:pPr>
    <w:rPr>
      <w:sz w:val="20"/>
      <w:szCs w:val="20"/>
    </w:rPr>
  </w:style>
  <w:style w:type="character" w:customStyle="1" w:styleId="FootnoteTextChar">
    <w:name w:val="Footnote Text Char"/>
    <w:basedOn w:val="DefaultParagraphFont"/>
    <w:link w:val="FootnoteText"/>
    <w:uiPriority w:val="99"/>
    <w:semiHidden/>
    <w:rsid w:val="004A70F3"/>
    <w:rPr>
      <w:rFonts w:ascii="Open Sans" w:hAnsi="Open Sans"/>
      <w:color w:val="404040" w:themeColor="text1" w:themeTint="BF"/>
      <w:sz w:val="20"/>
      <w:szCs w:val="20"/>
      <w:lang w:bidi="en-US"/>
    </w:rPr>
  </w:style>
  <w:style w:type="character" w:styleId="FootnoteReference">
    <w:name w:val="footnote reference"/>
    <w:basedOn w:val="DefaultParagraphFont"/>
    <w:uiPriority w:val="99"/>
    <w:semiHidden/>
    <w:unhideWhenUsed/>
    <w:rsid w:val="004A70F3"/>
    <w:rPr>
      <w:vertAlign w:val="superscript"/>
    </w:rPr>
  </w:style>
  <w:style w:type="paragraph" w:styleId="Title">
    <w:name w:val="Title"/>
    <w:basedOn w:val="Title2"/>
    <w:next w:val="Normal"/>
    <w:link w:val="TitleChar"/>
    <w:uiPriority w:val="10"/>
    <w:qFormat/>
    <w:rsid w:val="00385963"/>
  </w:style>
  <w:style w:type="character" w:customStyle="1" w:styleId="TitleChar">
    <w:name w:val="Title Char"/>
    <w:basedOn w:val="DefaultParagraphFont"/>
    <w:link w:val="Title"/>
    <w:uiPriority w:val="10"/>
    <w:rsid w:val="00385963"/>
    <w:rPr>
      <w:rFonts w:ascii="Helvetica Neue" w:eastAsiaTheme="minorEastAsia" w:hAnsi="Helvetica Neue" w:cstheme="minorHAnsi"/>
      <w:b/>
      <w:bCs/>
      <w:color w:val="000000" w:themeColor="text1"/>
      <w:sz w:val="72"/>
      <w:szCs w:val="28"/>
      <w:lang w:bidi="ar-SA"/>
    </w:rPr>
  </w:style>
  <w:style w:type="table" w:styleId="GridTable5Dark-Accent2">
    <w:name w:val="Grid Table 5 Dark Accent 2"/>
    <w:basedOn w:val="TableNormal"/>
    <w:uiPriority w:val="50"/>
    <w:rsid w:val="00AD47E9"/>
    <w:pPr>
      <w:spacing w:after="0" w:line="240" w:lineRule="auto"/>
    </w:pPr>
    <w:rPr>
      <w:lang w:bidi="ar-SA"/>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AD47E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FollowedHyperlink">
    <w:name w:val="FollowedHyperlink"/>
    <w:basedOn w:val="DefaultParagraphFont"/>
    <w:uiPriority w:val="99"/>
    <w:semiHidden/>
    <w:unhideWhenUsed/>
    <w:rsid w:val="00BC67A0"/>
    <w:rPr>
      <w:color w:val="954F72" w:themeColor="followedHyperlink"/>
      <w:u w:val="single"/>
    </w:rPr>
  </w:style>
  <w:style w:type="paragraph" w:customStyle="1" w:styleId="lead">
    <w:name w:val="lead"/>
    <w:basedOn w:val="Normal"/>
    <w:rsid w:val="00EF4144"/>
    <w:pPr>
      <w:spacing w:before="100" w:beforeAutospacing="1" w:after="100" w:afterAutospacing="1" w:line="240" w:lineRule="auto"/>
    </w:pPr>
    <w:rPr>
      <w:rFonts w:ascii="Times New Roman" w:eastAsia="Times New Roman" w:hAnsi="Times New Roman" w:cs="Times New Roman"/>
      <w:sz w:val="24"/>
      <w:szCs w:val="24"/>
      <w:lang w:bidi="ar-SA"/>
    </w:rPr>
  </w:style>
  <w:style w:type="table" w:styleId="ListTable5Dark">
    <w:name w:val="List Table 5 Dark"/>
    <w:basedOn w:val="TableNormal"/>
    <w:uiPriority w:val="50"/>
    <w:rsid w:val="00697E7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Strong">
    <w:name w:val="Strong"/>
    <w:basedOn w:val="DefaultParagraphFont"/>
    <w:uiPriority w:val="22"/>
    <w:qFormat/>
    <w:rsid w:val="00D67E25"/>
    <w:rPr>
      <w:b/>
      <w:bCs/>
    </w:rPr>
  </w:style>
  <w:style w:type="table" w:styleId="GridTable4">
    <w:name w:val="Grid Table 4"/>
    <w:basedOn w:val="TableNormal"/>
    <w:uiPriority w:val="49"/>
    <w:rsid w:val="00D67E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3944E3"/>
    <w:rPr>
      <w:rFonts w:ascii="Helvetica Neue" w:hAnsi="Helvetica Neue"/>
      <w:b/>
      <w:lang w:bidi="en-US"/>
    </w:rPr>
  </w:style>
  <w:style w:type="table" w:styleId="ListTable4">
    <w:name w:val="List Table 4"/>
    <w:basedOn w:val="TableNormal"/>
    <w:uiPriority w:val="49"/>
    <w:rsid w:val="00AF0B41"/>
    <w:pPr>
      <w:spacing w:after="0" w:line="240" w:lineRule="auto"/>
    </w:pPr>
    <w:rPr>
      <w:rFonts w:ascii="Helvetica Neue" w:hAnsi="Helvetica Neu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pPr>
        <w:wordWrap/>
        <w:jc w:val="left"/>
      </w:pPr>
      <w:rPr>
        <w:b w:val="0"/>
        <w:bCs/>
      </w:rPr>
      <w:tblPr/>
      <w:tcPr>
        <w:vAlign w:val="center"/>
      </w:tcPr>
    </w:tblStylePr>
    <w:tblStylePr w:type="lastCol">
      <w:rPr>
        <w:b w:val="0"/>
        <w:bCs/>
      </w:rPr>
    </w:tblStylePr>
    <w:tblStylePr w:type="band1Horz">
      <w:rPr>
        <w:b w:val="0"/>
      </w:rPr>
    </w:tblStylePr>
    <w:tblStylePr w:type="band2Horz">
      <w:rPr>
        <w:b w:val="0"/>
        <w:i w:val="0"/>
      </w:rPr>
    </w:tblStylePr>
  </w:style>
  <w:style w:type="character" w:customStyle="1" w:styleId="Heading3Char">
    <w:name w:val="Heading 3 Char"/>
    <w:basedOn w:val="DefaultParagraphFont"/>
    <w:link w:val="Heading3"/>
    <w:uiPriority w:val="9"/>
    <w:rsid w:val="00285F12"/>
    <w:rPr>
      <w:rFonts w:asciiTheme="majorHAnsi" w:eastAsiaTheme="majorEastAsia" w:hAnsiTheme="majorHAnsi" w:cstheme="majorBidi"/>
      <w:color w:val="1F3763" w:themeColor="accent1" w:themeShade="7F"/>
      <w:sz w:val="24"/>
      <w:szCs w:val="24"/>
      <w:lang w:bidi="en-US"/>
    </w:rPr>
  </w:style>
  <w:style w:type="paragraph" w:customStyle="1" w:styleId="Paragraph1">
    <w:name w:val="Paragraph 1"/>
    <w:basedOn w:val="Normal"/>
    <w:qFormat/>
    <w:rsid w:val="00BB433D"/>
    <w:pPr>
      <w:spacing w:before="240" w:beforeAutospacing="1" w:line="240" w:lineRule="auto"/>
      <w:ind w:left="1440" w:hanging="1440"/>
    </w:pPr>
    <w:rPr>
      <w:rFonts w:ascii="Calibri" w:eastAsia="Calibri" w:hAnsi="Calibri" w:cs="Calibri"/>
      <w:color w:val="000000"/>
      <w:szCs w:val="24"/>
      <w:lang w:bidi="ar-SA"/>
    </w:rPr>
  </w:style>
  <w:style w:type="paragraph" w:customStyle="1" w:styleId="BoxText">
    <w:name w:val="BoxText"/>
    <w:basedOn w:val="Normal"/>
    <w:qFormat/>
    <w:rsid w:val="004036D8"/>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tabs>
        <w:tab w:val="left" w:pos="1260"/>
      </w:tabs>
      <w:spacing w:before="1800" w:line="240" w:lineRule="auto"/>
      <w:jc w:val="both"/>
    </w:pPr>
    <w:rPr>
      <w:b/>
      <w:color w:val="767171" w:themeColor="background2" w:themeShade="80"/>
      <w:spacing w:val="-4"/>
      <w:sz w:val="16"/>
      <w:lang w:bidi="ar-SA"/>
    </w:rPr>
  </w:style>
  <w:style w:type="paragraph" w:customStyle="1" w:styleId="Default">
    <w:name w:val="Default"/>
    <w:rsid w:val="00191450"/>
    <w:pPr>
      <w:autoSpaceDE w:val="0"/>
      <w:autoSpaceDN w:val="0"/>
      <w:adjustRightInd w:val="0"/>
      <w:spacing w:after="0" w:line="240" w:lineRule="auto"/>
    </w:pPr>
    <w:rPr>
      <w:rFonts w:ascii="Arial" w:hAnsi="Arial" w:cs="Arial"/>
      <w:color w:val="000000"/>
      <w:sz w:val="24"/>
      <w:szCs w:val="24"/>
      <w:lang w:bidi="ar-SA"/>
    </w:rPr>
  </w:style>
  <w:style w:type="paragraph" w:customStyle="1" w:styleId="Paragraph2">
    <w:name w:val="Paragraph 2"/>
    <w:basedOn w:val="Normal"/>
    <w:qFormat/>
    <w:rsid w:val="00993346"/>
    <w:pPr>
      <w:spacing w:before="80" w:line="240" w:lineRule="auto"/>
    </w:pPr>
    <w:rPr>
      <w:rFonts w:ascii="Calibri" w:eastAsia="Calibri" w:hAnsi="Calibri" w:cs="Calibri"/>
      <w:color w:val="000000"/>
      <w:szCs w:val="24"/>
      <w:lang w:bidi="ar-SA"/>
    </w:rPr>
  </w:style>
  <w:style w:type="table" w:styleId="ListTable3">
    <w:name w:val="List Table 3"/>
    <w:basedOn w:val="TableNormal"/>
    <w:uiPriority w:val="48"/>
    <w:rsid w:val="00BD3DD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987706">
      <w:bodyDiv w:val="1"/>
      <w:marLeft w:val="0"/>
      <w:marRight w:val="0"/>
      <w:marTop w:val="0"/>
      <w:marBottom w:val="0"/>
      <w:divBdr>
        <w:top w:val="none" w:sz="0" w:space="0" w:color="auto"/>
        <w:left w:val="none" w:sz="0" w:space="0" w:color="auto"/>
        <w:bottom w:val="none" w:sz="0" w:space="0" w:color="auto"/>
        <w:right w:val="none" w:sz="0" w:space="0" w:color="auto"/>
      </w:divBdr>
    </w:div>
    <w:div w:id="1101529848">
      <w:bodyDiv w:val="1"/>
      <w:marLeft w:val="0"/>
      <w:marRight w:val="0"/>
      <w:marTop w:val="0"/>
      <w:marBottom w:val="0"/>
      <w:divBdr>
        <w:top w:val="none" w:sz="0" w:space="0" w:color="auto"/>
        <w:left w:val="none" w:sz="0" w:space="0" w:color="auto"/>
        <w:bottom w:val="none" w:sz="0" w:space="0" w:color="auto"/>
        <w:right w:val="none" w:sz="0" w:space="0" w:color="auto"/>
      </w:divBdr>
    </w:div>
    <w:div w:id="1227380620">
      <w:bodyDiv w:val="1"/>
      <w:marLeft w:val="0"/>
      <w:marRight w:val="0"/>
      <w:marTop w:val="0"/>
      <w:marBottom w:val="0"/>
      <w:divBdr>
        <w:top w:val="none" w:sz="0" w:space="0" w:color="auto"/>
        <w:left w:val="none" w:sz="0" w:space="0" w:color="auto"/>
        <w:bottom w:val="none" w:sz="0" w:space="0" w:color="auto"/>
        <w:right w:val="none" w:sz="0" w:space="0" w:color="auto"/>
      </w:divBdr>
    </w:div>
    <w:div w:id="1470976572">
      <w:bodyDiv w:val="1"/>
      <w:marLeft w:val="0"/>
      <w:marRight w:val="0"/>
      <w:marTop w:val="0"/>
      <w:marBottom w:val="0"/>
      <w:divBdr>
        <w:top w:val="none" w:sz="0" w:space="0" w:color="auto"/>
        <w:left w:val="none" w:sz="0" w:space="0" w:color="auto"/>
        <w:bottom w:val="none" w:sz="0" w:space="0" w:color="auto"/>
        <w:right w:val="none" w:sz="0" w:space="0" w:color="auto"/>
      </w:divBdr>
    </w:div>
    <w:div w:id="1674920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me@host.com" TargetMode="External"/><Relationship Id="rId5" Type="http://schemas.openxmlformats.org/officeDocument/2006/relationships/webSettings" Target="webSettings.xml"/><Relationship Id="rId10" Type="http://schemas.openxmlformats.org/officeDocument/2006/relationships/hyperlink" Target="mailto:name@host.com" TargetMode="External"/><Relationship Id="rId4" Type="http://schemas.openxmlformats.org/officeDocument/2006/relationships/settings" Target="settings.xml"/><Relationship Id="rId9" Type="http://schemas.openxmlformats.org/officeDocument/2006/relationships/hyperlink" Target="mailto:name@host.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97996-3F96-4CFE-8801-9E05DCF82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10</Words>
  <Characters>5593</Characters>
  <Application>Microsoft Office Word</Application>
  <DocSecurity>0</DocSecurity>
  <Lines>103</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Search Master Class</dc:creator>
  <cp:keywords/>
  <dc:description/>
  <cp:lastModifiedBy>Chad Manciagli</cp:lastModifiedBy>
  <cp:revision>4</cp:revision>
  <cp:lastPrinted>2021-03-29T18:42:00Z</cp:lastPrinted>
  <dcterms:created xsi:type="dcterms:W3CDTF">2021-08-11T15:54:00Z</dcterms:created>
  <dcterms:modified xsi:type="dcterms:W3CDTF">2021-08-11T17:13:00Z</dcterms:modified>
</cp:coreProperties>
</file>